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65557C" w14:textId="77777777" w:rsidR="00C43928" w:rsidRDefault="00B50FD1">
      <w:pPr>
        <w:pStyle w:val="Heading2"/>
        <w:keepNext w:val="0"/>
        <w:keepLines w:val="0"/>
        <w:spacing w:after="80"/>
        <w:jc w:val="center"/>
        <w:rPr>
          <w:b/>
          <w:sz w:val="34"/>
          <w:szCs w:val="34"/>
        </w:rPr>
      </w:pPr>
      <w:bookmarkStart w:id="0" w:name="_mgazajkpf8i3" w:colFirst="0" w:colLast="0"/>
      <w:bookmarkEnd w:id="0"/>
      <w:r>
        <w:rPr>
          <w:b/>
          <w:sz w:val="34"/>
          <w:szCs w:val="34"/>
        </w:rPr>
        <w:t>Activity File: Part 1 - Master of the SOC</w:t>
      </w:r>
      <w:r>
        <w:pict w14:anchorId="33A10DD2">
          <v:rect id="_x0000_i1025" style="width:0;height:1.5pt" o:hralign="center" o:hrstd="t" o:hr="t" fillcolor="#a0a0a0" stroked="f"/>
        </w:pict>
      </w:r>
    </w:p>
    <w:p w14:paraId="5C8D40E6" w14:textId="77777777" w:rsidR="00C43928" w:rsidRDefault="00B50FD1">
      <w:pPr>
        <w:numPr>
          <w:ilvl w:val="0"/>
          <w:numId w:val="56"/>
        </w:numPr>
        <w:spacing w:before="240"/>
      </w:pPr>
      <w:r>
        <w:t>Each group is playing the role of an SOC analyst at a small company called Virtual Space Industries (VSI), which designs virtual reality programs for businesses.</w:t>
      </w:r>
      <w:r>
        <w:br/>
      </w:r>
    </w:p>
    <w:p w14:paraId="31FFA301" w14:textId="77777777" w:rsidR="00C43928" w:rsidRDefault="00B50FD1">
      <w:pPr>
        <w:numPr>
          <w:ilvl w:val="0"/>
          <w:numId w:val="56"/>
        </w:numPr>
      </w:pPr>
      <w:r>
        <w:t xml:space="preserve">VSI has heard rumors that a competitor, </w:t>
      </w:r>
      <w:proofErr w:type="spellStart"/>
      <w:r>
        <w:t>JobeCorp</w:t>
      </w:r>
      <w:proofErr w:type="spellEnd"/>
      <w:r>
        <w:t>, may be launching cyberattacks to disrupt VS</w:t>
      </w:r>
      <w:r>
        <w:t>I's business.</w:t>
      </w:r>
      <w:r>
        <w:br/>
      </w:r>
    </w:p>
    <w:p w14:paraId="371D22F9" w14:textId="77777777" w:rsidR="00C43928" w:rsidRDefault="00B50FD1">
      <w:pPr>
        <w:numPr>
          <w:ilvl w:val="0"/>
          <w:numId w:val="56"/>
        </w:numPr>
      </w:pPr>
      <w:r>
        <w:t>As SOC analysts, you are tasked with using Splunk to monitor against potential attacks on your systems and applications.</w:t>
      </w:r>
      <w:r>
        <w:br/>
      </w:r>
    </w:p>
    <w:p w14:paraId="73D37A7A" w14:textId="77777777" w:rsidR="00C43928" w:rsidRDefault="00B50FD1">
      <w:pPr>
        <w:numPr>
          <w:ilvl w:val="0"/>
          <w:numId w:val="56"/>
        </w:numPr>
        <w:spacing w:after="240"/>
      </w:pPr>
      <w:r>
        <w:t>Your Networking team has provided you with past logs to help you develop baselines and create reports, alerts, and dash</w:t>
      </w:r>
      <w:r>
        <w:t>boards.</w:t>
      </w:r>
    </w:p>
    <w:p w14:paraId="130E9A3A" w14:textId="77777777" w:rsidR="00C43928" w:rsidRDefault="00B50FD1">
      <w:pPr>
        <w:spacing w:before="240" w:after="240"/>
      </w:pPr>
      <w:r>
        <w:t>You've been provided the following logs:</w:t>
      </w:r>
    </w:p>
    <w:p w14:paraId="323F58F2" w14:textId="77777777" w:rsidR="00C43928" w:rsidRDefault="00B50FD1">
      <w:pPr>
        <w:numPr>
          <w:ilvl w:val="0"/>
          <w:numId w:val="78"/>
        </w:numPr>
        <w:spacing w:before="240"/>
      </w:pPr>
      <w:r>
        <w:rPr>
          <w:b/>
        </w:rPr>
        <w:t>Windows Server Logs</w:t>
      </w:r>
      <w:r>
        <w:br/>
      </w:r>
    </w:p>
    <w:p w14:paraId="43440665" w14:textId="77777777" w:rsidR="00C43928" w:rsidRDefault="00B50FD1">
      <w:pPr>
        <w:numPr>
          <w:ilvl w:val="1"/>
          <w:numId w:val="78"/>
        </w:numPr>
      </w:pPr>
      <w:r>
        <w:t>This server contains intellectual property of VSI's next-generation virtual reality programs.</w:t>
      </w:r>
      <w:r>
        <w:br/>
      </w:r>
    </w:p>
    <w:p w14:paraId="23B6194D" w14:textId="77777777" w:rsidR="00C43928" w:rsidRDefault="00B50FD1">
      <w:pPr>
        <w:numPr>
          <w:ilvl w:val="0"/>
          <w:numId w:val="78"/>
        </w:numPr>
      </w:pPr>
      <w:r>
        <w:rPr>
          <w:b/>
        </w:rPr>
        <w:t>Apache Server Logs</w:t>
      </w:r>
      <w:r>
        <w:br/>
      </w:r>
    </w:p>
    <w:p w14:paraId="1BF552D3" w14:textId="77777777" w:rsidR="00C43928" w:rsidRDefault="00B50FD1">
      <w:pPr>
        <w:numPr>
          <w:ilvl w:val="1"/>
          <w:numId w:val="78"/>
        </w:numPr>
        <w:spacing w:after="240"/>
      </w:pPr>
      <w:r>
        <w:t>This server is used for VSI's main public-facing website vsi-company.co</w:t>
      </w:r>
      <w:r>
        <w:t>m.</w:t>
      </w:r>
    </w:p>
    <w:p w14:paraId="2D7736CE" w14:textId="77777777" w:rsidR="00C43928" w:rsidRDefault="00B50FD1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1" w:name="_ljtqaw1uypsh" w:colFirst="0" w:colLast="0"/>
      <w:bookmarkEnd w:id="1"/>
      <w:r>
        <w:rPr>
          <w:b/>
          <w:color w:val="000000"/>
          <w:sz w:val="26"/>
          <w:szCs w:val="26"/>
        </w:rPr>
        <w:t>Windows Server Logs Instructions and Deliverables</w:t>
      </w:r>
    </w:p>
    <w:p w14:paraId="517E419F" w14:textId="77777777" w:rsidR="00C43928" w:rsidRDefault="00B50FD1">
      <w:pPr>
        <w:numPr>
          <w:ilvl w:val="0"/>
          <w:numId w:val="94"/>
        </w:numPr>
        <w:spacing w:before="240"/>
      </w:pPr>
      <w:r>
        <w:t>Load the logs into your Splunk environment.</w:t>
      </w:r>
      <w:r>
        <w:br/>
      </w:r>
    </w:p>
    <w:p w14:paraId="73A840DB" w14:textId="77777777" w:rsidR="00C43928" w:rsidRDefault="00B50FD1">
      <w:pPr>
        <w:numPr>
          <w:ilvl w:val="1"/>
          <w:numId w:val="94"/>
        </w:numPr>
      </w:pPr>
      <w:r>
        <w:t>Select all default options provided.</w:t>
      </w:r>
    </w:p>
    <w:p w14:paraId="18CD186F" w14:textId="77777777" w:rsidR="00C43928" w:rsidRDefault="00B50FD1">
      <w:pPr>
        <w:numPr>
          <w:ilvl w:val="1"/>
          <w:numId w:val="94"/>
        </w:numPr>
      </w:pPr>
      <w:r>
        <w:rPr>
          <w:b/>
        </w:rPr>
        <w:t>Important:</w:t>
      </w:r>
      <w:r>
        <w:t xml:space="preserve"> For the time range, select </w:t>
      </w:r>
      <w:r>
        <w:rPr>
          <w:b/>
        </w:rPr>
        <w:t>All Time</w:t>
      </w:r>
      <w:r>
        <w:t>.</w:t>
      </w:r>
      <w:r>
        <w:br/>
      </w:r>
    </w:p>
    <w:p w14:paraId="0F2F0C01" w14:textId="77777777" w:rsidR="00C43928" w:rsidRDefault="00B50FD1">
      <w:pPr>
        <w:numPr>
          <w:ilvl w:val="0"/>
          <w:numId w:val="94"/>
        </w:numPr>
      </w:pPr>
      <w:r>
        <w:t>Analyze the logs and the available fields.</w:t>
      </w:r>
      <w:r>
        <w:br/>
      </w:r>
    </w:p>
    <w:p w14:paraId="1AEC4640" w14:textId="77777777" w:rsidR="00C43928" w:rsidRDefault="00B50FD1">
      <w:pPr>
        <w:numPr>
          <w:ilvl w:val="0"/>
          <w:numId w:val="94"/>
        </w:numPr>
      </w:pPr>
      <w:r>
        <w:t>Design the following deliver</w:t>
      </w:r>
      <w:r>
        <w:t xml:space="preserve">ables to protect VSI from potential attacks by </w:t>
      </w:r>
      <w:proofErr w:type="spellStart"/>
      <w:r>
        <w:t>JobeCorp</w:t>
      </w:r>
      <w:proofErr w:type="spellEnd"/>
      <w:r>
        <w:t>.</w:t>
      </w:r>
      <w:r>
        <w:br/>
      </w:r>
    </w:p>
    <w:p w14:paraId="754FCE74" w14:textId="77777777" w:rsidR="00C43928" w:rsidRDefault="00B50FD1">
      <w:pPr>
        <w:numPr>
          <w:ilvl w:val="1"/>
          <w:numId w:val="94"/>
        </w:numPr>
        <w:spacing w:after="240"/>
      </w:pPr>
      <w:r>
        <w:rPr>
          <w:b/>
        </w:rPr>
        <w:t>Reports</w:t>
      </w:r>
      <w:r>
        <w:t>: Design the following reports to assist VSI with quickly identifying specific information.</w:t>
      </w:r>
      <w:r>
        <w:br/>
      </w:r>
    </w:p>
    <w:p w14:paraId="11B023BE" w14:textId="77777777" w:rsidR="00C43928" w:rsidRDefault="00C43928">
      <w:pPr>
        <w:spacing w:before="240" w:after="240"/>
      </w:pPr>
    </w:p>
    <w:p w14:paraId="2D57DD35" w14:textId="77777777" w:rsidR="00C43928" w:rsidRDefault="00B50FD1">
      <w:pPr>
        <w:numPr>
          <w:ilvl w:val="2"/>
          <w:numId w:val="94"/>
        </w:numPr>
        <w:spacing w:before="240"/>
      </w:pPr>
      <w:r>
        <w:lastRenderedPageBreak/>
        <w:t xml:space="preserve">A report with a table of signatures and associated </w:t>
      </w:r>
      <w:proofErr w:type="spellStart"/>
      <w:r>
        <w:t>SignatureID</w:t>
      </w:r>
      <w:proofErr w:type="spellEnd"/>
      <w:r>
        <w:t>.</w:t>
      </w:r>
      <w:r>
        <w:br/>
      </w:r>
    </w:p>
    <w:p w14:paraId="1ECE020A" w14:textId="77777777" w:rsidR="00C43928" w:rsidRDefault="00B50FD1">
      <w:pPr>
        <w:numPr>
          <w:ilvl w:val="3"/>
          <w:numId w:val="94"/>
        </w:numPr>
        <w:spacing w:after="240"/>
      </w:pPr>
      <w:r>
        <w:t>This will allow VSI to easily view reports that show the ID number with a specific signature of the Windows activity.</w:t>
      </w:r>
      <w:r>
        <w:br/>
      </w:r>
      <w:r>
        <w:br/>
        <w:t xml:space="preserve"> </w:t>
      </w:r>
      <w:r>
        <w:rPr>
          <w:b/>
        </w:rPr>
        <w:t>Hint:</w:t>
      </w:r>
      <w:r>
        <w:t xml:space="preserve"> Research how to remove the duplicate values in your SPL search.</w:t>
      </w:r>
    </w:p>
    <w:p w14:paraId="6030ED8E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449C0D60" wp14:editId="31B9FEC8">
            <wp:extent cx="5943600" cy="4038600"/>
            <wp:effectExtent l="0" t="0" r="0" b="0"/>
            <wp:docPr id="31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165C11" w14:textId="77777777" w:rsidR="00C43928" w:rsidRDefault="00B50FD1">
      <w:pPr>
        <w:numPr>
          <w:ilvl w:val="2"/>
          <w:numId w:val="94"/>
        </w:numPr>
        <w:spacing w:before="240"/>
      </w:pPr>
      <w:r>
        <w:t>A report that provides the count and percent of the severity.</w:t>
      </w:r>
      <w:r>
        <w:br/>
      </w:r>
    </w:p>
    <w:p w14:paraId="04D6DF35" w14:textId="77777777" w:rsidR="00C43928" w:rsidRDefault="00B50FD1">
      <w:pPr>
        <w:numPr>
          <w:ilvl w:val="3"/>
          <w:numId w:val="94"/>
        </w:numPr>
        <w:spacing w:after="240"/>
      </w:pPr>
      <w:r>
        <w:t>This will allow VSI to quickly know the severity levels of the Windows logs being viewed.</w:t>
      </w:r>
    </w:p>
    <w:p w14:paraId="423D9E5D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47700F81" wp14:editId="310FA154">
            <wp:extent cx="5943600" cy="1549400"/>
            <wp:effectExtent l="0" t="0" r="0" b="0"/>
            <wp:docPr id="53" name="image6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9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F132C5" w14:textId="77777777" w:rsidR="00C43928" w:rsidRDefault="00B50FD1">
      <w:pPr>
        <w:numPr>
          <w:ilvl w:val="2"/>
          <w:numId w:val="94"/>
        </w:numPr>
        <w:spacing w:before="240"/>
      </w:pPr>
      <w:r>
        <w:lastRenderedPageBreak/>
        <w:t>A report that provides a comparison between the success and failure of Windows activities.</w:t>
      </w:r>
      <w:r>
        <w:br/>
      </w:r>
    </w:p>
    <w:p w14:paraId="5035995D" w14:textId="77777777" w:rsidR="00C43928" w:rsidRDefault="00B50FD1">
      <w:pPr>
        <w:numPr>
          <w:ilvl w:val="3"/>
          <w:numId w:val="94"/>
        </w:numPr>
        <w:spacing w:after="240"/>
      </w:pPr>
      <w:r>
        <w:t>This wil</w:t>
      </w:r>
      <w:r>
        <w:t>l show VSI if there is a suspicious level of failed activities on their server.</w:t>
      </w:r>
      <w:r>
        <w:br/>
      </w:r>
      <w:r>
        <w:br/>
        <w:t xml:space="preserve"> </w:t>
      </w:r>
      <w:r>
        <w:rPr>
          <w:b/>
        </w:rPr>
        <w:t>Hint:</w:t>
      </w:r>
      <w:r>
        <w:t xml:space="preserve"> Check the status field for this information.</w:t>
      </w:r>
    </w:p>
    <w:p w14:paraId="334970E8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3FACE8B6" wp14:editId="676855BF">
            <wp:extent cx="5943600" cy="1371600"/>
            <wp:effectExtent l="0" t="0" r="0" b="0"/>
            <wp:docPr id="35" name="image3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7D523E" w14:textId="77777777" w:rsidR="00C43928" w:rsidRDefault="00B50FD1">
      <w:pPr>
        <w:numPr>
          <w:ilvl w:val="1"/>
          <w:numId w:val="94"/>
        </w:numPr>
        <w:spacing w:before="240"/>
      </w:pPr>
      <w:r>
        <w:rPr>
          <w:b/>
        </w:rPr>
        <w:t>Alerts</w:t>
      </w:r>
      <w:r>
        <w:t>: Design the following alerts to notify VSI of suspicious activity:</w:t>
      </w:r>
      <w:r>
        <w:br/>
      </w:r>
    </w:p>
    <w:p w14:paraId="19C8E5D3" w14:textId="77777777" w:rsidR="00C43928" w:rsidRDefault="00B50FD1">
      <w:pPr>
        <w:numPr>
          <w:ilvl w:val="2"/>
          <w:numId w:val="94"/>
        </w:numPr>
      </w:pPr>
      <w:r>
        <w:t xml:space="preserve">Determine a baseline and threshold for hourly </w:t>
      </w:r>
      <w:r>
        <w:t>level of failed Windows activity.</w:t>
      </w:r>
      <w:r>
        <w:br/>
      </w:r>
    </w:p>
    <w:p w14:paraId="4B258633" w14:textId="77777777" w:rsidR="00C43928" w:rsidRDefault="00B50FD1">
      <w:pPr>
        <w:numPr>
          <w:ilvl w:val="3"/>
          <w:numId w:val="94"/>
        </w:numPr>
      </w:pPr>
      <w:r>
        <w:t>Create an alert to trigger when the threshold has been reached.</w:t>
      </w:r>
    </w:p>
    <w:p w14:paraId="799A355B" w14:textId="77777777" w:rsidR="00C43928" w:rsidRDefault="00B50FD1">
      <w:pPr>
        <w:numPr>
          <w:ilvl w:val="3"/>
          <w:numId w:val="94"/>
        </w:numPr>
      </w:pPr>
      <w:r>
        <w:t xml:space="preserve">The alert should trigger an email to </w:t>
      </w:r>
      <w:hyperlink r:id="rId10">
        <w:r>
          <w:rPr>
            <w:color w:val="1155CC"/>
            <w:u w:val="single"/>
          </w:rPr>
          <w:t>SOC@VSI-company.com</w:t>
        </w:r>
      </w:hyperlink>
      <w:r>
        <w:t>.</w:t>
      </w:r>
      <w:r>
        <w:br/>
      </w:r>
    </w:p>
    <w:p w14:paraId="2BFDD44E" w14:textId="77777777" w:rsidR="00C43928" w:rsidRDefault="00B50FD1">
      <w:pPr>
        <w:numPr>
          <w:ilvl w:val="0"/>
          <w:numId w:val="26"/>
        </w:numPr>
      </w:pPr>
      <w:r>
        <w:t xml:space="preserve">Baseline for failed hourly attempts: 6. </w:t>
      </w:r>
    </w:p>
    <w:p w14:paraId="43C66BB5" w14:textId="77777777" w:rsidR="00C43928" w:rsidRDefault="00B50FD1">
      <w:pPr>
        <w:numPr>
          <w:ilvl w:val="0"/>
          <w:numId w:val="26"/>
        </w:numPr>
        <w:spacing w:after="240"/>
      </w:pPr>
      <w:r>
        <w:t>Threshold for failed hourly attempts: 15.</w:t>
      </w:r>
    </w:p>
    <w:p w14:paraId="2E1EE183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28AE731B" wp14:editId="478289CE">
            <wp:extent cx="5943600" cy="1308100"/>
            <wp:effectExtent l="0" t="0" r="0" b="0"/>
            <wp:docPr id="9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8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BE2180" w14:textId="77777777" w:rsidR="00C43928" w:rsidRDefault="00C43928">
      <w:pPr>
        <w:spacing w:before="240" w:after="240"/>
      </w:pPr>
    </w:p>
    <w:p w14:paraId="26180D35" w14:textId="77777777" w:rsidR="00C43928" w:rsidRDefault="00C43928">
      <w:pPr>
        <w:spacing w:before="240" w:after="240"/>
      </w:pPr>
    </w:p>
    <w:p w14:paraId="03BF7EB4" w14:textId="77777777" w:rsidR="00C43928" w:rsidRDefault="00C43928">
      <w:pPr>
        <w:spacing w:before="240" w:after="240"/>
      </w:pPr>
    </w:p>
    <w:p w14:paraId="646C67B3" w14:textId="77777777" w:rsidR="00C43928" w:rsidRDefault="00C43928">
      <w:pPr>
        <w:spacing w:before="240" w:after="240"/>
      </w:pPr>
    </w:p>
    <w:p w14:paraId="2DD33397" w14:textId="77777777" w:rsidR="00C43928" w:rsidRDefault="00B50FD1">
      <w:pPr>
        <w:numPr>
          <w:ilvl w:val="2"/>
          <w:numId w:val="94"/>
        </w:numPr>
        <w:spacing w:before="240"/>
      </w:pPr>
      <w:r>
        <w:lastRenderedPageBreak/>
        <w:t xml:space="preserve">Determine a baseline and threshold for hourly count of the signature: </w:t>
      </w:r>
      <w:r>
        <w:rPr>
          <w:b/>
        </w:rPr>
        <w:t>an account was successfully logged on</w:t>
      </w:r>
      <w:r>
        <w:t>.</w:t>
      </w:r>
      <w:r>
        <w:br/>
      </w:r>
    </w:p>
    <w:p w14:paraId="1A6F0179" w14:textId="77777777" w:rsidR="00C43928" w:rsidRDefault="00B50FD1">
      <w:pPr>
        <w:numPr>
          <w:ilvl w:val="3"/>
          <w:numId w:val="94"/>
        </w:numPr>
      </w:pPr>
      <w:r>
        <w:t>Create an alert to trigger when the threshold has been re</w:t>
      </w:r>
      <w:r>
        <w:t>ached.</w:t>
      </w:r>
    </w:p>
    <w:p w14:paraId="2F983BBA" w14:textId="77777777" w:rsidR="00C43928" w:rsidRDefault="00B50FD1">
      <w:pPr>
        <w:numPr>
          <w:ilvl w:val="3"/>
          <w:numId w:val="94"/>
        </w:numPr>
      </w:pPr>
      <w:r>
        <w:t xml:space="preserve">The alert should trigger an email to </w:t>
      </w:r>
      <w:hyperlink r:id="rId12">
        <w:r>
          <w:rPr>
            <w:color w:val="1155CC"/>
            <w:u w:val="single"/>
          </w:rPr>
          <w:t>SOC@VSI-company.com</w:t>
        </w:r>
      </w:hyperlink>
      <w:r>
        <w:t>.</w:t>
      </w:r>
      <w:r>
        <w:br/>
      </w:r>
    </w:p>
    <w:p w14:paraId="7E380DF5" w14:textId="77777777" w:rsidR="00C43928" w:rsidRDefault="00B50FD1">
      <w:pPr>
        <w:numPr>
          <w:ilvl w:val="0"/>
          <w:numId w:val="106"/>
        </w:numPr>
      </w:pPr>
      <w:r>
        <w:t>Baseline for hourly success of logged on accounts: 12.</w:t>
      </w:r>
    </w:p>
    <w:p w14:paraId="477C6378" w14:textId="77777777" w:rsidR="00C43928" w:rsidRDefault="00B50FD1">
      <w:pPr>
        <w:numPr>
          <w:ilvl w:val="0"/>
          <w:numId w:val="106"/>
        </w:numPr>
        <w:spacing w:after="240"/>
      </w:pPr>
      <w:r>
        <w:t>Threshold for hourly success of logged on accounts: 30.</w:t>
      </w:r>
    </w:p>
    <w:p w14:paraId="0A00C8FD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5ED8A1C" wp14:editId="34D8520D">
            <wp:extent cx="5943600" cy="1308100"/>
            <wp:effectExtent l="0" t="0" r="0" b="0"/>
            <wp:docPr id="42" name="image3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8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2B55F2" w14:textId="77777777" w:rsidR="00C43928" w:rsidRDefault="00B50FD1">
      <w:pPr>
        <w:numPr>
          <w:ilvl w:val="2"/>
          <w:numId w:val="94"/>
        </w:numPr>
        <w:spacing w:before="240"/>
      </w:pPr>
      <w:r>
        <w:t xml:space="preserve">Determine a baseline and threshold for hourly count of the signature: </w:t>
      </w:r>
      <w:r>
        <w:rPr>
          <w:b/>
        </w:rPr>
        <w:t>a user account was deleted</w:t>
      </w:r>
      <w:r>
        <w:t>.</w:t>
      </w:r>
      <w:r>
        <w:br/>
      </w:r>
    </w:p>
    <w:p w14:paraId="288CFC0F" w14:textId="77777777" w:rsidR="00C43928" w:rsidRDefault="00B50FD1">
      <w:pPr>
        <w:numPr>
          <w:ilvl w:val="3"/>
          <w:numId w:val="94"/>
        </w:numPr>
      </w:pPr>
      <w:r>
        <w:t xml:space="preserve">Design the alert based on the corresponding </w:t>
      </w:r>
      <w:proofErr w:type="spellStart"/>
      <w:r>
        <w:t>SignatureID</w:t>
      </w:r>
      <w:proofErr w:type="spellEnd"/>
      <w:r>
        <w:t>, as the signature name sometimes changes wh</w:t>
      </w:r>
      <w:r>
        <w:t>en the Windows system updates.</w:t>
      </w:r>
    </w:p>
    <w:p w14:paraId="43AE8871" w14:textId="77777777" w:rsidR="00C43928" w:rsidRDefault="00B50FD1">
      <w:pPr>
        <w:numPr>
          <w:ilvl w:val="3"/>
          <w:numId w:val="94"/>
        </w:numPr>
      </w:pPr>
      <w:r>
        <w:t>Create an alert to trigger when the threshold has been reached.</w:t>
      </w:r>
    </w:p>
    <w:p w14:paraId="19B52B59" w14:textId="77777777" w:rsidR="00C43928" w:rsidRDefault="00B50FD1">
      <w:pPr>
        <w:numPr>
          <w:ilvl w:val="3"/>
          <w:numId w:val="94"/>
        </w:numPr>
      </w:pPr>
      <w:r>
        <w:t xml:space="preserve">The alert should trigger an email to </w:t>
      </w:r>
      <w:hyperlink r:id="rId14">
        <w:r>
          <w:rPr>
            <w:color w:val="1155CC"/>
            <w:u w:val="single"/>
          </w:rPr>
          <w:t>SOC@VSI-company.com</w:t>
        </w:r>
      </w:hyperlink>
      <w:r>
        <w:t>.</w:t>
      </w:r>
      <w:r>
        <w:br/>
      </w:r>
    </w:p>
    <w:p w14:paraId="564CB612" w14:textId="77777777" w:rsidR="00C43928" w:rsidRDefault="00B50FD1">
      <w:pPr>
        <w:numPr>
          <w:ilvl w:val="0"/>
          <w:numId w:val="27"/>
        </w:numPr>
      </w:pPr>
      <w:r>
        <w:t>Baseline for hourly deleted user accounts: 13.</w:t>
      </w:r>
    </w:p>
    <w:p w14:paraId="57F1A7FB" w14:textId="77777777" w:rsidR="00C43928" w:rsidRDefault="00B50FD1">
      <w:pPr>
        <w:numPr>
          <w:ilvl w:val="0"/>
          <w:numId w:val="27"/>
        </w:numPr>
        <w:spacing w:after="240"/>
      </w:pPr>
      <w:r>
        <w:t>Threshold</w:t>
      </w:r>
      <w:r>
        <w:t xml:space="preserve"> for hourly deleted user accounts: 50.</w:t>
      </w:r>
    </w:p>
    <w:p w14:paraId="6CC6210C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9D09C8E" wp14:editId="0312D9A4">
            <wp:extent cx="5943600" cy="1308100"/>
            <wp:effectExtent l="0" t="0" r="0" b="0"/>
            <wp:docPr id="56" name="image5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8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7EEB389" w14:textId="77777777" w:rsidR="00C43928" w:rsidRDefault="00C43928">
      <w:pPr>
        <w:spacing w:before="240" w:after="240"/>
      </w:pPr>
    </w:p>
    <w:p w14:paraId="6B6A5114" w14:textId="77777777" w:rsidR="00C43928" w:rsidRDefault="00C43928">
      <w:pPr>
        <w:spacing w:before="240" w:after="240"/>
      </w:pPr>
    </w:p>
    <w:p w14:paraId="68B562F3" w14:textId="77777777" w:rsidR="00C43928" w:rsidRDefault="00C43928">
      <w:pPr>
        <w:spacing w:before="240" w:after="240"/>
      </w:pPr>
    </w:p>
    <w:p w14:paraId="11A1F9B1" w14:textId="77777777" w:rsidR="00C43928" w:rsidRDefault="00B50FD1">
      <w:pPr>
        <w:numPr>
          <w:ilvl w:val="1"/>
          <w:numId w:val="94"/>
        </w:numPr>
        <w:spacing w:before="240"/>
      </w:pPr>
      <w:r>
        <w:rPr>
          <w:b/>
        </w:rPr>
        <w:lastRenderedPageBreak/>
        <w:t>Visualizations and Dashboards</w:t>
      </w:r>
      <w:r>
        <w:t>: Design the following visualizations and add them to a dashboard called Windows Server Monitoring:</w:t>
      </w:r>
      <w:r>
        <w:br/>
      </w:r>
    </w:p>
    <w:p w14:paraId="0DF4C6FB" w14:textId="77777777" w:rsidR="00C43928" w:rsidRDefault="00B50FD1">
      <w:pPr>
        <w:numPr>
          <w:ilvl w:val="2"/>
          <w:numId w:val="94"/>
        </w:numPr>
      </w:pPr>
      <w:r>
        <w:t>A line chart that displays the different signature field values over time.</w:t>
      </w:r>
      <w:r>
        <w:br/>
      </w:r>
    </w:p>
    <w:p w14:paraId="02825032" w14:textId="77777777" w:rsidR="00C43928" w:rsidRDefault="00B50FD1">
      <w:pPr>
        <w:numPr>
          <w:ilvl w:val="3"/>
          <w:numId w:val="94"/>
        </w:numPr>
        <w:spacing w:after="240"/>
      </w:pPr>
      <w:r>
        <w:rPr>
          <w:b/>
        </w:rPr>
        <w:t>Hint:</w:t>
      </w:r>
      <w:r>
        <w:t xml:space="preserve"> </w:t>
      </w:r>
      <w:r>
        <w:t xml:space="preserve">Add the following after your search: </w:t>
      </w:r>
      <w:proofErr w:type="spellStart"/>
      <w:r>
        <w:t>timechart</w:t>
      </w:r>
      <w:proofErr w:type="spellEnd"/>
      <w:r>
        <w:t xml:space="preserve"> span=1h count by signature.</w:t>
      </w:r>
    </w:p>
    <w:p w14:paraId="5C4B4CCD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05342B31" wp14:editId="3D69BCA3">
            <wp:extent cx="5943600" cy="1689100"/>
            <wp:effectExtent l="0" t="0" r="0" b="0"/>
            <wp:docPr id="26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CE4EFB" w14:textId="77777777" w:rsidR="00C43928" w:rsidRDefault="00B50FD1">
      <w:pPr>
        <w:numPr>
          <w:ilvl w:val="2"/>
          <w:numId w:val="94"/>
        </w:numPr>
        <w:spacing w:before="240" w:after="240"/>
      </w:pPr>
      <w:r>
        <w:t>A line chart that displays the different user field values over time.</w:t>
      </w:r>
    </w:p>
    <w:p w14:paraId="38B8E35A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1C768EC7" wp14:editId="0B501D1F">
            <wp:extent cx="5943600" cy="1701800"/>
            <wp:effectExtent l="0" t="0" r="0" b="0"/>
            <wp:docPr id="7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1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F6CA50" w14:textId="77777777" w:rsidR="00C43928" w:rsidRDefault="00B50FD1">
      <w:pPr>
        <w:numPr>
          <w:ilvl w:val="2"/>
          <w:numId w:val="94"/>
        </w:numPr>
        <w:spacing w:before="240" w:after="240"/>
      </w:pPr>
      <w:r>
        <w:t>A bar, column, or pie chart that illustrates the count of different signatures.</w:t>
      </w:r>
    </w:p>
    <w:p w14:paraId="41BC3801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1B79E3EA" wp14:editId="2E293D95">
            <wp:extent cx="5943600" cy="1485900"/>
            <wp:effectExtent l="0" t="0" r="0" b="0"/>
            <wp:docPr id="8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CBD4924" w14:textId="77777777" w:rsidR="00C43928" w:rsidRDefault="00C43928">
      <w:pPr>
        <w:spacing w:before="240" w:after="240"/>
      </w:pPr>
    </w:p>
    <w:p w14:paraId="34ABCE8F" w14:textId="77777777" w:rsidR="00C43928" w:rsidRDefault="00C43928">
      <w:pPr>
        <w:spacing w:before="240" w:after="240"/>
      </w:pPr>
    </w:p>
    <w:p w14:paraId="3E200DC1" w14:textId="77777777" w:rsidR="00C43928" w:rsidRDefault="00B50FD1">
      <w:pPr>
        <w:numPr>
          <w:ilvl w:val="2"/>
          <w:numId w:val="94"/>
        </w:numPr>
        <w:spacing w:before="240" w:after="240"/>
      </w:pPr>
      <w:r>
        <w:lastRenderedPageBreak/>
        <w:t>A bar, column, or pie chart that illustrates the count of different users.</w:t>
      </w:r>
    </w:p>
    <w:p w14:paraId="6EBC7BBA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F2C5218" wp14:editId="6256622C">
            <wp:extent cx="5943600" cy="1485900"/>
            <wp:effectExtent l="0" t="0" r="0" b="0"/>
            <wp:docPr id="24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E38DDF" w14:textId="77777777" w:rsidR="00C43928" w:rsidRDefault="00B50FD1">
      <w:pPr>
        <w:numPr>
          <w:ilvl w:val="2"/>
          <w:numId w:val="94"/>
        </w:numPr>
        <w:spacing w:before="240" w:after="240"/>
      </w:pPr>
      <w:r>
        <w:t>A statistical chart that illustrates the count of different users.</w:t>
      </w:r>
    </w:p>
    <w:p w14:paraId="67C6953A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27010AC7" wp14:editId="6E073122">
            <wp:extent cx="5943600" cy="1993900"/>
            <wp:effectExtent l="0" t="0" r="0" b="0"/>
            <wp:docPr id="2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57BD84" w14:textId="77777777" w:rsidR="00C43928" w:rsidRDefault="00B50FD1">
      <w:pPr>
        <w:numPr>
          <w:ilvl w:val="2"/>
          <w:numId w:val="94"/>
        </w:numPr>
        <w:spacing w:before="240" w:after="240"/>
      </w:pPr>
      <w:r>
        <w:t>One single value visualiza</w:t>
      </w:r>
      <w:r>
        <w:t>tion of your choice: radial gauge, marker gauge, etc.</w:t>
      </w:r>
    </w:p>
    <w:p w14:paraId="690E5CEC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24F4D213" wp14:editId="5F2BEBF5">
            <wp:extent cx="5943600" cy="901700"/>
            <wp:effectExtent l="0" t="0" r="0" b="0"/>
            <wp:docPr id="22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1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70FC01E" w14:textId="77777777" w:rsidR="00C43928" w:rsidRDefault="00B50FD1">
      <w:pPr>
        <w:numPr>
          <w:ilvl w:val="0"/>
          <w:numId w:val="94"/>
        </w:numPr>
        <w:spacing w:before="240"/>
      </w:pPr>
      <w:r>
        <w:t>On your dashboard, add the ability to change the time range for all your visualizations.</w:t>
      </w:r>
      <w:r>
        <w:br/>
      </w:r>
    </w:p>
    <w:p w14:paraId="624A3ECD" w14:textId="77777777" w:rsidR="00C43928" w:rsidRDefault="00B50FD1">
      <w:pPr>
        <w:numPr>
          <w:ilvl w:val="1"/>
          <w:numId w:val="94"/>
        </w:numPr>
      </w:pPr>
      <w:r>
        <w:t>Be sure to title all your panels appropriately.</w:t>
      </w:r>
    </w:p>
    <w:p w14:paraId="55581AA2" w14:textId="77777777" w:rsidR="00C43928" w:rsidRDefault="00B50FD1">
      <w:pPr>
        <w:numPr>
          <w:ilvl w:val="1"/>
          <w:numId w:val="94"/>
        </w:numPr>
        <w:spacing w:after="240"/>
      </w:pPr>
      <w:r>
        <w:t>Align your dashboard panels as you see fit.</w:t>
      </w:r>
    </w:p>
    <w:p w14:paraId="3002A2BA" w14:textId="77777777" w:rsidR="00C43928" w:rsidRDefault="00B50FD1">
      <w:pPr>
        <w:pStyle w:val="Heading3"/>
        <w:keepNext w:val="0"/>
        <w:keepLines w:val="0"/>
        <w:spacing w:before="280"/>
        <w:jc w:val="center"/>
        <w:rPr>
          <w:b/>
          <w:color w:val="000000"/>
          <w:sz w:val="26"/>
          <w:szCs w:val="26"/>
        </w:rPr>
      </w:pPr>
      <w:bookmarkStart w:id="2" w:name="_61dzef50pw4i" w:colFirst="0" w:colLast="0"/>
      <w:bookmarkEnd w:id="2"/>
      <w:r>
        <w:rPr>
          <w:b/>
          <w:noProof/>
          <w:color w:val="000000"/>
          <w:sz w:val="26"/>
          <w:szCs w:val="26"/>
        </w:rPr>
        <w:drawing>
          <wp:inline distT="114300" distB="114300" distL="114300" distR="114300" wp14:anchorId="3307F3AA" wp14:editId="531B9C8B">
            <wp:extent cx="5943600" cy="850900"/>
            <wp:effectExtent l="0" t="0" r="0" b="0"/>
            <wp:docPr id="19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0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29864B" w14:textId="77777777" w:rsidR="00C43928" w:rsidRDefault="00B50FD1">
      <w:pPr>
        <w:pStyle w:val="Heading3"/>
        <w:keepNext w:val="0"/>
        <w:keepLines w:val="0"/>
        <w:spacing w:before="280"/>
        <w:jc w:val="center"/>
        <w:rPr>
          <w:b/>
          <w:color w:val="000000"/>
          <w:sz w:val="26"/>
          <w:szCs w:val="26"/>
        </w:rPr>
      </w:pPr>
      <w:bookmarkStart w:id="3" w:name="_fakbabievrix" w:colFirst="0" w:colLast="0"/>
      <w:bookmarkEnd w:id="3"/>
      <w:r>
        <w:rPr>
          <w:b/>
          <w:color w:val="000000"/>
          <w:sz w:val="26"/>
          <w:szCs w:val="26"/>
        </w:rPr>
        <w:lastRenderedPageBreak/>
        <w:t>Apache Web Server Instructions and Deliverables</w:t>
      </w:r>
    </w:p>
    <w:p w14:paraId="0411EB74" w14:textId="77777777" w:rsidR="00C43928" w:rsidRDefault="00B50FD1">
      <w:pPr>
        <w:numPr>
          <w:ilvl w:val="0"/>
          <w:numId w:val="105"/>
        </w:numPr>
        <w:spacing w:before="240"/>
      </w:pPr>
      <w:r>
        <w:t>Load the logs into your Splunk environment.</w:t>
      </w:r>
      <w:r>
        <w:br/>
      </w:r>
    </w:p>
    <w:p w14:paraId="3E826C86" w14:textId="77777777" w:rsidR="00C43928" w:rsidRDefault="00B50FD1">
      <w:pPr>
        <w:numPr>
          <w:ilvl w:val="1"/>
          <w:numId w:val="105"/>
        </w:numPr>
      </w:pPr>
      <w:r>
        <w:t>Select all default options provided.</w:t>
      </w:r>
    </w:p>
    <w:p w14:paraId="2C8A310A" w14:textId="77777777" w:rsidR="00C43928" w:rsidRDefault="00B50FD1">
      <w:pPr>
        <w:numPr>
          <w:ilvl w:val="1"/>
          <w:numId w:val="105"/>
        </w:numPr>
      </w:pPr>
      <w:r>
        <w:rPr>
          <w:b/>
        </w:rPr>
        <w:t>Important:</w:t>
      </w:r>
      <w:r>
        <w:t xml:space="preserve"> For the time range, select </w:t>
      </w:r>
      <w:r>
        <w:rPr>
          <w:b/>
        </w:rPr>
        <w:t>All Time</w:t>
      </w:r>
      <w:r>
        <w:t>.</w:t>
      </w:r>
      <w:r>
        <w:br/>
      </w:r>
    </w:p>
    <w:p w14:paraId="4C8816BD" w14:textId="77777777" w:rsidR="00C43928" w:rsidRDefault="00B50FD1">
      <w:pPr>
        <w:numPr>
          <w:ilvl w:val="0"/>
          <w:numId w:val="105"/>
        </w:numPr>
      </w:pPr>
      <w:r>
        <w:t>Analyze the logs and the availa</w:t>
      </w:r>
      <w:r>
        <w:t>ble fields.</w:t>
      </w:r>
      <w:r>
        <w:br/>
      </w:r>
    </w:p>
    <w:p w14:paraId="1BDD1CCA" w14:textId="77777777" w:rsidR="00C43928" w:rsidRDefault="00B50FD1">
      <w:pPr>
        <w:numPr>
          <w:ilvl w:val="0"/>
          <w:numId w:val="105"/>
        </w:numPr>
      </w:pPr>
      <w:r>
        <w:t xml:space="preserve">Design the following deliverables to protect VSI from potential attacks by </w:t>
      </w:r>
      <w:proofErr w:type="spellStart"/>
      <w:r>
        <w:t>JobeCorp</w:t>
      </w:r>
      <w:proofErr w:type="spellEnd"/>
      <w:r>
        <w:t>:</w:t>
      </w:r>
      <w:r>
        <w:br/>
      </w:r>
    </w:p>
    <w:p w14:paraId="0CA639D8" w14:textId="77777777" w:rsidR="00C43928" w:rsidRDefault="00B50FD1">
      <w:pPr>
        <w:numPr>
          <w:ilvl w:val="1"/>
          <w:numId w:val="105"/>
        </w:numPr>
      </w:pPr>
      <w:r>
        <w:rPr>
          <w:b/>
        </w:rPr>
        <w:t>Reports</w:t>
      </w:r>
      <w:r>
        <w:t>: Design the following reports to assist VSI with quickly identifying specific information:</w:t>
      </w:r>
      <w:r>
        <w:br/>
      </w:r>
    </w:p>
    <w:p w14:paraId="6005B961" w14:textId="77777777" w:rsidR="00C43928" w:rsidRDefault="00B50FD1">
      <w:pPr>
        <w:numPr>
          <w:ilvl w:val="2"/>
          <w:numId w:val="105"/>
        </w:numPr>
      </w:pPr>
      <w:r>
        <w:t xml:space="preserve">A report that shows a table of the different HTTP methods (GET, POST, HEAD, </w:t>
      </w:r>
      <w:proofErr w:type="spellStart"/>
      <w:r>
        <w:t>etc</w:t>
      </w:r>
      <w:proofErr w:type="spellEnd"/>
      <w:r>
        <w:t>).</w:t>
      </w:r>
      <w:r>
        <w:br/>
      </w:r>
    </w:p>
    <w:p w14:paraId="56A5BAFE" w14:textId="77777777" w:rsidR="00C43928" w:rsidRDefault="00B50FD1">
      <w:pPr>
        <w:numPr>
          <w:ilvl w:val="3"/>
          <w:numId w:val="105"/>
        </w:numPr>
        <w:spacing w:after="240"/>
      </w:pPr>
      <w:r>
        <w:t>This will provide insight into the type of HTTP activity being requested against their web server.</w:t>
      </w:r>
    </w:p>
    <w:p w14:paraId="2F038CAC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5516DE4" wp14:editId="7FF1A528">
            <wp:extent cx="5943600" cy="1930400"/>
            <wp:effectExtent l="0" t="0" r="0" b="0"/>
            <wp:docPr id="38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0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3879A0" w14:textId="77777777" w:rsidR="00C43928" w:rsidRDefault="00C43928">
      <w:pPr>
        <w:spacing w:before="240" w:after="240"/>
        <w:jc w:val="center"/>
      </w:pPr>
    </w:p>
    <w:p w14:paraId="2F9ED27B" w14:textId="77777777" w:rsidR="00C43928" w:rsidRDefault="00C43928">
      <w:pPr>
        <w:spacing w:before="240" w:after="240"/>
        <w:jc w:val="center"/>
      </w:pPr>
    </w:p>
    <w:p w14:paraId="7AFD8CFA" w14:textId="77777777" w:rsidR="00C43928" w:rsidRDefault="00C43928">
      <w:pPr>
        <w:spacing w:before="240" w:after="240"/>
        <w:jc w:val="center"/>
      </w:pPr>
    </w:p>
    <w:p w14:paraId="6C1639EB" w14:textId="77777777" w:rsidR="00C43928" w:rsidRDefault="00C43928">
      <w:pPr>
        <w:spacing w:before="240" w:after="240"/>
        <w:jc w:val="center"/>
      </w:pPr>
    </w:p>
    <w:p w14:paraId="2BB8EA2D" w14:textId="77777777" w:rsidR="00C43928" w:rsidRDefault="00C43928">
      <w:pPr>
        <w:spacing w:before="240" w:after="240"/>
        <w:jc w:val="center"/>
      </w:pPr>
    </w:p>
    <w:p w14:paraId="6FFC9949" w14:textId="77777777" w:rsidR="00C43928" w:rsidRDefault="00C43928">
      <w:pPr>
        <w:spacing w:before="240" w:after="240"/>
        <w:jc w:val="center"/>
      </w:pPr>
    </w:p>
    <w:p w14:paraId="489176A9" w14:textId="77777777" w:rsidR="00C43928" w:rsidRDefault="00C43928">
      <w:pPr>
        <w:spacing w:before="240" w:after="240"/>
        <w:jc w:val="center"/>
      </w:pPr>
    </w:p>
    <w:p w14:paraId="0F821607" w14:textId="77777777" w:rsidR="00C43928" w:rsidRDefault="00B50FD1">
      <w:pPr>
        <w:numPr>
          <w:ilvl w:val="2"/>
          <w:numId w:val="105"/>
        </w:numPr>
        <w:spacing w:before="240"/>
      </w:pPr>
      <w:r>
        <w:lastRenderedPageBreak/>
        <w:t>A report that shows the top 10 domains that referred to VSI's web</w:t>
      </w:r>
      <w:r>
        <w:t>site.</w:t>
      </w:r>
      <w:r>
        <w:br/>
      </w:r>
    </w:p>
    <w:p w14:paraId="0C93BBD9" w14:textId="77777777" w:rsidR="00C43928" w:rsidRDefault="00B50FD1">
      <w:pPr>
        <w:numPr>
          <w:ilvl w:val="3"/>
          <w:numId w:val="105"/>
        </w:numPr>
        <w:spacing w:after="240"/>
      </w:pPr>
      <w:r>
        <w:t>This will assist VSI with identifying suspicious referrers.</w:t>
      </w:r>
    </w:p>
    <w:p w14:paraId="1A9A3B3E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459EDDC" wp14:editId="3906F45A">
            <wp:extent cx="5943600" cy="3009900"/>
            <wp:effectExtent l="0" t="0" r="0" b="0"/>
            <wp:docPr id="40" name="image4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9DF70F9" w14:textId="77777777" w:rsidR="00C43928" w:rsidRDefault="00B50FD1">
      <w:pPr>
        <w:numPr>
          <w:ilvl w:val="2"/>
          <w:numId w:val="105"/>
        </w:numPr>
        <w:spacing w:before="240"/>
      </w:pPr>
      <w:r>
        <w:t>A report that shows the count of the HTTP response codes.</w:t>
      </w:r>
      <w:r>
        <w:br/>
      </w:r>
    </w:p>
    <w:p w14:paraId="7BFDC3D0" w14:textId="77777777" w:rsidR="00C43928" w:rsidRDefault="00B50FD1">
      <w:pPr>
        <w:numPr>
          <w:ilvl w:val="3"/>
          <w:numId w:val="105"/>
        </w:numPr>
        <w:spacing w:after="240"/>
      </w:pPr>
      <w:r>
        <w:t>This will provide insight into any suspicious levels of HTTP responses.</w:t>
      </w:r>
    </w:p>
    <w:p w14:paraId="514E0E14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5AD8FC08" wp14:editId="5149A8DB">
            <wp:extent cx="5943600" cy="2641600"/>
            <wp:effectExtent l="0" t="0" r="0" b="0"/>
            <wp:docPr id="18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A7EF77F" w14:textId="77777777" w:rsidR="00C43928" w:rsidRDefault="00C43928">
      <w:pPr>
        <w:spacing w:before="240" w:after="240"/>
      </w:pPr>
    </w:p>
    <w:p w14:paraId="33E9A1FF" w14:textId="77777777" w:rsidR="00C43928" w:rsidRDefault="00B50FD1">
      <w:pPr>
        <w:numPr>
          <w:ilvl w:val="1"/>
          <w:numId w:val="105"/>
        </w:numPr>
        <w:spacing w:before="240"/>
      </w:pPr>
      <w:r>
        <w:rPr>
          <w:b/>
        </w:rPr>
        <w:lastRenderedPageBreak/>
        <w:t>Alerts</w:t>
      </w:r>
      <w:r>
        <w:t>: Design the following alerts:</w:t>
      </w:r>
      <w:r>
        <w:br/>
      </w:r>
    </w:p>
    <w:p w14:paraId="24F88BD4" w14:textId="77777777" w:rsidR="00C43928" w:rsidRDefault="00B50FD1">
      <w:pPr>
        <w:numPr>
          <w:ilvl w:val="2"/>
          <w:numId w:val="105"/>
        </w:numPr>
      </w:pPr>
      <w:r>
        <w:t>Determine a bas</w:t>
      </w:r>
      <w:r>
        <w:t>eline and threshold for hourly activity from a country other than the United States.</w:t>
      </w:r>
      <w:r>
        <w:br/>
      </w:r>
    </w:p>
    <w:p w14:paraId="6E1915D6" w14:textId="77777777" w:rsidR="00C43928" w:rsidRDefault="00B50FD1">
      <w:pPr>
        <w:numPr>
          <w:ilvl w:val="3"/>
          <w:numId w:val="105"/>
        </w:numPr>
      </w:pPr>
      <w:r>
        <w:t>Create an alert to trigger when the threshold has been reached.</w:t>
      </w:r>
    </w:p>
    <w:p w14:paraId="53679A11" w14:textId="77777777" w:rsidR="00C43928" w:rsidRDefault="00B50FD1">
      <w:pPr>
        <w:numPr>
          <w:ilvl w:val="3"/>
          <w:numId w:val="105"/>
        </w:numPr>
      </w:pPr>
      <w:r>
        <w:t xml:space="preserve">The alert should trigger an email to </w:t>
      </w:r>
      <w:hyperlink r:id="rId26">
        <w:r>
          <w:rPr>
            <w:color w:val="1155CC"/>
            <w:u w:val="single"/>
          </w:rPr>
          <w:t>SOC@VSI-company.com</w:t>
        </w:r>
      </w:hyperlink>
      <w:r>
        <w:t>.</w:t>
      </w:r>
      <w:r>
        <w:br/>
      </w:r>
    </w:p>
    <w:p w14:paraId="488E6A99" w14:textId="77777777" w:rsidR="00C43928" w:rsidRDefault="00B50FD1">
      <w:pPr>
        <w:numPr>
          <w:ilvl w:val="0"/>
          <w:numId w:val="84"/>
        </w:numPr>
      </w:pPr>
      <w:r>
        <w:t>B</w:t>
      </w:r>
      <w:r>
        <w:t>aseline for hourly activity is 80</w:t>
      </w:r>
    </w:p>
    <w:p w14:paraId="1A9C430E" w14:textId="77777777" w:rsidR="00C43928" w:rsidRDefault="00B50FD1">
      <w:pPr>
        <w:numPr>
          <w:ilvl w:val="0"/>
          <w:numId w:val="84"/>
        </w:numPr>
        <w:spacing w:after="240"/>
      </w:pPr>
      <w:r>
        <w:t>Threshold for hourly activity is 170</w:t>
      </w:r>
    </w:p>
    <w:p w14:paraId="77C530E5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11DFAD42" wp14:editId="4D066C55">
            <wp:extent cx="5943600" cy="1308100"/>
            <wp:effectExtent l="0" t="0" r="0" b="0"/>
            <wp:docPr id="75" name="image7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9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8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2F1C5F6" w14:textId="77777777" w:rsidR="00C43928" w:rsidRDefault="00B50FD1">
      <w:pPr>
        <w:numPr>
          <w:ilvl w:val="2"/>
          <w:numId w:val="105"/>
        </w:numPr>
        <w:spacing w:before="240"/>
      </w:pPr>
      <w:r>
        <w:t>Determine an appropriate baseline and threshold for hourly count of the HTTP POST method.</w:t>
      </w:r>
      <w:r>
        <w:br/>
      </w:r>
    </w:p>
    <w:p w14:paraId="70446979" w14:textId="77777777" w:rsidR="00C43928" w:rsidRDefault="00B50FD1">
      <w:pPr>
        <w:numPr>
          <w:ilvl w:val="3"/>
          <w:numId w:val="105"/>
        </w:numPr>
      </w:pPr>
      <w:r>
        <w:t>Create an alert to trigger when the threshold has been reached.</w:t>
      </w:r>
    </w:p>
    <w:p w14:paraId="0B8F3182" w14:textId="77777777" w:rsidR="00C43928" w:rsidRDefault="00B50FD1">
      <w:pPr>
        <w:numPr>
          <w:ilvl w:val="3"/>
          <w:numId w:val="105"/>
        </w:numPr>
      </w:pPr>
      <w:r>
        <w:t xml:space="preserve">The alert should trigger an email to </w:t>
      </w:r>
      <w:hyperlink r:id="rId28">
        <w:r>
          <w:rPr>
            <w:color w:val="1155CC"/>
            <w:u w:val="single"/>
          </w:rPr>
          <w:t>SOC@VSI-company.com</w:t>
        </w:r>
      </w:hyperlink>
      <w:r>
        <w:t>.</w:t>
      </w:r>
      <w:r>
        <w:br/>
      </w:r>
    </w:p>
    <w:p w14:paraId="0F6B0718" w14:textId="77777777" w:rsidR="00C43928" w:rsidRDefault="00B50FD1">
      <w:pPr>
        <w:numPr>
          <w:ilvl w:val="0"/>
          <w:numId w:val="32"/>
        </w:numPr>
      </w:pPr>
      <w:r>
        <w:t>Baseline for hourly count of HTTP POST method is 2</w:t>
      </w:r>
    </w:p>
    <w:p w14:paraId="17FBE668" w14:textId="77777777" w:rsidR="00C43928" w:rsidRDefault="00B50FD1">
      <w:pPr>
        <w:numPr>
          <w:ilvl w:val="0"/>
          <w:numId w:val="32"/>
        </w:numPr>
        <w:spacing w:after="240"/>
      </w:pPr>
      <w:r>
        <w:t>Threshold for hourly count of HTTP POST method is 12</w:t>
      </w:r>
    </w:p>
    <w:p w14:paraId="35C2F095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0A76CAEE" wp14:editId="0A53BBF8">
            <wp:extent cx="5943600" cy="1320800"/>
            <wp:effectExtent l="0" t="0" r="0" b="0"/>
            <wp:docPr id="13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0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br/>
      </w:r>
    </w:p>
    <w:p w14:paraId="129464F0" w14:textId="77777777" w:rsidR="00C43928" w:rsidRDefault="00C43928">
      <w:pPr>
        <w:spacing w:before="240" w:after="240"/>
      </w:pPr>
    </w:p>
    <w:p w14:paraId="61F118BD" w14:textId="77777777" w:rsidR="00C43928" w:rsidRDefault="00C43928">
      <w:pPr>
        <w:spacing w:before="240" w:after="240"/>
      </w:pPr>
    </w:p>
    <w:p w14:paraId="794EE46C" w14:textId="77777777" w:rsidR="00C43928" w:rsidRDefault="00C43928">
      <w:pPr>
        <w:spacing w:before="240" w:after="240"/>
      </w:pPr>
    </w:p>
    <w:p w14:paraId="629DF44D" w14:textId="77777777" w:rsidR="00C43928" w:rsidRDefault="00B50FD1">
      <w:pPr>
        <w:numPr>
          <w:ilvl w:val="1"/>
          <w:numId w:val="105"/>
        </w:numPr>
        <w:spacing w:before="240"/>
      </w:pPr>
      <w:r>
        <w:rPr>
          <w:b/>
        </w:rPr>
        <w:lastRenderedPageBreak/>
        <w:t>Visualizations and Dashboards</w:t>
      </w:r>
      <w:r>
        <w:t xml:space="preserve">: Design the following visualizations and add them to a dashboard called Apache </w:t>
      </w:r>
      <w:proofErr w:type="spellStart"/>
      <w:r>
        <w:t>WebServer</w:t>
      </w:r>
      <w:proofErr w:type="spellEnd"/>
      <w:r>
        <w:t xml:space="preserve"> Monitoring.</w:t>
      </w:r>
      <w:r>
        <w:br/>
      </w:r>
    </w:p>
    <w:p w14:paraId="60B20B8E" w14:textId="77777777" w:rsidR="00C43928" w:rsidRDefault="00B50FD1">
      <w:pPr>
        <w:numPr>
          <w:ilvl w:val="2"/>
          <w:numId w:val="105"/>
        </w:numPr>
      </w:pPr>
      <w:r>
        <w:t>A line chart t</w:t>
      </w:r>
      <w:r>
        <w:t>hat displays the different HTTP methods field over time.</w:t>
      </w:r>
      <w:r>
        <w:br/>
      </w:r>
    </w:p>
    <w:p w14:paraId="297241C5" w14:textId="77777777" w:rsidR="00C43928" w:rsidRDefault="00B50FD1">
      <w:pPr>
        <w:numPr>
          <w:ilvl w:val="3"/>
          <w:numId w:val="105"/>
        </w:numPr>
        <w:spacing w:after="240"/>
      </w:pPr>
      <w:r>
        <w:rPr>
          <w:b/>
        </w:rPr>
        <w:t>Hint:</w:t>
      </w:r>
      <w:r>
        <w:t xml:space="preserve"> Add the following after your search: </w:t>
      </w:r>
      <w:proofErr w:type="spellStart"/>
      <w:r>
        <w:t>timechart</w:t>
      </w:r>
      <w:proofErr w:type="spellEnd"/>
      <w:r>
        <w:t xml:space="preserve"> span=1h count by method.</w:t>
      </w:r>
    </w:p>
    <w:p w14:paraId="1F51EDB9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495ED2B7" wp14:editId="55C6841B">
            <wp:extent cx="5536823" cy="1569100"/>
            <wp:effectExtent l="0" t="0" r="0" b="0"/>
            <wp:docPr id="27" name="image3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36823" cy="156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5198CCE" w14:textId="77777777" w:rsidR="00C43928" w:rsidRDefault="00B50FD1">
      <w:pPr>
        <w:numPr>
          <w:ilvl w:val="2"/>
          <w:numId w:val="105"/>
        </w:numPr>
        <w:spacing w:before="240" w:after="240"/>
      </w:pPr>
      <w:r>
        <w:t xml:space="preserve">A cluster map showing the locations based on the </w:t>
      </w:r>
      <w:proofErr w:type="spellStart"/>
      <w:r>
        <w:t>clientip</w:t>
      </w:r>
      <w:proofErr w:type="spellEnd"/>
      <w:r>
        <w:t xml:space="preserve"> field.</w:t>
      </w:r>
    </w:p>
    <w:p w14:paraId="603B6FF5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3BC6E08B" wp14:editId="57A0FB14">
            <wp:extent cx="5229926" cy="1978361"/>
            <wp:effectExtent l="0" t="0" r="0" b="0"/>
            <wp:docPr id="12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29926" cy="19783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34301E3" w14:textId="77777777" w:rsidR="00C43928" w:rsidRDefault="00B50FD1">
      <w:pPr>
        <w:numPr>
          <w:ilvl w:val="2"/>
          <w:numId w:val="105"/>
        </w:numPr>
        <w:spacing w:before="240" w:after="240"/>
      </w:pPr>
      <w:r>
        <w:t>A bar, column, or pie chart that displays the numbe</w:t>
      </w:r>
      <w:r>
        <w:t>r of different URIs.</w:t>
      </w:r>
    </w:p>
    <w:p w14:paraId="1CAC5349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55CD0C26" wp14:editId="3657FE7F">
            <wp:extent cx="5943600" cy="1473200"/>
            <wp:effectExtent l="0" t="0" r="0" b="0"/>
            <wp:docPr id="82" name="image7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A03C7A0" w14:textId="77777777" w:rsidR="00C43928" w:rsidRDefault="00C43928">
      <w:pPr>
        <w:spacing w:before="240" w:after="240"/>
        <w:jc w:val="center"/>
      </w:pPr>
    </w:p>
    <w:p w14:paraId="1E0E1021" w14:textId="77777777" w:rsidR="00C43928" w:rsidRDefault="00B50FD1">
      <w:pPr>
        <w:numPr>
          <w:ilvl w:val="2"/>
          <w:numId w:val="105"/>
        </w:numPr>
        <w:spacing w:before="240" w:after="240"/>
      </w:pPr>
      <w:r>
        <w:lastRenderedPageBreak/>
        <w:t>A bar, column, or pie chart that displays the counts of the top 10 countries.</w:t>
      </w:r>
    </w:p>
    <w:p w14:paraId="1C8D9503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8CB2F2B" wp14:editId="55DD6713">
            <wp:extent cx="5943600" cy="1460500"/>
            <wp:effectExtent l="0" t="0" r="0" b="0"/>
            <wp:docPr id="79" name="image7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7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0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E9A5174" w14:textId="77777777" w:rsidR="00C43928" w:rsidRDefault="00B50FD1">
      <w:pPr>
        <w:numPr>
          <w:ilvl w:val="2"/>
          <w:numId w:val="105"/>
        </w:numPr>
        <w:spacing w:before="240" w:after="240"/>
      </w:pPr>
      <w:r>
        <w:t>A statistical chart that illustrates the count of different user agents.</w:t>
      </w:r>
    </w:p>
    <w:p w14:paraId="0133C648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29C837AB" wp14:editId="010C66F4">
            <wp:extent cx="5348288" cy="2391214"/>
            <wp:effectExtent l="0" t="0" r="0" b="0"/>
            <wp:docPr id="80" name="image7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8.png"/>
                    <pic:cNvPicPr preferRelativeResize="0"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8288" cy="239121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A4A6471" w14:textId="77777777" w:rsidR="00C43928" w:rsidRDefault="00B50FD1">
      <w:pPr>
        <w:numPr>
          <w:ilvl w:val="2"/>
          <w:numId w:val="105"/>
        </w:numPr>
        <w:spacing w:before="240" w:after="240"/>
      </w:pPr>
      <w:r>
        <w:t>One single value visualization of your choice: radial gauge, marker gauge, etc.</w:t>
      </w:r>
    </w:p>
    <w:p w14:paraId="52FC03F0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53D64B39" wp14:editId="5F10A678">
            <wp:extent cx="5286375" cy="779341"/>
            <wp:effectExtent l="0" t="0" r="0" b="0"/>
            <wp:docPr id="57" name="image5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png"/>
                    <pic:cNvPicPr preferRelativeResize="0"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77934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92FFF08" w14:textId="77777777" w:rsidR="00C43928" w:rsidRDefault="00B50FD1">
      <w:pPr>
        <w:numPr>
          <w:ilvl w:val="0"/>
          <w:numId w:val="105"/>
        </w:numPr>
        <w:spacing w:before="240"/>
      </w:pPr>
      <w:r>
        <w:t>On your dashboard, add the ability to change the time range for all your visualizations:</w:t>
      </w:r>
      <w:r>
        <w:br/>
      </w:r>
    </w:p>
    <w:p w14:paraId="31579E83" w14:textId="77777777" w:rsidR="00C43928" w:rsidRDefault="00B50FD1">
      <w:pPr>
        <w:numPr>
          <w:ilvl w:val="1"/>
          <w:numId w:val="105"/>
        </w:numPr>
      </w:pPr>
      <w:r>
        <w:t>Be sure to title all your panels appropriately.</w:t>
      </w:r>
    </w:p>
    <w:p w14:paraId="0968E1CF" w14:textId="77777777" w:rsidR="00C43928" w:rsidRDefault="00B50FD1">
      <w:pPr>
        <w:numPr>
          <w:ilvl w:val="1"/>
          <w:numId w:val="105"/>
        </w:numPr>
        <w:spacing w:after="240"/>
      </w:pPr>
      <w:r>
        <w:t>Align your dashboard panels as you s</w:t>
      </w:r>
      <w:r>
        <w:t>ee fit.</w:t>
      </w:r>
    </w:p>
    <w:p w14:paraId="17AB69FD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1CCF29F4" wp14:editId="52893FBE">
            <wp:extent cx="5372100" cy="596900"/>
            <wp:effectExtent l="0" t="0" r="0" b="0"/>
            <wp:docPr id="10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596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60DD3B2" w14:textId="77777777" w:rsidR="00C43928" w:rsidRDefault="00B50FD1">
      <w:pPr>
        <w:pStyle w:val="Heading2"/>
        <w:keepNext w:val="0"/>
        <w:keepLines w:val="0"/>
        <w:spacing w:after="80"/>
        <w:jc w:val="center"/>
        <w:rPr>
          <w:b/>
          <w:sz w:val="34"/>
          <w:szCs w:val="34"/>
        </w:rPr>
      </w:pPr>
      <w:bookmarkStart w:id="4" w:name="_s02akft45gkq" w:colFirst="0" w:colLast="0"/>
      <w:bookmarkEnd w:id="4"/>
      <w:r>
        <w:rPr>
          <w:b/>
          <w:sz w:val="34"/>
          <w:szCs w:val="34"/>
        </w:rPr>
        <w:lastRenderedPageBreak/>
        <w:t>Activity File: Part 2 - Defend Your SOC</w:t>
      </w:r>
      <w:r>
        <w:pict w14:anchorId="765F4E83">
          <v:rect id="_x0000_i1026" style="width:0;height:1.5pt" o:hralign="center" o:hrstd="t" o:hr="t" fillcolor="#a0a0a0" stroked="f"/>
        </w:pict>
      </w:r>
    </w:p>
    <w:p w14:paraId="7B7F23C2" w14:textId="77777777" w:rsidR="00C43928" w:rsidRDefault="00B50FD1">
      <w:pPr>
        <w:numPr>
          <w:ilvl w:val="0"/>
          <w:numId w:val="46"/>
        </w:numPr>
        <w:spacing w:before="240"/>
      </w:pPr>
      <w:r>
        <w:t xml:space="preserve">VSI recently experienced several cyberattacks, likely from their adversary </w:t>
      </w:r>
      <w:proofErr w:type="spellStart"/>
      <w:r>
        <w:t>JobeCorp</w:t>
      </w:r>
      <w:proofErr w:type="spellEnd"/>
      <w:r>
        <w:t>.</w:t>
      </w:r>
      <w:r>
        <w:br/>
      </w:r>
    </w:p>
    <w:p w14:paraId="578BD059" w14:textId="77777777" w:rsidR="00C43928" w:rsidRDefault="00B50FD1">
      <w:pPr>
        <w:numPr>
          <w:ilvl w:val="0"/>
          <w:numId w:val="46"/>
        </w:numPr>
      </w:pPr>
      <w:r>
        <w:t>Fortunately, your SOC team had set up several monitoring solutions to help VSI quickly identify what was attacked.</w:t>
      </w:r>
      <w:r>
        <w:br/>
      </w:r>
    </w:p>
    <w:p w14:paraId="29C4BE60" w14:textId="77777777" w:rsidR="00C43928" w:rsidRDefault="00B50FD1">
      <w:pPr>
        <w:numPr>
          <w:ilvl w:val="0"/>
          <w:numId w:val="46"/>
        </w:numPr>
        <w:spacing w:after="240"/>
      </w:pPr>
      <w:r>
        <w:t>The</w:t>
      </w:r>
      <w:r>
        <w:t>se monitoring solutions will also help VSI create mitigation strategies to protect the organization.</w:t>
      </w:r>
    </w:p>
    <w:p w14:paraId="7BC82CC2" w14:textId="77777777" w:rsidR="00C43928" w:rsidRDefault="00B50FD1">
      <w:pPr>
        <w:spacing w:before="240" w:after="240"/>
      </w:pPr>
      <w:r>
        <w:t>You have been provided two logs files of suspicious activity:</w:t>
      </w:r>
    </w:p>
    <w:p w14:paraId="4969FE0B" w14:textId="77777777" w:rsidR="00C43928" w:rsidRDefault="00B50FD1">
      <w:pPr>
        <w:numPr>
          <w:ilvl w:val="0"/>
          <w:numId w:val="6"/>
        </w:numPr>
        <w:spacing w:before="240"/>
      </w:pPr>
      <w:r>
        <w:t>One for a Windows server</w:t>
      </w:r>
    </w:p>
    <w:p w14:paraId="0243D7AC" w14:textId="77777777" w:rsidR="00C43928" w:rsidRDefault="00B50FD1">
      <w:pPr>
        <w:numPr>
          <w:ilvl w:val="0"/>
          <w:numId w:val="6"/>
        </w:numPr>
        <w:spacing w:after="240"/>
      </w:pPr>
      <w:r>
        <w:t>One for an Apache web server</w:t>
      </w:r>
    </w:p>
    <w:p w14:paraId="7FB595A2" w14:textId="77777777" w:rsidR="00C43928" w:rsidRDefault="00B50FD1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5" w:name="_tmqjjc8oaxbk" w:colFirst="0" w:colLast="0"/>
      <w:bookmarkEnd w:id="5"/>
      <w:r>
        <w:rPr>
          <w:b/>
          <w:color w:val="000000"/>
          <w:sz w:val="26"/>
          <w:szCs w:val="26"/>
        </w:rPr>
        <w:t>Windows Server Logs</w:t>
      </w:r>
    </w:p>
    <w:p w14:paraId="743A51E0" w14:textId="77777777" w:rsidR="00C43928" w:rsidRDefault="00B50FD1">
      <w:pPr>
        <w:spacing w:before="240" w:after="240"/>
      </w:pPr>
      <w:r>
        <w:t>Load the logs in your Splunk environment.</w:t>
      </w:r>
    </w:p>
    <w:p w14:paraId="7C63F00A" w14:textId="77777777" w:rsidR="00C43928" w:rsidRDefault="00B50FD1">
      <w:pPr>
        <w:numPr>
          <w:ilvl w:val="0"/>
          <w:numId w:val="90"/>
        </w:numPr>
        <w:spacing w:before="240"/>
      </w:pPr>
      <w:r>
        <w:t>Select all default options provided.</w:t>
      </w:r>
    </w:p>
    <w:p w14:paraId="20FC9E9B" w14:textId="77777777" w:rsidR="00C43928" w:rsidRDefault="00B50FD1">
      <w:pPr>
        <w:numPr>
          <w:ilvl w:val="0"/>
          <w:numId w:val="90"/>
        </w:numPr>
      </w:pPr>
      <w:r>
        <w:rPr>
          <w:b/>
        </w:rPr>
        <w:t>Important:</w:t>
      </w:r>
      <w:r>
        <w:t xml:space="preserve"> For the time range, always select </w:t>
      </w:r>
      <w:r>
        <w:rPr>
          <w:b/>
        </w:rPr>
        <w:t>All Time</w:t>
      </w:r>
      <w:r>
        <w:t>.</w:t>
      </w:r>
      <w:r>
        <w:br/>
        <w:t xml:space="preserve"> - </w:t>
      </w:r>
      <w:r>
        <w:rPr>
          <w:b/>
        </w:rPr>
        <w:t>Important:</w:t>
      </w:r>
      <w:r>
        <w:t xml:space="preserve"> For the time range, always select </w:t>
      </w:r>
      <w:r>
        <w:rPr>
          <w:b/>
        </w:rPr>
        <w:t>All Time</w:t>
      </w:r>
      <w:r>
        <w:t>.</w:t>
      </w:r>
    </w:p>
    <w:p w14:paraId="165D543D" w14:textId="77777777" w:rsidR="00C43928" w:rsidRDefault="00B50FD1">
      <w:pPr>
        <w:numPr>
          <w:ilvl w:val="0"/>
          <w:numId w:val="90"/>
        </w:numPr>
        <w:spacing w:after="240"/>
      </w:pPr>
      <w:r>
        <w:rPr>
          <w:b/>
        </w:rPr>
        <w:t>Important:</w:t>
      </w:r>
      <w:r>
        <w:t xml:space="preserve"> For the time range, always select </w:t>
      </w:r>
      <w:r>
        <w:rPr>
          <w:b/>
        </w:rPr>
        <w:t>All Time</w:t>
      </w:r>
      <w:r>
        <w:t>.</w:t>
      </w:r>
    </w:p>
    <w:p w14:paraId="157556EB" w14:textId="77777777" w:rsidR="00C43928" w:rsidRDefault="00B50FD1">
      <w:pPr>
        <w:spacing w:before="240" w:after="240"/>
      </w:pPr>
      <w:r>
        <w:t>Now you will review the reports you created in Part 1 and analyze the results.</w:t>
      </w:r>
    </w:p>
    <w:p w14:paraId="51943609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" w:name="_n5zhwnymmlmb" w:colFirst="0" w:colLast="0"/>
      <w:bookmarkEnd w:id="6"/>
      <w:r>
        <w:rPr>
          <w:b/>
          <w:color w:val="000000"/>
          <w:sz w:val="22"/>
          <w:szCs w:val="22"/>
        </w:rPr>
        <w:t>Report Analysis for Severity</w:t>
      </w:r>
    </w:p>
    <w:p w14:paraId="3DE9C7BE" w14:textId="77777777" w:rsidR="00C43928" w:rsidRDefault="00B50FD1">
      <w:pPr>
        <w:numPr>
          <w:ilvl w:val="0"/>
          <w:numId w:val="40"/>
        </w:numPr>
        <w:spacing w:before="240"/>
      </w:pPr>
      <w:r>
        <w:t xml:space="preserve">Access the </w:t>
      </w:r>
      <w:r>
        <w:rPr>
          <w:b/>
        </w:rPr>
        <w:t>Reports</w:t>
      </w:r>
      <w:r>
        <w:t xml:space="preserve"> tab and select </w:t>
      </w:r>
      <w:r>
        <w:rPr>
          <w:b/>
        </w:rPr>
        <w:t>Yours</w:t>
      </w:r>
      <w:r>
        <w:t xml:space="preserve"> to view the reports created from Part 1.</w:t>
      </w:r>
      <w:r>
        <w:br/>
      </w:r>
    </w:p>
    <w:p w14:paraId="4CA0A102" w14:textId="77777777" w:rsidR="00C43928" w:rsidRDefault="00B50FD1">
      <w:pPr>
        <w:numPr>
          <w:ilvl w:val="0"/>
          <w:numId w:val="40"/>
        </w:numPr>
      </w:pPr>
      <w:r>
        <w:t>Select the report you</w:t>
      </w:r>
      <w:r>
        <w:t xml:space="preserve"> created to analyze the different severities.</w:t>
      </w:r>
      <w:r>
        <w:br/>
      </w:r>
    </w:p>
    <w:p w14:paraId="494DB386" w14:textId="77777777" w:rsidR="00C43928" w:rsidRDefault="00B50FD1">
      <w:pPr>
        <w:numPr>
          <w:ilvl w:val="0"/>
          <w:numId w:val="40"/>
        </w:numPr>
      </w:pPr>
      <w:r>
        <w:t xml:space="preserve">Select </w:t>
      </w:r>
      <w:r>
        <w:rPr>
          <w:b/>
        </w:rPr>
        <w:t>Edit</w:t>
      </w:r>
      <w:r>
        <w:t xml:space="preserve"> &gt; </w:t>
      </w:r>
      <w:r>
        <w:rPr>
          <w:b/>
        </w:rPr>
        <w:t>Open in Search</w:t>
      </w:r>
      <w:r>
        <w:t>.</w:t>
      </w:r>
      <w:r>
        <w:br/>
      </w:r>
    </w:p>
    <w:p w14:paraId="44ED07CD" w14:textId="77777777" w:rsidR="00C43928" w:rsidRDefault="00B50FD1">
      <w:pPr>
        <w:numPr>
          <w:ilvl w:val="0"/>
          <w:numId w:val="40"/>
        </w:numPr>
      </w:pPr>
      <w:r>
        <w:t>Take note of the percentages of different severities.</w:t>
      </w:r>
      <w:r>
        <w:br/>
      </w:r>
    </w:p>
    <w:p w14:paraId="5451216F" w14:textId="77777777" w:rsidR="00C43928" w:rsidRDefault="00B50FD1">
      <w:pPr>
        <w:numPr>
          <w:ilvl w:val="0"/>
          <w:numId w:val="40"/>
        </w:numPr>
      </w:pPr>
      <w:r>
        <w:t>Change the source from source</w:t>
      </w:r>
      <w:proofErr w:type="gramStart"/>
      <w:r>
        <w:t>=”windows_server_logs.csv</w:t>
      </w:r>
      <w:proofErr w:type="gramEnd"/>
      <w:r>
        <w:t>” to source="windows_server_attack_logs.csv”.</w:t>
      </w:r>
      <w:r>
        <w:br/>
      </w:r>
    </w:p>
    <w:p w14:paraId="477C709F" w14:textId="77777777" w:rsidR="00C43928" w:rsidRDefault="00B50FD1">
      <w:pPr>
        <w:numPr>
          <w:ilvl w:val="0"/>
          <w:numId w:val="40"/>
        </w:numPr>
        <w:spacing w:after="240"/>
      </w:pPr>
      <w:r>
        <w:t xml:space="preserve">Select </w:t>
      </w:r>
      <w:r>
        <w:rPr>
          <w:b/>
        </w:rPr>
        <w:t>Save</w:t>
      </w:r>
      <w:r>
        <w:t>.</w:t>
      </w:r>
    </w:p>
    <w:p w14:paraId="0BF960AD" w14:textId="77777777" w:rsidR="00C43928" w:rsidRDefault="00C43928">
      <w:pPr>
        <w:spacing w:before="240" w:after="240"/>
      </w:pPr>
    </w:p>
    <w:p w14:paraId="78FE8950" w14:textId="77777777" w:rsidR="00C43928" w:rsidRDefault="00C43928">
      <w:pPr>
        <w:spacing w:before="240" w:after="240"/>
      </w:pPr>
    </w:p>
    <w:p w14:paraId="57E6B24E" w14:textId="77777777" w:rsidR="00C43928" w:rsidRDefault="00B50FD1">
      <w:pPr>
        <w:spacing w:before="240" w:after="240"/>
      </w:pPr>
      <w:r>
        <w:lastRenderedPageBreak/>
        <w:t xml:space="preserve">Review </w:t>
      </w:r>
      <w:r>
        <w:t>the updated results and answer the following question:</w:t>
      </w:r>
    </w:p>
    <w:p w14:paraId="48533812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4153E669" wp14:editId="4ABB167F">
            <wp:extent cx="5943600" cy="1587500"/>
            <wp:effectExtent l="0" t="0" r="0" b="0"/>
            <wp:docPr id="33" name="image3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png"/>
                    <pic:cNvPicPr preferRelativeResize="0"/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B9AED4C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065AE380" wp14:editId="67D66569">
            <wp:extent cx="5943600" cy="1600200"/>
            <wp:effectExtent l="0" t="0" r="0" b="0"/>
            <wp:docPr id="17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18E3F85" w14:textId="77777777" w:rsidR="00C43928" w:rsidRDefault="00B50FD1">
      <w:pPr>
        <w:numPr>
          <w:ilvl w:val="0"/>
          <w:numId w:val="42"/>
        </w:numPr>
        <w:spacing w:before="240"/>
      </w:pPr>
      <w:r>
        <w:t>Did you detect any suspicious changes in severity?</w:t>
      </w:r>
      <w:r>
        <w:br/>
      </w:r>
    </w:p>
    <w:p w14:paraId="0927B307" w14:textId="77777777" w:rsidR="00C43928" w:rsidRDefault="00B50FD1">
      <w:pPr>
        <w:numPr>
          <w:ilvl w:val="0"/>
          <w:numId w:val="98"/>
        </w:numPr>
      </w:pPr>
      <w:r>
        <w:t>Informational: Went from 93% to 80% resulting in a 13% decrease.</w:t>
      </w:r>
    </w:p>
    <w:p w14:paraId="530BC19F" w14:textId="77777777" w:rsidR="00C43928" w:rsidRDefault="00B50FD1">
      <w:pPr>
        <w:numPr>
          <w:ilvl w:val="0"/>
          <w:numId w:val="98"/>
        </w:numPr>
      </w:pPr>
      <w:r>
        <w:t>High: Went from 7% to 20% resulting in a 13% increase.</w:t>
      </w:r>
    </w:p>
    <w:p w14:paraId="050FE5CE" w14:textId="77777777" w:rsidR="00C43928" w:rsidRDefault="00B50FD1">
      <w:pPr>
        <w:numPr>
          <w:ilvl w:val="0"/>
          <w:numId w:val="98"/>
        </w:numPr>
        <w:spacing w:after="240"/>
      </w:pPr>
      <w:r>
        <w:t>These results suggest the</w:t>
      </w:r>
      <w:r>
        <w:t>re are suspicious changes in severity.</w:t>
      </w:r>
    </w:p>
    <w:p w14:paraId="4DEFB8AC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" w:name="_p5yytk9dirl" w:colFirst="0" w:colLast="0"/>
      <w:bookmarkEnd w:id="7"/>
      <w:r>
        <w:rPr>
          <w:b/>
          <w:color w:val="000000"/>
          <w:sz w:val="22"/>
          <w:szCs w:val="22"/>
        </w:rPr>
        <w:t>Report Analysis for Failed Activities</w:t>
      </w:r>
    </w:p>
    <w:p w14:paraId="008C781A" w14:textId="77777777" w:rsidR="00C43928" w:rsidRDefault="00B50FD1">
      <w:pPr>
        <w:numPr>
          <w:ilvl w:val="0"/>
          <w:numId w:val="59"/>
        </w:numPr>
        <w:spacing w:before="240"/>
      </w:pPr>
      <w:r>
        <w:t xml:space="preserve">Access the </w:t>
      </w:r>
      <w:r>
        <w:rPr>
          <w:b/>
        </w:rPr>
        <w:t>Reports</w:t>
      </w:r>
      <w:r>
        <w:t xml:space="preserve"> tab and select </w:t>
      </w:r>
      <w:r>
        <w:rPr>
          <w:b/>
        </w:rPr>
        <w:t>Yours</w:t>
      </w:r>
      <w:r>
        <w:t xml:space="preserve"> to view the reports created from Part 1.</w:t>
      </w:r>
      <w:r>
        <w:br/>
      </w:r>
    </w:p>
    <w:p w14:paraId="27E83A37" w14:textId="77777777" w:rsidR="00C43928" w:rsidRDefault="00B50FD1">
      <w:pPr>
        <w:numPr>
          <w:ilvl w:val="0"/>
          <w:numId w:val="59"/>
        </w:numPr>
      </w:pPr>
      <w:r>
        <w:t>Select the report you created to analyze the different activities.</w:t>
      </w:r>
      <w:r>
        <w:br/>
      </w:r>
    </w:p>
    <w:p w14:paraId="130E0F60" w14:textId="77777777" w:rsidR="00C43928" w:rsidRDefault="00B50FD1">
      <w:pPr>
        <w:numPr>
          <w:ilvl w:val="0"/>
          <w:numId w:val="59"/>
        </w:numPr>
      </w:pPr>
      <w:r>
        <w:t xml:space="preserve">Select </w:t>
      </w:r>
      <w:r>
        <w:rPr>
          <w:b/>
        </w:rPr>
        <w:t>Edit</w:t>
      </w:r>
      <w:r>
        <w:t xml:space="preserve"> &gt; </w:t>
      </w:r>
      <w:r>
        <w:rPr>
          <w:b/>
        </w:rPr>
        <w:t>Open in Search</w:t>
      </w:r>
      <w:r>
        <w:t>.</w:t>
      </w:r>
      <w:r>
        <w:br/>
      </w:r>
    </w:p>
    <w:p w14:paraId="1D70881E" w14:textId="77777777" w:rsidR="00C43928" w:rsidRDefault="00B50FD1">
      <w:pPr>
        <w:numPr>
          <w:ilvl w:val="0"/>
          <w:numId w:val="59"/>
        </w:numPr>
      </w:pPr>
      <w:r>
        <w:t>Take note of the failed activities percentage.</w:t>
      </w:r>
      <w:r>
        <w:br/>
      </w:r>
    </w:p>
    <w:p w14:paraId="0122A581" w14:textId="77777777" w:rsidR="00C43928" w:rsidRDefault="00B50FD1">
      <w:pPr>
        <w:numPr>
          <w:ilvl w:val="0"/>
          <w:numId w:val="59"/>
        </w:numPr>
      </w:pPr>
      <w:r>
        <w:t>Change the source from windows_server_logs.csv to "source="windows_server_attack_logs.csv”.</w:t>
      </w:r>
      <w:r>
        <w:br/>
      </w:r>
    </w:p>
    <w:p w14:paraId="29340358" w14:textId="77777777" w:rsidR="00C43928" w:rsidRDefault="00B50FD1">
      <w:pPr>
        <w:numPr>
          <w:ilvl w:val="0"/>
          <w:numId w:val="59"/>
        </w:numPr>
        <w:spacing w:after="240"/>
      </w:pPr>
      <w:r>
        <w:t xml:space="preserve">Select </w:t>
      </w:r>
      <w:r>
        <w:rPr>
          <w:b/>
        </w:rPr>
        <w:t>Save</w:t>
      </w:r>
      <w:r>
        <w:t>.</w:t>
      </w:r>
    </w:p>
    <w:p w14:paraId="4B710F03" w14:textId="34186921" w:rsidR="00C43928" w:rsidRDefault="00C43928">
      <w:pPr>
        <w:spacing w:before="240" w:after="240"/>
      </w:pPr>
    </w:p>
    <w:p w14:paraId="2785F254" w14:textId="77777777" w:rsidR="005974CD" w:rsidRDefault="005974CD">
      <w:pPr>
        <w:spacing w:before="240" w:after="240"/>
      </w:pPr>
    </w:p>
    <w:p w14:paraId="4B59D116" w14:textId="77777777" w:rsidR="00C43928" w:rsidRDefault="00B50FD1">
      <w:pPr>
        <w:spacing w:before="240" w:after="240"/>
      </w:pPr>
      <w:r>
        <w:lastRenderedPageBreak/>
        <w:t>Review the updated results and answer the following question:</w:t>
      </w:r>
    </w:p>
    <w:p w14:paraId="4FB72184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26FD6B07" wp14:editId="62FFA503">
            <wp:extent cx="5943600" cy="16002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8DADB4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046A4A25" wp14:editId="7CAB300D">
            <wp:extent cx="5943600" cy="1587500"/>
            <wp:effectExtent l="0" t="0" r="0" b="0"/>
            <wp:docPr id="3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4DA9AF" w14:textId="77777777" w:rsidR="00C43928" w:rsidRDefault="00B50FD1">
      <w:pPr>
        <w:numPr>
          <w:ilvl w:val="0"/>
          <w:numId w:val="33"/>
        </w:numPr>
        <w:spacing w:before="240"/>
      </w:pPr>
      <w:r>
        <w:t>Did you detect any suspicious changes in failed activities?</w:t>
      </w:r>
      <w:r>
        <w:br/>
      </w:r>
    </w:p>
    <w:p w14:paraId="73736980" w14:textId="77777777" w:rsidR="00C43928" w:rsidRDefault="00B50FD1">
      <w:pPr>
        <w:numPr>
          <w:ilvl w:val="0"/>
          <w:numId w:val="23"/>
        </w:numPr>
      </w:pPr>
      <w:r>
        <w:t>Success: Went from 97% to 98% resulting in a 1% increase.</w:t>
      </w:r>
    </w:p>
    <w:p w14:paraId="2DA345EB" w14:textId="77777777" w:rsidR="00C43928" w:rsidRDefault="00B50FD1">
      <w:pPr>
        <w:numPr>
          <w:ilvl w:val="0"/>
          <w:numId w:val="23"/>
        </w:numPr>
      </w:pPr>
      <w:r>
        <w:t>Failure: Went from 3% to 2% resulting in a 1% decrease.</w:t>
      </w:r>
    </w:p>
    <w:p w14:paraId="6BBE09EE" w14:textId="77777777" w:rsidR="00C43928" w:rsidRDefault="00B50FD1">
      <w:pPr>
        <w:numPr>
          <w:ilvl w:val="0"/>
          <w:numId w:val="23"/>
        </w:numPr>
        <w:spacing w:after="240"/>
      </w:pPr>
      <w:r>
        <w:t>These results s</w:t>
      </w:r>
      <w:r>
        <w:t>uggest there were no major changes in failed activities.</w:t>
      </w:r>
    </w:p>
    <w:p w14:paraId="748FED30" w14:textId="77777777" w:rsidR="00C43928" w:rsidRDefault="00B50FD1">
      <w:pPr>
        <w:spacing w:before="240" w:after="240"/>
      </w:pPr>
      <w:r>
        <w:t>Now you will review the alerts you created in Part 1 and analyze the results.</w:t>
      </w:r>
    </w:p>
    <w:p w14:paraId="508B42D9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8" w:name="_jxyydm2w4je9" w:colFirst="0" w:colLast="0"/>
      <w:bookmarkEnd w:id="8"/>
      <w:r>
        <w:rPr>
          <w:b/>
          <w:color w:val="000000"/>
          <w:sz w:val="22"/>
          <w:szCs w:val="22"/>
        </w:rPr>
        <w:t>Alert Analysis for Failed Windows Activity</w:t>
      </w:r>
    </w:p>
    <w:p w14:paraId="099054C7" w14:textId="77777777" w:rsidR="00C43928" w:rsidRDefault="00B50FD1">
      <w:pPr>
        <w:numPr>
          <w:ilvl w:val="0"/>
          <w:numId w:val="85"/>
        </w:numPr>
        <w:spacing w:before="240"/>
      </w:pPr>
      <w:r>
        <w:t xml:space="preserve">Access the </w:t>
      </w:r>
      <w:r>
        <w:rPr>
          <w:b/>
        </w:rPr>
        <w:t>Alerts</w:t>
      </w:r>
      <w:r>
        <w:t xml:space="preserve"> tab and select </w:t>
      </w:r>
      <w:r>
        <w:rPr>
          <w:b/>
        </w:rPr>
        <w:t>Yours</w:t>
      </w:r>
      <w:r>
        <w:t xml:space="preserve"> to view the alerts created in Part 1.</w:t>
      </w:r>
      <w:r>
        <w:br/>
      </w:r>
    </w:p>
    <w:p w14:paraId="011116E3" w14:textId="77777777" w:rsidR="00C43928" w:rsidRDefault="00B50FD1">
      <w:pPr>
        <w:numPr>
          <w:ilvl w:val="0"/>
          <w:numId w:val="85"/>
        </w:numPr>
      </w:pPr>
      <w:r>
        <w:t>Select the alert for suspicious volume of failed activities.</w:t>
      </w:r>
      <w:r>
        <w:br/>
      </w:r>
    </w:p>
    <w:p w14:paraId="07A7A59C" w14:textId="77777777" w:rsidR="00C43928" w:rsidRDefault="00B50FD1">
      <w:pPr>
        <w:numPr>
          <w:ilvl w:val="0"/>
          <w:numId w:val="85"/>
        </w:numPr>
      </w:pPr>
      <w:r>
        <w:t xml:space="preserve">Select </w:t>
      </w:r>
      <w:r>
        <w:rPr>
          <w:b/>
        </w:rPr>
        <w:t>Open in Search</w:t>
      </w:r>
      <w:r>
        <w:t>.</w:t>
      </w:r>
      <w:r>
        <w:br/>
      </w:r>
    </w:p>
    <w:p w14:paraId="45890C6B" w14:textId="77777777" w:rsidR="00C43928" w:rsidRDefault="00B50FD1">
      <w:pPr>
        <w:numPr>
          <w:ilvl w:val="0"/>
          <w:numId w:val="85"/>
        </w:numPr>
        <w:spacing w:after="240"/>
      </w:pPr>
      <w:r>
        <w:t>Change the source from source</w:t>
      </w:r>
      <w:proofErr w:type="gramStart"/>
      <w:r>
        <w:t>=”windows_server_logs.csv</w:t>
      </w:r>
      <w:proofErr w:type="gramEnd"/>
      <w:r>
        <w:t>” to source="windows_server_attack_logs.csv”.</w:t>
      </w:r>
    </w:p>
    <w:p w14:paraId="35AE336F" w14:textId="77777777" w:rsidR="00C43928" w:rsidRDefault="00C43928">
      <w:pPr>
        <w:spacing w:before="240" w:after="240"/>
      </w:pPr>
    </w:p>
    <w:p w14:paraId="76F80149" w14:textId="77777777" w:rsidR="00C43928" w:rsidRDefault="00C43928">
      <w:pPr>
        <w:spacing w:before="240" w:after="240"/>
      </w:pPr>
    </w:p>
    <w:p w14:paraId="2356572A" w14:textId="77777777" w:rsidR="00C43928" w:rsidRDefault="00C43928">
      <w:pPr>
        <w:spacing w:before="240" w:after="240"/>
      </w:pPr>
    </w:p>
    <w:p w14:paraId="425AB3A9" w14:textId="77777777" w:rsidR="00C43928" w:rsidRDefault="00B50FD1">
      <w:pPr>
        <w:spacing w:before="240" w:after="240"/>
      </w:pPr>
      <w:r>
        <w:lastRenderedPageBreak/>
        <w:t>Review the updated results and answer the following questions:</w:t>
      </w:r>
    </w:p>
    <w:p w14:paraId="2CAB2639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4E5F4EEB" wp14:editId="3963724D">
            <wp:extent cx="5943600" cy="1612900"/>
            <wp:effectExtent l="0" t="0" r="0" b="0"/>
            <wp:docPr id="39" name="image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 preferRelativeResize="0"/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CE62BA7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3724C126" wp14:editId="1812AC18">
            <wp:extent cx="5943600" cy="1612900"/>
            <wp:effectExtent l="0" t="0" r="0" b="0"/>
            <wp:docPr id="16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25826D" w14:textId="77777777" w:rsidR="00C43928" w:rsidRDefault="00B50FD1">
      <w:pPr>
        <w:numPr>
          <w:ilvl w:val="0"/>
          <w:numId w:val="69"/>
        </w:numPr>
        <w:spacing w:before="240"/>
      </w:pPr>
      <w:r>
        <w:t>Did you detect a suspicious volume of failed activity?</w:t>
      </w:r>
      <w:r>
        <w:br/>
      </w:r>
    </w:p>
    <w:p w14:paraId="6B098ADA" w14:textId="77777777" w:rsidR="00C43928" w:rsidRDefault="00B50FD1">
      <w:pPr>
        <w:numPr>
          <w:ilvl w:val="0"/>
          <w:numId w:val="103"/>
        </w:numPr>
      </w:pPr>
      <w:r>
        <w:t>There was potential for a susp</w:t>
      </w:r>
      <w:r>
        <w:t xml:space="preserve">icious volume of failed activity at 8:00 a.m. on Wednesday, March 25th.  </w:t>
      </w:r>
      <w:r>
        <w:br/>
      </w:r>
    </w:p>
    <w:p w14:paraId="6820C5AE" w14:textId="77777777" w:rsidR="00C43928" w:rsidRDefault="00B50FD1">
      <w:pPr>
        <w:numPr>
          <w:ilvl w:val="0"/>
          <w:numId w:val="69"/>
        </w:numPr>
      </w:pPr>
      <w:r>
        <w:t>If so, what was the count of events in the hour(s) it occurred?</w:t>
      </w:r>
      <w:r>
        <w:br/>
      </w:r>
    </w:p>
    <w:p w14:paraId="4C4C810C" w14:textId="77777777" w:rsidR="00C43928" w:rsidRDefault="00B50FD1">
      <w:pPr>
        <w:numPr>
          <w:ilvl w:val="0"/>
          <w:numId w:val="102"/>
        </w:numPr>
      </w:pPr>
      <w:r>
        <w:t>The count of activity was 35 events during this hour.</w:t>
      </w:r>
      <w:r>
        <w:br/>
      </w:r>
    </w:p>
    <w:p w14:paraId="2DFF8539" w14:textId="77777777" w:rsidR="00C43928" w:rsidRDefault="00B50FD1">
      <w:pPr>
        <w:numPr>
          <w:ilvl w:val="0"/>
          <w:numId w:val="69"/>
        </w:numPr>
      </w:pPr>
      <w:r>
        <w:t>When did it occur?</w:t>
      </w:r>
      <w:r>
        <w:br/>
      </w:r>
    </w:p>
    <w:p w14:paraId="3EA6A9B5" w14:textId="77777777" w:rsidR="00C43928" w:rsidRDefault="00B50FD1">
      <w:pPr>
        <w:numPr>
          <w:ilvl w:val="0"/>
          <w:numId w:val="16"/>
        </w:numPr>
      </w:pPr>
      <w:r>
        <w:t>8:00 a.m. on Wednesday, March 25th.</w:t>
      </w:r>
      <w:r>
        <w:br/>
      </w:r>
    </w:p>
    <w:p w14:paraId="1AC961F8" w14:textId="77777777" w:rsidR="00C43928" w:rsidRDefault="00B50FD1">
      <w:pPr>
        <w:numPr>
          <w:ilvl w:val="0"/>
          <w:numId w:val="69"/>
        </w:numPr>
      </w:pPr>
      <w:r>
        <w:t>Woul</w:t>
      </w:r>
      <w:r>
        <w:t>d your alert be triggered for this activity?</w:t>
      </w:r>
      <w:r>
        <w:br/>
      </w:r>
    </w:p>
    <w:p w14:paraId="3AC01912" w14:textId="77777777" w:rsidR="00C43928" w:rsidRDefault="00B50FD1">
      <w:pPr>
        <w:numPr>
          <w:ilvl w:val="0"/>
          <w:numId w:val="66"/>
        </w:numPr>
      </w:pPr>
      <w:r>
        <w:t xml:space="preserve">Yes, the alert is within the trigger threshold. </w:t>
      </w:r>
      <w:r>
        <w:br/>
      </w:r>
    </w:p>
    <w:p w14:paraId="768EA74B" w14:textId="77777777" w:rsidR="00C43928" w:rsidRDefault="00B50FD1">
      <w:pPr>
        <w:numPr>
          <w:ilvl w:val="0"/>
          <w:numId w:val="69"/>
        </w:numPr>
      </w:pPr>
      <w:r>
        <w:t>After reviewing, would you change your threshold from what you previously selected?</w:t>
      </w:r>
      <w:r>
        <w:br/>
      </w:r>
    </w:p>
    <w:p w14:paraId="59B4EDB1" w14:textId="77777777" w:rsidR="00C43928" w:rsidRDefault="00B50FD1">
      <w:pPr>
        <w:numPr>
          <w:ilvl w:val="0"/>
          <w:numId w:val="29"/>
        </w:numPr>
        <w:spacing w:after="240"/>
      </w:pPr>
      <w:r>
        <w:t>No change in threshold necessary.</w:t>
      </w:r>
    </w:p>
    <w:p w14:paraId="0D0F8C7A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9" w:name="_4s9h7cmtxb3a" w:colFirst="0" w:colLast="0"/>
      <w:bookmarkEnd w:id="9"/>
    </w:p>
    <w:p w14:paraId="288CCA63" w14:textId="77777777" w:rsidR="00C43928" w:rsidRDefault="00C43928"/>
    <w:p w14:paraId="3C3CF5EE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0" w:name="_7kqkgfvmnb5k" w:colFirst="0" w:colLast="0"/>
      <w:bookmarkEnd w:id="10"/>
      <w:r>
        <w:rPr>
          <w:b/>
          <w:color w:val="000000"/>
          <w:sz w:val="22"/>
          <w:szCs w:val="22"/>
        </w:rPr>
        <w:lastRenderedPageBreak/>
        <w:t>Alert Analysis for Successful Logons</w:t>
      </w:r>
    </w:p>
    <w:p w14:paraId="09B38D9F" w14:textId="77777777" w:rsidR="00C43928" w:rsidRDefault="00B50FD1">
      <w:pPr>
        <w:numPr>
          <w:ilvl w:val="0"/>
          <w:numId w:val="95"/>
        </w:numPr>
        <w:spacing w:before="240"/>
      </w:pPr>
      <w:r>
        <w:t xml:space="preserve">Access the </w:t>
      </w:r>
      <w:r>
        <w:rPr>
          <w:b/>
        </w:rPr>
        <w:t>Alerts</w:t>
      </w:r>
      <w:r>
        <w:t xml:space="preserve"> tab and select </w:t>
      </w:r>
      <w:r>
        <w:rPr>
          <w:b/>
        </w:rPr>
        <w:t>Yours</w:t>
      </w:r>
      <w:r>
        <w:t xml:space="preserve"> to view the alerts created in Part 1.</w:t>
      </w:r>
      <w:r>
        <w:br/>
      </w:r>
    </w:p>
    <w:p w14:paraId="484CBE4A" w14:textId="77777777" w:rsidR="00C43928" w:rsidRDefault="00B50FD1">
      <w:pPr>
        <w:numPr>
          <w:ilvl w:val="0"/>
          <w:numId w:val="95"/>
        </w:numPr>
      </w:pPr>
      <w:r>
        <w:t>Select the alert of suspicious volume of successful logons.</w:t>
      </w:r>
      <w:r>
        <w:br/>
      </w:r>
    </w:p>
    <w:p w14:paraId="432CF932" w14:textId="77777777" w:rsidR="00C43928" w:rsidRDefault="00B50FD1">
      <w:pPr>
        <w:numPr>
          <w:ilvl w:val="0"/>
          <w:numId w:val="95"/>
        </w:numPr>
      </w:pPr>
      <w:r>
        <w:t xml:space="preserve">Select </w:t>
      </w:r>
      <w:r>
        <w:rPr>
          <w:b/>
        </w:rPr>
        <w:t>Open in Search</w:t>
      </w:r>
      <w:r>
        <w:t>.</w:t>
      </w:r>
      <w:r>
        <w:br/>
      </w:r>
    </w:p>
    <w:p w14:paraId="2F60C49D" w14:textId="77777777" w:rsidR="00C43928" w:rsidRDefault="00B50FD1">
      <w:pPr>
        <w:numPr>
          <w:ilvl w:val="0"/>
          <w:numId w:val="95"/>
        </w:numPr>
        <w:spacing w:after="240"/>
      </w:pPr>
      <w:r>
        <w:t>Change the source from source</w:t>
      </w:r>
      <w:proofErr w:type="gramStart"/>
      <w:r>
        <w:t>=”windows_server_logs.csv</w:t>
      </w:r>
      <w:proofErr w:type="gramEnd"/>
      <w:r>
        <w:t>” to source="windows_server_attack_logs</w:t>
      </w:r>
      <w:r>
        <w:t>.csv”.</w:t>
      </w:r>
    </w:p>
    <w:p w14:paraId="2E637F85" w14:textId="77777777" w:rsidR="00C43928" w:rsidRDefault="00B50FD1">
      <w:pPr>
        <w:spacing w:before="240" w:after="240"/>
      </w:pPr>
      <w:r>
        <w:t>Review the updated results, and answer the following questions:</w:t>
      </w:r>
    </w:p>
    <w:p w14:paraId="3A1FEBE8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1F60CDAB" wp14:editId="5FBECE65">
            <wp:extent cx="5943600" cy="1600200"/>
            <wp:effectExtent l="0" t="0" r="0" b="0"/>
            <wp:docPr id="34" name="image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5A9EDE8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3600D827" wp14:editId="59711361">
            <wp:extent cx="5943600" cy="1612900"/>
            <wp:effectExtent l="0" t="0" r="0" b="0"/>
            <wp:docPr id="83" name="image8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png"/>
                    <pic:cNvPicPr preferRelativeResize="0"/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18DA31" w14:textId="77777777" w:rsidR="00C43928" w:rsidRDefault="00B50FD1">
      <w:pPr>
        <w:numPr>
          <w:ilvl w:val="0"/>
          <w:numId w:val="55"/>
        </w:numPr>
        <w:spacing w:before="240"/>
      </w:pPr>
      <w:r>
        <w:t>Did you detect a suspicious volume of successful logons?</w:t>
      </w:r>
      <w:r>
        <w:br/>
      </w:r>
    </w:p>
    <w:p w14:paraId="3B77357C" w14:textId="77777777" w:rsidR="00C43928" w:rsidRDefault="00B50FD1">
      <w:pPr>
        <w:numPr>
          <w:ilvl w:val="0"/>
          <w:numId w:val="67"/>
        </w:numPr>
      </w:pPr>
      <w:r>
        <w:t xml:space="preserve">There was potential for suspicious activity at 11:00 a.m. and 12:00 p.m. on Wednesday, March 25th. </w:t>
      </w:r>
      <w:r>
        <w:br/>
      </w:r>
    </w:p>
    <w:p w14:paraId="674BABEA" w14:textId="77777777" w:rsidR="00C43928" w:rsidRDefault="00B50FD1">
      <w:pPr>
        <w:numPr>
          <w:ilvl w:val="0"/>
          <w:numId w:val="55"/>
        </w:numPr>
      </w:pPr>
      <w:r>
        <w:t>If so, what was the count of events in the hour(s) it occurred?</w:t>
      </w:r>
      <w:r>
        <w:br/>
      </w:r>
    </w:p>
    <w:p w14:paraId="5D0F0FFD" w14:textId="77777777" w:rsidR="00C43928" w:rsidRDefault="00B50FD1">
      <w:pPr>
        <w:numPr>
          <w:ilvl w:val="0"/>
          <w:numId w:val="99"/>
        </w:numPr>
        <w:spacing w:after="240"/>
      </w:pPr>
      <w:r>
        <w:t>The count of activity is 196 events at 11:00 a.m. and 77 events at 12:00 p.m.</w:t>
      </w:r>
      <w:r>
        <w:br/>
      </w:r>
    </w:p>
    <w:p w14:paraId="25E550E7" w14:textId="77777777" w:rsidR="00C43928" w:rsidRDefault="00C43928">
      <w:pPr>
        <w:spacing w:before="240" w:after="240"/>
      </w:pPr>
    </w:p>
    <w:p w14:paraId="695D6849" w14:textId="77777777" w:rsidR="00C43928" w:rsidRDefault="00B50FD1">
      <w:pPr>
        <w:numPr>
          <w:ilvl w:val="0"/>
          <w:numId w:val="55"/>
        </w:numPr>
        <w:spacing w:before="240"/>
      </w:pPr>
      <w:r>
        <w:lastRenderedPageBreak/>
        <w:t>Who is the</w:t>
      </w:r>
      <w:r>
        <w:t xml:space="preserve"> primary user logging in?</w:t>
      </w:r>
      <w:r>
        <w:br/>
      </w:r>
    </w:p>
    <w:p w14:paraId="3F76A577" w14:textId="77777777" w:rsidR="00C43928" w:rsidRDefault="00B50FD1">
      <w:pPr>
        <w:numPr>
          <w:ilvl w:val="0"/>
          <w:numId w:val="63"/>
        </w:numPr>
      </w:pPr>
      <w:r>
        <w:t xml:space="preserve">The primary user logging in was </w:t>
      </w:r>
      <w:proofErr w:type="spellStart"/>
      <w:r>
        <w:t>user_j</w:t>
      </w:r>
      <w:proofErr w:type="spellEnd"/>
      <w:r>
        <w:t>.</w:t>
      </w:r>
      <w:r>
        <w:br/>
      </w:r>
    </w:p>
    <w:p w14:paraId="45B6A41E" w14:textId="77777777" w:rsidR="00C43928" w:rsidRDefault="00B50FD1">
      <w:pPr>
        <w:numPr>
          <w:ilvl w:val="0"/>
          <w:numId w:val="55"/>
        </w:numPr>
      </w:pPr>
      <w:r>
        <w:t>When did it occur?</w:t>
      </w:r>
      <w:r>
        <w:br/>
      </w:r>
    </w:p>
    <w:p w14:paraId="0AC2DD3B" w14:textId="77777777" w:rsidR="00C43928" w:rsidRDefault="00B50FD1">
      <w:pPr>
        <w:numPr>
          <w:ilvl w:val="0"/>
          <w:numId w:val="58"/>
        </w:numPr>
      </w:pPr>
      <w:r>
        <w:t xml:space="preserve">The suspicious activities occurred at 11:00 a.m. and 12:00 p.m. on Wednesday, March 25th. </w:t>
      </w:r>
      <w:r>
        <w:br/>
      </w:r>
    </w:p>
    <w:p w14:paraId="70ADDB1A" w14:textId="77777777" w:rsidR="00C43928" w:rsidRDefault="00B50FD1">
      <w:pPr>
        <w:numPr>
          <w:ilvl w:val="0"/>
          <w:numId w:val="55"/>
        </w:numPr>
      </w:pPr>
      <w:r>
        <w:t>Would your alert be triggered for this activity?</w:t>
      </w:r>
      <w:r>
        <w:br/>
      </w:r>
    </w:p>
    <w:p w14:paraId="58BB56E6" w14:textId="77777777" w:rsidR="00C43928" w:rsidRDefault="00B50FD1">
      <w:pPr>
        <w:numPr>
          <w:ilvl w:val="0"/>
          <w:numId w:val="24"/>
        </w:numPr>
      </w:pPr>
      <w:r>
        <w:t>Yes, the alert is within t</w:t>
      </w:r>
      <w:r>
        <w:t xml:space="preserve">he trigger threshold. </w:t>
      </w:r>
      <w:r>
        <w:br/>
      </w:r>
    </w:p>
    <w:p w14:paraId="2601A978" w14:textId="77777777" w:rsidR="00C43928" w:rsidRDefault="00B50FD1">
      <w:pPr>
        <w:numPr>
          <w:ilvl w:val="0"/>
          <w:numId w:val="55"/>
        </w:numPr>
      </w:pPr>
      <w:r>
        <w:t>After reviewing, would you change your threshold from what you previously selected?</w:t>
      </w:r>
      <w:r>
        <w:br/>
      </w:r>
    </w:p>
    <w:p w14:paraId="28CF3A5C" w14:textId="77777777" w:rsidR="00C43928" w:rsidRDefault="00B50FD1">
      <w:pPr>
        <w:numPr>
          <w:ilvl w:val="0"/>
          <w:numId w:val="37"/>
        </w:numPr>
        <w:spacing w:after="240"/>
      </w:pPr>
      <w:r>
        <w:t>No change in threshold necessary.</w:t>
      </w:r>
    </w:p>
    <w:p w14:paraId="30FEA620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1" w:name="_blssenqqx9k3" w:colFirst="0" w:colLast="0"/>
      <w:bookmarkEnd w:id="11"/>
      <w:r>
        <w:rPr>
          <w:b/>
          <w:color w:val="000000"/>
          <w:sz w:val="22"/>
          <w:szCs w:val="22"/>
        </w:rPr>
        <w:t>Alert Analysis for Deleted Accounts</w:t>
      </w:r>
    </w:p>
    <w:p w14:paraId="3437F723" w14:textId="77777777" w:rsidR="00C43928" w:rsidRDefault="00B50FD1">
      <w:pPr>
        <w:numPr>
          <w:ilvl w:val="0"/>
          <w:numId w:val="9"/>
        </w:numPr>
        <w:spacing w:before="240"/>
      </w:pPr>
      <w:r>
        <w:t xml:space="preserve">Access the </w:t>
      </w:r>
      <w:r>
        <w:rPr>
          <w:b/>
        </w:rPr>
        <w:t>Alerts</w:t>
      </w:r>
      <w:r>
        <w:t xml:space="preserve"> tab and select </w:t>
      </w:r>
      <w:r>
        <w:rPr>
          <w:b/>
        </w:rPr>
        <w:t>Yours</w:t>
      </w:r>
      <w:r>
        <w:t xml:space="preserve"> to view the alerts created in Part 1.</w:t>
      </w:r>
      <w:r>
        <w:br/>
      </w:r>
    </w:p>
    <w:p w14:paraId="6210C790" w14:textId="77777777" w:rsidR="00C43928" w:rsidRDefault="00B50FD1">
      <w:pPr>
        <w:numPr>
          <w:ilvl w:val="0"/>
          <w:numId w:val="9"/>
        </w:numPr>
      </w:pPr>
      <w:r>
        <w:t>Select the alert of suspicious volume of deleted accounts.</w:t>
      </w:r>
      <w:r>
        <w:br/>
      </w:r>
    </w:p>
    <w:p w14:paraId="38C4D4F3" w14:textId="77777777" w:rsidR="00C43928" w:rsidRDefault="00B50FD1">
      <w:pPr>
        <w:numPr>
          <w:ilvl w:val="0"/>
          <w:numId w:val="9"/>
        </w:numPr>
      </w:pPr>
      <w:r>
        <w:t xml:space="preserve">Select </w:t>
      </w:r>
      <w:r>
        <w:rPr>
          <w:b/>
        </w:rPr>
        <w:t>Open in Search</w:t>
      </w:r>
      <w:r>
        <w:t>.</w:t>
      </w:r>
      <w:r>
        <w:br/>
      </w:r>
    </w:p>
    <w:p w14:paraId="722A4EDB" w14:textId="77777777" w:rsidR="00C43928" w:rsidRDefault="00B50FD1">
      <w:pPr>
        <w:numPr>
          <w:ilvl w:val="0"/>
          <w:numId w:val="9"/>
        </w:numPr>
        <w:spacing w:after="240"/>
      </w:pPr>
      <w:r>
        <w:t>Change the source from windows_server_logs.csv to source="windows_server_attack_logs.csv”.</w:t>
      </w:r>
    </w:p>
    <w:p w14:paraId="5C202CEE" w14:textId="77777777" w:rsidR="00C43928" w:rsidRDefault="00C43928">
      <w:pPr>
        <w:spacing w:before="240" w:after="240"/>
      </w:pPr>
    </w:p>
    <w:p w14:paraId="59688C96" w14:textId="77777777" w:rsidR="00C43928" w:rsidRDefault="00C43928">
      <w:pPr>
        <w:spacing w:before="240" w:after="240"/>
      </w:pPr>
    </w:p>
    <w:p w14:paraId="1AE64670" w14:textId="77777777" w:rsidR="00C43928" w:rsidRDefault="00C43928">
      <w:pPr>
        <w:spacing w:before="240" w:after="240"/>
      </w:pPr>
    </w:p>
    <w:p w14:paraId="0F28F867" w14:textId="77777777" w:rsidR="00C43928" w:rsidRDefault="00C43928">
      <w:pPr>
        <w:spacing w:before="240" w:after="240"/>
      </w:pPr>
    </w:p>
    <w:p w14:paraId="31CE465C" w14:textId="77777777" w:rsidR="00C43928" w:rsidRDefault="00C43928">
      <w:pPr>
        <w:spacing w:before="240" w:after="240"/>
      </w:pPr>
    </w:p>
    <w:p w14:paraId="516E0113" w14:textId="77777777" w:rsidR="00C43928" w:rsidRDefault="00C43928">
      <w:pPr>
        <w:spacing w:before="240" w:after="240"/>
      </w:pPr>
    </w:p>
    <w:p w14:paraId="042C24F3" w14:textId="77777777" w:rsidR="00C43928" w:rsidRDefault="00C43928">
      <w:pPr>
        <w:spacing w:before="240" w:after="240"/>
      </w:pPr>
    </w:p>
    <w:p w14:paraId="2C923919" w14:textId="77777777" w:rsidR="00C43928" w:rsidRDefault="00C43928">
      <w:pPr>
        <w:spacing w:before="240" w:after="240"/>
      </w:pPr>
    </w:p>
    <w:p w14:paraId="00A53E1E" w14:textId="77777777" w:rsidR="00C43928" w:rsidRDefault="00C43928">
      <w:pPr>
        <w:spacing w:before="240" w:after="240"/>
      </w:pPr>
    </w:p>
    <w:p w14:paraId="5E4CA3B1" w14:textId="77777777" w:rsidR="00C43928" w:rsidRDefault="00B50FD1">
      <w:pPr>
        <w:spacing w:before="240" w:after="240"/>
      </w:pPr>
      <w:r>
        <w:lastRenderedPageBreak/>
        <w:t>Review the updated results and a</w:t>
      </w:r>
      <w:r>
        <w:t>nswer the following question:</w:t>
      </w:r>
    </w:p>
    <w:p w14:paraId="3D30B03E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2014774" wp14:editId="661F1776">
            <wp:extent cx="5943600" cy="1612900"/>
            <wp:effectExtent l="0" t="0" r="0" b="0"/>
            <wp:docPr id="54" name="image4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png"/>
                    <pic:cNvPicPr preferRelativeResize="0"/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FE611E5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51D40067" wp14:editId="4D2056E5">
            <wp:extent cx="5943600" cy="1612900"/>
            <wp:effectExtent l="0" t="0" r="0" b="0"/>
            <wp:docPr id="23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84929BA" w14:textId="77777777" w:rsidR="00C43928" w:rsidRDefault="00B50FD1">
      <w:pPr>
        <w:spacing w:before="240" w:after="240"/>
      </w:pPr>
      <w:r>
        <w:t>Now you will set up a dashboard and analyze the results.</w:t>
      </w:r>
    </w:p>
    <w:p w14:paraId="79D28C80" w14:textId="77777777" w:rsidR="00C43928" w:rsidRDefault="00B50FD1">
      <w:pPr>
        <w:numPr>
          <w:ilvl w:val="0"/>
          <w:numId w:val="13"/>
        </w:numPr>
        <w:spacing w:before="240"/>
      </w:pPr>
      <w:r>
        <w:t>Did you detect a suspicious volume of deleted accounts?</w:t>
      </w:r>
      <w:r>
        <w:br/>
      </w:r>
    </w:p>
    <w:p w14:paraId="1D64F2BA" w14:textId="77777777" w:rsidR="00C43928" w:rsidRDefault="00B50FD1">
      <w:pPr>
        <w:numPr>
          <w:ilvl w:val="0"/>
          <w:numId w:val="79"/>
        </w:numPr>
        <w:spacing w:after="240"/>
      </w:pPr>
      <w:r>
        <w:t>There were no signs of suspicious volumes of deleted accounts.</w:t>
      </w:r>
    </w:p>
    <w:p w14:paraId="44C09686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2" w:name="_u76wvv8b65tk" w:colFirst="0" w:colLast="0"/>
      <w:bookmarkEnd w:id="12"/>
      <w:r>
        <w:rPr>
          <w:b/>
          <w:color w:val="000000"/>
          <w:sz w:val="22"/>
          <w:szCs w:val="22"/>
        </w:rPr>
        <w:t>Dashboard Setup</w:t>
      </w:r>
    </w:p>
    <w:p w14:paraId="2B5B5B10" w14:textId="77777777" w:rsidR="00C43928" w:rsidRDefault="00B50FD1">
      <w:pPr>
        <w:numPr>
          <w:ilvl w:val="0"/>
          <w:numId w:val="89"/>
        </w:numPr>
        <w:spacing w:before="240"/>
      </w:pPr>
      <w:r>
        <w:t xml:space="preserve">Access the </w:t>
      </w:r>
      <w:r>
        <w:rPr>
          <w:b/>
        </w:rPr>
        <w:t>Windows Server Mon</w:t>
      </w:r>
      <w:r>
        <w:rPr>
          <w:b/>
        </w:rPr>
        <w:t>itoring</w:t>
      </w:r>
      <w:r>
        <w:t xml:space="preserve"> dashboard.</w:t>
      </w:r>
      <w:r>
        <w:br/>
      </w:r>
    </w:p>
    <w:p w14:paraId="6AC13A1E" w14:textId="77777777" w:rsidR="00C43928" w:rsidRDefault="00B50FD1">
      <w:pPr>
        <w:numPr>
          <w:ilvl w:val="1"/>
          <w:numId w:val="89"/>
        </w:numPr>
      </w:pPr>
      <w:r>
        <w:t xml:space="preserve">Select </w:t>
      </w:r>
      <w:r>
        <w:rPr>
          <w:b/>
        </w:rPr>
        <w:t>Edit</w:t>
      </w:r>
      <w:r>
        <w:t>.</w:t>
      </w:r>
      <w:r>
        <w:br/>
      </w:r>
    </w:p>
    <w:p w14:paraId="11DF91C7" w14:textId="77777777" w:rsidR="00C43928" w:rsidRDefault="00B50FD1">
      <w:pPr>
        <w:numPr>
          <w:ilvl w:val="0"/>
          <w:numId w:val="89"/>
        </w:numPr>
      </w:pPr>
      <w:r>
        <w:t>Access each panel you created and complete the following:</w:t>
      </w:r>
      <w:r>
        <w:br/>
      </w:r>
    </w:p>
    <w:p w14:paraId="48E842F4" w14:textId="77777777" w:rsidR="00C43928" w:rsidRDefault="00B50FD1">
      <w:pPr>
        <w:numPr>
          <w:ilvl w:val="1"/>
          <w:numId w:val="89"/>
        </w:numPr>
      </w:pPr>
      <w:r>
        <w:t xml:space="preserve">Select </w:t>
      </w:r>
      <w:r>
        <w:rPr>
          <w:b/>
        </w:rPr>
        <w:t>Edit Search</w:t>
      </w:r>
      <w:r>
        <w:t>.</w:t>
      </w:r>
      <w:r>
        <w:br/>
      </w:r>
    </w:p>
    <w:p w14:paraId="115D654F" w14:textId="77777777" w:rsidR="00C43928" w:rsidRDefault="00B50FD1">
      <w:pPr>
        <w:numPr>
          <w:ilvl w:val="1"/>
          <w:numId w:val="89"/>
        </w:numPr>
      </w:pPr>
      <w:r>
        <w:t>Change the source from: windows_server_logs.csv to source="windows_server_attack_logs.csv”.</w:t>
      </w:r>
      <w:r>
        <w:br/>
      </w:r>
    </w:p>
    <w:p w14:paraId="470432EF" w14:textId="77777777" w:rsidR="00C43928" w:rsidRDefault="00B50FD1">
      <w:pPr>
        <w:numPr>
          <w:ilvl w:val="1"/>
          <w:numId w:val="89"/>
        </w:numPr>
      </w:pPr>
      <w:r>
        <w:t xml:space="preserve">Select </w:t>
      </w:r>
      <w:r>
        <w:rPr>
          <w:b/>
        </w:rPr>
        <w:t>Apply</w:t>
      </w:r>
      <w:r>
        <w:t>.</w:t>
      </w:r>
      <w:r>
        <w:br/>
      </w:r>
    </w:p>
    <w:p w14:paraId="0722CD40" w14:textId="77777777" w:rsidR="00C43928" w:rsidRDefault="00B50FD1">
      <w:pPr>
        <w:numPr>
          <w:ilvl w:val="1"/>
          <w:numId w:val="89"/>
        </w:numPr>
      </w:pPr>
      <w:r>
        <w:t>Save the dashboard.</w:t>
      </w:r>
      <w:r>
        <w:br/>
      </w:r>
    </w:p>
    <w:p w14:paraId="5D28BC3B" w14:textId="77777777" w:rsidR="00C43928" w:rsidRDefault="00B50FD1">
      <w:pPr>
        <w:numPr>
          <w:ilvl w:val="1"/>
          <w:numId w:val="89"/>
        </w:numPr>
        <w:spacing w:after="240"/>
      </w:pPr>
      <w:r>
        <w:t xml:space="preserve">Edit the time on the dashboard to be </w:t>
      </w:r>
      <w:r>
        <w:rPr>
          <w:b/>
        </w:rPr>
        <w:t>All Time</w:t>
      </w:r>
      <w:r>
        <w:t>.</w:t>
      </w:r>
    </w:p>
    <w:p w14:paraId="7ECA152C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3" w:name="_5xkjirref343" w:colFirst="0" w:colLast="0"/>
      <w:bookmarkEnd w:id="13"/>
      <w:r>
        <w:rPr>
          <w:b/>
          <w:color w:val="000000"/>
          <w:sz w:val="22"/>
          <w:szCs w:val="22"/>
        </w:rPr>
        <w:lastRenderedPageBreak/>
        <w:t>Dashboard Analysis for Time Chart of Signatures</w:t>
      </w:r>
    </w:p>
    <w:p w14:paraId="299B2ED9" w14:textId="77777777" w:rsidR="00C43928" w:rsidRDefault="00B50FD1">
      <w:pPr>
        <w:spacing w:before="240" w:after="240"/>
      </w:pPr>
      <w:r>
        <w:t>Analyze your new dashboard results and answer the following questions:</w:t>
      </w:r>
    </w:p>
    <w:p w14:paraId="41610A08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CB2631C" wp14:editId="129113CC">
            <wp:extent cx="5943600" cy="2692400"/>
            <wp:effectExtent l="0" t="0" r="0" b="0"/>
            <wp:docPr id="76" name="image7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png"/>
                    <pic:cNvPicPr preferRelativeResize="0"/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2CAAE85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2B13EDE" wp14:editId="44C5A89C">
            <wp:extent cx="5943600" cy="2667000"/>
            <wp:effectExtent l="0" t="0" r="0" b="0"/>
            <wp:docPr id="61" name="image5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png"/>
                    <pic:cNvPicPr preferRelativeResize="0"/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4960772" w14:textId="77777777" w:rsidR="00C43928" w:rsidRDefault="00B50FD1">
      <w:pPr>
        <w:spacing w:before="240" w:after="240"/>
        <w:jc w:val="center"/>
      </w:pPr>
      <w:r>
        <w:rPr>
          <w:noProof/>
        </w:rPr>
        <w:lastRenderedPageBreak/>
        <w:drawing>
          <wp:inline distT="114300" distB="114300" distL="114300" distR="114300" wp14:anchorId="6DE239F7" wp14:editId="1AD6BC02">
            <wp:extent cx="5943600" cy="2692400"/>
            <wp:effectExtent l="0" t="0" r="0" b="0"/>
            <wp:docPr id="64" name="image5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png"/>
                    <pic:cNvPicPr preferRelativeResize="0"/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AA8862B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3AF75532" wp14:editId="3D8C290B">
            <wp:extent cx="5943600" cy="2667000"/>
            <wp:effectExtent l="0" t="0" r="0" b="0"/>
            <wp:docPr id="14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2FECDF" w14:textId="77777777" w:rsidR="00C43928" w:rsidRDefault="00B50FD1">
      <w:pPr>
        <w:numPr>
          <w:ilvl w:val="0"/>
          <w:numId w:val="92"/>
        </w:numPr>
        <w:spacing w:before="240"/>
      </w:pPr>
      <w:r>
        <w:t>Does anything stand out as suspicious?</w:t>
      </w:r>
      <w:r>
        <w:br/>
      </w:r>
    </w:p>
    <w:p w14:paraId="3F9F0B44" w14:textId="77777777" w:rsidR="00C43928" w:rsidRDefault="00B50FD1">
      <w:pPr>
        <w:numPr>
          <w:ilvl w:val="0"/>
          <w:numId w:val="4"/>
        </w:numPr>
      </w:pPr>
      <w:r>
        <w:t>There was suspicious activity with the signature “An account was locked out” from 12:00 a</w:t>
      </w:r>
      <w:r>
        <w:t xml:space="preserve">.m. to 3:00 a.m. on Wednesday, March 25th and with the signature “An attempt was made to reset an accounts password” from 8:00 a.m. to 11:00 a.m. on Wednesday, March 25th. </w:t>
      </w:r>
      <w:r>
        <w:br/>
      </w:r>
    </w:p>
    <w:p w14:paraId="53800B0A" w14:textId="77777777" w:rsidR="00C43928" w:rsidRDefault="00B50FD1">
      <w:pPr>
        <w:numPr>
          <w:ilvl w:val="0"/>
          <w:numId w:val="92"/>
        </w:numPr>
      </w:pPr>
      <w:r>
        <w:t>Which signatures stand out?</w:t>
      </w:r>
      <w:r>
        <w:br/>
      </w:r>
    </w:p>
    <w:p w14:paraId="72346894" w14:textId="77777777" w:rsidR="00C43928" w:rsidRDefault="00B50FD1">
      <w:pPr>
        <w:numPr>
          <w:ilvl w:val="0"/>
          <w:numId w:val="31"/>
        </w:numPr>
      </w:pPr>
      <w:r>
        <w:t xml:space="preserve">“A user account was locked out” signature stands out </w:t>
      </w:r>
      <w:r>
        <w:t>for suspicious activity.</w:t>
      </w:r>
    </w:p>
    <w:p w14:paraId="5F9CEFD2" w14:textId="77777777" w:rsidR="00C43928" w:rsidRDefault="00B50FD1">
      <w:pPr>
        <w:numPr>
          <w:ilvl w:val="0"/>
          <w:numId w:val="31"/>
        </w:numPr>
      </w:pPr>
      <w:r>
        <w:t>“An attempt was made to reset an accounts password” signature stands out for suspicious activity.</w:t>
      </w:r>
      <w:r>
        <w:br/>
      </w:r>
    </w:p>
    <w:p w14:paraId="22A94773" w14:textId="77777777" w:rsidR="00C43928" w:rsidRDefault="00B50FD1">
      <w:pPr>
        <w:numPr>
          <w:ilvl w:val="0"/>
          <w:numId w:val="92"/>
        </w:numPr>
      </w:pPr>
      <w:r>
        <w:lastRenderedPageBreak/>
        <w:t>What time did it begin/stop for each signature?</w:t>
      </w:r>
      <w:r>
        <w:br/>
      </w:r>
    </w:p>
    <w:p w14:paraId="5326B96E" w14:textId="77777777" w:rsidR="00C43928" w:rsidRDefault="00B50FD1">
      <w:pPr>
        <w:numPr>
          <w:ilvl w:val="0"/>
          <w:numId w:val="5"/>
        </w:numPr>
      </w:pPr>
      <w:r>
        <w:t>A user account was locked out: Started at 12:00 a.m. on Wednesday, March 25th and s</w:t>
      </w:r>
      <w:r>
        <w:t>topped at 3:00 a.m. on Wednesday, March 25th.</w:t>
      </w:r>
    </w:p>
    <w:p w14:paraId="0FA482B6" w14:textId="77777777" w:rsidR="00C43928" w:rsidRDefault="00B50FD1">
      <w:pPr>
        <w:numPr>
          <w:ilvl w:val="0"/>
          <w:numId w:val="5"/>
        </w:numPr>
      </w:pPr>
      <w:r>
        <w:t xml:space="preserve">An attempt was made to reset an accounts password: Started at 8:00 </w:t>
      </w:r>
      <w:proofErr w:type="spellStart"/>
      <w:r>
        <w:t>a.m</w:t>
      </w:r>
      <w:proofErr w:type="spellEnd"/>
      <w:r>
        <w:t xml:space="preserve"> on Wednesday, March 25th and stopped at 11:00 a.m. on Wednesday, March 25th.</w:t>
      </w:r>
      <w:r>
        <w:br/>
      </w:r>
    </w:p>
    <w:p w14:paraId="35373A1D" w14:textId="77777777" w:rsidR="00C43928" w:rsidRDefault="00B50FD1">
      <w:pPr>
        <w:numPr>
          <w:ilvl w:val="0"/>
          <w:numId w:val="92"/>
        </w:numPr>
      </w:pPr>
      <w:r>
        <w:t>What is the peak count of the different signatures?</w:t>
      </w:r>
      <w:r>
        <w:br/>
      </w:r>
    </w:p>
    <w:p w14:paraId="22BD34A4" w14:textId="77777777" w:rsidR="00C43928" w:rsidRDefault="00B50FD1">
      <w:pPr>
        <w:numPr>
          <w:ilvl w:val="0"/>
          <w:numId w:val="54"/>
        </w:numPr>
      </w:pPr>
      <w:r>
        <w:t>A user account was locked out: Peak count during the attack was at 896.</w:t>
      </w:r>
    </w:p>
    <w:p w14:paraId="4F9943B4" w14:textId="77777777" w:rsidR="00C43928" w:rsidRDefault="00B50FD1">
      <w:pPr>
        <w:numPr>
          <w:ilvl w:val="0"/>
          <w:numId w:val="54"/>
        </w:numPr>
        <w:spacing w:after="240"/>
      </w:pPr>
      <w:r>
        <w:t xml:space="preserve">An attempt was made to reset an accounts password: Peak </w:t>
      </w:r>
      <w:proofErr w:type="gramStart"/>
      <w:r>
        <w:t>count  during</w:t>
      </w:r>
      <w:proofErr w:type="gramEnd"/>
      <w:r>
        <w:t xml:space="preserve"> the attack was at 1,258.</w:t>
      </w:r>
    </w:p>
    <w:p w14:paraId="45C73F36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4" w:name="_rx1b0yqdu1wp" w:colFirst="0" w:colLast="0"/>
      <w:bookmarkEnd w:id="14"/>
      <w:r>
        <w:rPr>
          <w:b/>
          <w:color w:val="000000"/>
          <w:sz w:val="22"/>
          <w:szCs w:val="22"/>
        </w:rPr>
        <w:t>Dashboard Analysis for Time Chart of</w:t>
      </w:r>
      <w:r>
        <w:rPr>
          <w:b/>
          <w:color w:val="000000"/>
          <w:sz w:val="22"/>
          <w:szCs w:val="22"/>
        </w:rPr>
        <w:t xml:space="preserve"> Users</w:t>
      </w:r>
    </w:p>
    <w:p w14:paraId="07D0C6E6" w14:textId="77777777" w:rsidR="00C43928" w:rsidRDefault="00B50FD1">
      <w:pPr>
        <w:spacing w:before="240" w:after="240"/>
      </w:pPr>
      <w:r>
        <w:t>Analyze your new dashboard results and answer the following questions:</w:t>
      </w:r>
    </w:p>
    <w:p w14:paraId="6F6B1595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450F6895" wp14:editId="7B2BF0F2">
            <wp:extent cx="5467350" cy="2460786"/>
            <wp:effectExtent l="0" t="0" r="0" b="0"/>
            <wp:docPr id="67" name="image8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png"/>
                    <pic:cNvPicPr preferRelativeResize="0"/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46078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A27DF86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5FC7656E" wp14:editId="7F8B0DFD">
            <wp:extent cx="5462588" cy="2444794"/>
            <wp:effectExtent l="0" t="0" r="0" b="0"/>
            <wp:docPr id="71" name="image6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png"/>
                    <pic:cNvPicPr preferRelativeResize="0"/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62588" cy="244479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6B7152F" w14:textId="77777777" w:rsidR="00C43928" w:rsidRDefault="00B50FD1">
      <w:pPr>
        <w:spacing w:before="240" w:after="240"/>
        <w:jc w:val="center"/>
      </w:pPr>
      <w:r>
        <w:rPr>
          <w:noProof/>
        </w:rPr>
        <w:lastRenderedPageBreak/>
        <w:drawing>
          <wp:inline distT="114300" distB="114300" distL="114300" distR="114300" wp14:anchorId="14A4ABBB" wp14:editId="0C5CF27D">
            <wp:extent cx="5943600" cy="2679700"/>
            <wp:effectExtent l="0" t="0" r="0" b="0"/>
            <wp:docPr id="62" name="image6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png"/>
                    <pic:cNvPicPr preferRelativeResize="0"/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8B48F82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4CF58CF" wp14:editId="018EEE45">
            <wp:extent cx="5943600" cy="2641600"/>
            <wp:effectExtent l="0" t="0" r="0" b="0"/>
            <wp:docPr id="63" name="image6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png"/>
                    <pic:cNvPicPr preferRelativeResize="0"/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F22320" w14:textId="77777777" w:rsidR="00C43928" w:rsidRDefault="00B50FD1">
      <w:pPr>
        <w:numPr>
          <w:ilvl w:val="0"/>
          <w:numId w:val="7"/>
        </w:numPr>
        <w:spacing w:before="240"/>
      </w:pPr>
      <w:r>
        <w:t xml:space="preserve">Does anything stand out as suspicious? </w:t>
      </w:r>
      <w:r>
        <w:br/>
      </w:r>
    </w:p>
    <w:p w14:paraId="213A659C" w14:textId="77777777" w:rsidR="00C43928" w:rsidRDefault="00B50FD1">
      <w:pPr>
        <w:numPr>
          <w:ilvl w:val="0"/>
          <w:numId w:val="35"/>
        </w:numPr>
      </w:pPr>
      <w:r>
        <w:t>There was suspicious activity at 12:00 a.m. and 3:00 a.m. on Wednesday, March 25th and at 9:00 a.m. and 10 a.m. on Wednesday, Mar</w:t>
      </w:r>
      <w:r>
        <w:t xml:space="preserve">ch 25th. </w:t>
      </w:r>
      <w:r>
        <w:br/>
      </w:r>
    </w:p>
    <w:p w14:paraId="5858C320" w14:textId="77777777" w:rsidR="00C43928" w:rsidRDefault="00B50FD1">
      <w:pPr>
        <w:numPr>
          <w:ilvl w:val="0"/>
          <w:numId w:val="7"/>
        </w:numPr>
      </w:pPr>
      <w:r>
        <w:t>Which users stand out?</w:t>
      </w:r>
      <w:r>
        <w:br/>
      </w:r>
    </w:p>
    <w:p w14:paraId="604277F7" w14:textId="77777777" w:rsidR="00C43928" w:rsidRDefault="00B50FD1">
      <w:pPr>
        <w:numPr>
          <w:ilvl w:val="0"/>
          <w:numId w:val="17"/>
        </w:numPr>
        <w:spacing w:after="240"/>
      </w:pPr>
      <w:proofErr w:type="spellStart"/>
      <w:r>
        <w:t>user_a</w:t>
      </w:r>
      <w:proofErr w:type="spellEnd"/>
      <w:r>
        <w:t xml:space="preserve"> and </w:t>
      </w:r>
      <w:proofErr w:type="spellStart"/>
      <w:r>
        <w:t>user_k</w:t>
      </w:r>
      <w:proofErr w:type="spellEnd"/>
      <w:r>
        <w:t xml:space="preserve"> </w:t>
      </w:r>
      <w:proofErr w:type="gramStart"/>
      <w:r>
        <w:t>stand</w:t>
      </w:r>
      <w:proofErr w:type="gramEnd"/>
      <w:r>
        <w:t xml:space="preserve"> out for suspicious activity.</w:t>
      </w:r>
      <w:r>
        <w:br/>
      </w:r>
    </w:p>
    <w:p w14:paraId="71013AA9" w14:textId="58AE441A" w:rsidR="00C43928" w:rsidRDefault="00C43928">
      <w:pPr>
        <w:spacing w:before="240" w:after="240"/>
      </w:pPr>
    </w:p>
    <w:p w14:paraId="30776D24" w14:textId="77777777" w:rsidR="005974CD" w:rsidRDefault="005974CD">
      <w:pPr>
        <w:spacing w:before="240" w:after="240"/>
      </w:pPr>
    </w:p>
    <w:p w14:paraId="57344FDE" w14:textId="77777777" w:rsidR="00C43928" w:rsidRDefault="00B50FD1">
      <w:pPr>
        <w:numPr>
          <w:ilvl w:val="0"/>
          <w:numId w:val="7"/>
        </w:numPr>
        <w:spacing w:before="240"/>
      </w:pPr>
      <w:r>
        <w:lastRenderedPageBreak/>
        <w:t>What time did it begin and stop for each user?</w:t>
      </w:r>
      <w:r>
        <w:br/>
      </w:r>
    </w:p>
    <w:p w14:paraId="0CE8D5D6" w14:textId="77777777" w:rsidR="00C43928" w:rsidRDefault="00B50FD1">
      <w:pPr>
        <w:numPr>
          <w:ilvl w:val="0"/>
          <w:numId w:val="20"/>
        </w:numPr>
      </w:pPr>
      <w:proofErr w:type="spellStart"/>
      <w:r>
        <w:t>user_a</w:t>
      </w:r>
      <w:proofErr w:type="spellEnd"/>
      <w:r>
        <w:t>: Started at 12:00 a.m. on Wednesday, March 25th and stopped at 3:00 a.m. on Wednesday, March 25th.</w:t>
      </w:r>
    </w:p>
    <w:p w14:paraId="5B603294" w14:textId="77777777" w:rsidR="00C43928" w:rsidRDefault="00B50FD1">
      <w:pPr>
        <w:numPr>
          <w:ilvl w:val="0"/>
          <w:numId w:val="20"/>
        </w:numPr>
      </w:pPr>
      <w:proofErr w:type="spellStart"/>
      <w:r>
        <w:t>user_k</w:t>
      </w:r>
      <w:proofErr w:type="spellEnd"/>
      <w:r>
        <w:t>: Star</w:t>
      </w:r>
      <w:r>
        <w:t xml:space="preserve">ted at 8:00 </w:t>
      </w:r>
      <w:proofErr w:type="spellStart"/>
      <w:r>
        <w:t>a.m</w:t>
      </w:r>
      <w:proofErr w:type="spellEnd"/>
      <w:r>
        <w:t xml:space="preserve"> on Wednesday, March 25th and stopped at 11:00 a.m. on Wednesday, March 25th.</w:t>
      </w:r>
      <w:r>
        <w:br/>
      </w:r>
    </w:p>
    <w:p w14:paraId="14814EAE" w14:textId="77777777" w:rsidR="00C43928" w:rsidRDefault="00B50FD1">
      <w:pPr>
        <w:numPr>
          <w:ilvl w:val="0"/>
          <w:numId w:val="7"/>
        </w:numPr>
      </w:pPr>
      <w:r>
        <w:t>What is the peak count of the different users?</w:t>
      </w:r>
      <w:r>
        <w:br/>
      </w:r>
    </w:p>
    <w:p w14:paraId="3FB426CD" w14:textId="77777777" w:rsidR="00C43928" w:rsidRDefault="00B50FD1">
      <w:pPr>
        <w:numPr>
          <w:ilvl w:val="0"/>
          <w:numId w:val="61"/>
        </w:numPr>
      </w:pPr>
      <w:proofErr w:type="spellStart"/>
      <w:r>
        <w:t>user_a</w:t>
      </w:r>
      <w:proofErr w:type="spellEnd"/>
      <w:r>
        <w:t>: Peak count was at 984.</w:t>
      </w:r>
    </w:p>
    <w:p w14:paraId="7D416C26" w14:textId="77777777" w:rsidR="00C43928" w:rsidRDefault="00B50FD1">
      <w:pPr>
        <w:numPr>
          <w:ilvl w:val="0"/>
          <w:numId w:val="61"/>
        </w:numPr>
        <w:spacing w:after="240"/>
      </w:pPr>
      <w:proofErr w:type="spellStart"/>
      <w:r>
        <w:t>user_k</w:t>
      </w:r>
      <w:proofErr w:type="spellEnd"/>
      <w:r>
        <w:t>: Peak count was at 1,256.</w:t>
      </w:r>
    </w:p>
    <w:p w14:paraId="51DEDA4D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5" w:name="_owafrsna4hhm" w:colFirst="0" w:colLast="0"/>
      <w:bookmarkEnd w:id="15"/>
      <w:r>
        <w:rPr>
          <w:b/>
          <w:color w:val="000000"/>
          <w:sz w:val="22"/>
          <w:szCs w:val="22"/>
        </w:rPr>
        <w:t>Dashboard Analysis for Signatures with Bar, Graph, and Pie Charts</w:t>
      </w:r>
    </w:p>
    <w:p w14:paraId="6D699669" w14:textId="77777777" w:rsidR="00C43928" w:rsidRDefault="00B50FD1">
      <w:pPr>
        <w:spacing w:before="240" w:after="240"/>
      </w:pPr>
      <w:r>
        <w:t>Analyze your new dashboard results and answer the following questions:</w:t>
      </w:r>
    </w:p>
    <w:p w14:paraId="06BC1D34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3578436" wp14:editId="2F77FFD5">
            <wp:extent cx="5672138" cy="2560999"/>
            <wp:effectExtent l="0" t="0" r="0" b="0"/>
            <wp:docPr id="58" name="image5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png"/>
                    <pic:cNvPicPr preferRelativeResize="0"/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72138" cy="25609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9B90C75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299E691E" wp14:editId="3D337C77">
            <wp:extent cx="5629275" cy="2532696"/>
            <wp:effectExtent l="0" t="0" r="0" b="0"/>
            <wp:docPr id="70" name="image6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png"/>
                    <pic:cNvPicPr preferRelativeResize="0"/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53269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B1FEA07" w14:textId="77777777" w:rsidR="00C43928" w:rsidRDefault="00B50FD1">
      <w:pPr>
        <w:spacing w:before="240" w:after="240"/>
      </w:pPr>
      <w:r>
        <w:rPr>
          <w:noProof/>
        </w:rPr>
        <w:lastRenderedPageBreak/>
        <w:drawing>
          <wp:inline distT="114300" distB="114300" distL="114300" distR="114300" wp14:anchorId="7B3AAF87" wp14:editId="156CC721">
            <wp:extent cx="5943600" cy="2692400"/>
            <wp:effectExtent l="0" t="0" r="0" b="0"/>
            <wp:docPr id="32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61DC65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092004D9" wp14:editId="2C66B3BA">
            <wp:extent cx="5943600" cy="2654300"/>
            <wp:effectExtent l="0" t="0" r="0" b="0"/>
            <wp:docPr id="21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F50DDF8" w14:textId="77777777" w:rsidR="00C43928" w:rsidRDefault="00C43928">
      <w:pPr>
        <w:spacing w:before="240" w:after="240"/>
        <w:jc w:val="center"/>
      </w:pPr>
    </w:p>
    <w:p w14:paraId="7C602D4F" w14:textId="77777777" w:rsidR="00C43928" w:rsidRDefault="00B50FD1">
      <w:pPr>
        <w:numPr>
          <w:ilvl w:val="0"/>
          <w:numId w:val="72"/>
        </w:numPr>
        <w:spacing w:before="240"/>
      </w:pPr>
      <w:r>
        <w:t>Does anything stand out as suspicious?</w:t>
      </w:r>
      <w:r>
        <w:br/>
      </w:r>
    </w:p>
    <w:p w14:paraId="10B73513" w14:textId="77777777" w:rsidR="00C43928" w:rsidRDefault="00B50FD1">
      <w:pPr>
        <w:numPr>
          <w:ilvl w:val="0"/>
          <w:numId w:val="4"/>
        </w:numPr>
      </w:pPr>
      <w:r>
        <w:t xml:space="preserve">There was suspicious activity starting at 12:00 a.m. and 3:00 a.m. on Wednesday, March 25th and at 8:00 a.m. and 11 a.m. on Wednesday, March 25th. </w:t>
      </w:r>
      <w:r>
        <w:br/>
      </w:r>
    </w:p>
    <w:p w14:paraId="5F7BD9AA" w14:textId="77777777" w:rsidR="00C43928" w:rsidRDefault="00B50FD1">
      <w:pPr>
        <w:numPr>
          <w:ilvl w:val="0"/>
          <w:numId w:val="72"/>
        </w:numPr>
      </w:pPr>
      <w:r>
        <w:t>Which signatures stand out?</w:t>
      </w:r>
      <w:r>
        <w:br/>
      </w:r>
    </w:p>
    <w:p w14:paraId="2D5A3EB4" w14:textId="77777777" w:rsidR="00C43928" w:rsidRDefault="00B50FD1">
      <w:pPr>
        <w:numPr>
          <w:ilvl w:val="0"/>
          <w:numId w:val="31"/>
        </w:numPr>
      </w:pPr>
      <w:r>
        <w:t>“A user account was locked out” signature stands out for suspicious activity.</w:t>
      </w:r>
    </w:p>
    <w:p w14:paraId="7A244119" w14:textId="77777777" w:rsidR="00C43928" w:rsidRDefault="00B50FD1">
      <w:pPr>
        <w:numPr>
          <w:ilvl w:val="0"/>
          <w:numId w:val="31"/>
        </w:numPr>
      </w:pPr>
      <w:r>
        <w:t>“An attempt was made to reset an accounts password” signature stands out for suspicious activity.</w:t>
      </w:r>
      <w:r>
        <w:br/>
      </w:r>
    </w:p>
    <w:p w14:paraId="5BE267BF" w14:textId="77777777" w:rsidR="00C43928" w:rsidRDefault="00B50FD1">
      <w:pPr>
        <w:numPr>
          <w:ilvl w:val="0"/>
          <w:numId w:val="72"/>
        </w:numPr>
      </w:pPr>
      <w:r>
        <w:lastRenderedPageBreak/>
        <w:t>What time did it begin/stop for each signature?</w:t>
      </w:r>
      <w:r>
        <w:br/>
      </w:r>
    </w:p>
    <w:p w14:paraId="17B2FA68" w14:textId="77777777" w:rsidR="00C43928" w:rsidRDefault="00B50FD1">
      <w:pPr>
        <w:numPr>
          <w:ilvl w:val="0"/>
          <w:numId w:val="5"/>
        </w:numPr>
      </w:pPr>
      <w:r>
        <w:t>A user account was locked out: Started at 12:00 a.m. on Wednesday, March 25th and stopped at 3:00 a.m. on We</w:t>
      </w:r>
      <w:r>
        <w:t>dnesday, March 25th.</w:t>
      </w:r>
    </w:p>
    <w:p w14:paraId="483D3076" w14:textId="77777777" w:rsidR="00C43928" w:rsidRDefault="00B50FD1">
      <w:pPr>
        <w:numPr>
          <w:ilvl w:val="0"/>
          <w:numId w:val="5"/>
        </w:numPr>
      </w:pPr>
      <w:r>
        <w:t xml:space="preserve">An attempt was made to reset an accounts password: Started at 8:00 </w:t>
      </w:r>
      <w:proofErr w:type="spellStart"/>
      <w:r>
        <w:t>a.m</w:t>
      </w:r>
      <w:proofErr w:type="spellEnd"/>
      <w:r>
        <w:t xml:space="preserve"> on Wednesday, March 25th and stopped at 11:00 a.m. on Wednesday, March 25th.</w:t>
      </w:r>
      <w:r>
        <w:br/>
      </w:r>
      <w:r>
        <w:br/>
      </w:r>
    </w:p>
    <w:p w14:paraId="6E79000C" w14:textId="77777777" w:rsidR="00C43928" w:rsidRDefault="00B50FD1">
      <w:pPr>
        <w:numPr>
          <w:ilvl w:val="0"/>
          <w:numId w:val="72"/>
        </w:numPr>
      </w:pPr>
      <w:r>
        <w:t>What is the peak count of the different signatures?</w:t>
      </w:r>
      <w:r>
        <w:br/>
      </w:r>
    </w:p>
    <w:p w14:paraId="3303BCC1" w14:textId="77777777" w:rsidR="00C43928" w:rsidRDefault="00B50FD1">
      <w:pPr>
        <w:numPr>
          <w:ilvl w:val="0"/>
          <w:numId w:val="54"/>
        </w:numPr>
      </w:pPr>
      <w:r>
        <w:t>A user account was locked out: P</w:t>
      </w:r>
      <w:r>
        <w:t>eak count was at 896.</w:t>
      </w:r>
    </w:p>
    <w:p w14:paraId="316CFD46" w14:textId="77777777" w:rsidR="00C43928" w:rsidRDefault="00B50FD1">
      <w:pPr>
        <w:numPr>
          <w:ilvl w:val="0"/>
          <w:numId w:val="54"/>
        </w:numPr>
      </w:pPr>
      <w:r>
        <w:t>An attempt was made to reset an accounts password: Peak count was at 1,258.</w:t>
      </w:r>
      <w:r>
        <w:br/>
      </w:r>
    </w:p>
    <w:p w14:paraId="3D3D3302" w14:textId="77777777" w:rsidR="00C43928" w:rsidRDefault="00B50FD1">
      <w:pPr>
        <w:numPr>
          <w:ilvl w:val="0"/>
          <w:numId w:val="72"/>
        </w:numPr>
      </w:pPr>
      <w:r>
        <w:t>Do the results match your findings in your time chart for signatures?</w:t>
      </w:r>
      <w:r>
        <w:br/>
      </w:r>
    </w:p>
    <w:p w14:paraId="6FDA9FA0" w14:textId="77777777" w:rsidR="00C43928" w:rsidRDefault="00B50FD1">
      <w:pPr>
        <w:numPr>
          <w:ilvl w:val="0"/>
          <w:numId w:val="12"/>
        </w:numPr>
        <w:spacing w:after="240"/>
      </w:pPr>
      <w:r>
        <w:t>Yes, the results were synonymous with the findings.</w:t>
      </w:r>
    </w:p>
    <w:p w14:paraId="312ABD67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6" w:name="_bb74dbxp2nt4" w:colFirst="0" w:colLast="0"/>
      <w:bookmarkEnd w:id="16"/>
    </w:p>
    <w:p w14:paraId="4FB0F10F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7" w:name="_on7p10qvd296" w:colFirst="0" w:colLast="0"/>
      <w:bookmarkEnd w:id="17"/>
    </w:p>
    <w:p w14:paraId="521CA1B8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8" w:name="_gm8h2f619w7o" w:colFirst="0" w:colLast="0"/>
      <w:bookmarkEnd w:id="18"/>
    </w:p>
    <w:p w14:paraId="2F74DE72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9" w:name="_m0lflfuep6ro" w:colFirst="0" w:colLast="0"/>
      <w:bookmarkEnd w:id="19"/>
    </w:p>
    <w:p w14:paraId="318683A5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0" w:name="_xt5ik4gp13i8" w:colFirst="0" w:colLast="0"/>
      <w:bookmarkEnd w:id="20"/>
    </w:p>
    <w:p w14:paraId="10752EAE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1" w:name="_ym1sw7919d22" w:colFirst="0" w:colLast="0"/>
      <w:bookmarkEnd w:id="21"/>
    </w:p>
    <w:p w14:paraId="7A8C859A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2" w:name="_8ixqjp4opkw" w:colFirst="0" w:colLast="0"/>
      <w:bookmarkEnd w:id="22"/>
    </w:p>
    <w:p w14:paraId="7BEE4E37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3" w:name="_nbh2u3nz82m" w:colFirst="0" w:colLast="0"/>
      <w:bookmarkEnd w:id="23"/>
    </w:p>
    <w:p w14:paraId="003B9C21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4" w:name="_lxmzg9p5yrhb" w:colFirst="0" w:colLast="0"/>
      <w:bookmarkEnd w:id="24"/>
    </w:p>
    <w:p w14:paraId="09E1531E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5" w:name="_ta0ul3h01gjn" w:colFirst="0" w:colLast="0"/>
      <w:bookmarkEnd w:id="25"/>
    </w:p>
    <w:p w14:paraId="243E5110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6" w:name="_lxqswp21enb6" w:colFirst="0" w:colLast="0"/>
      <w:bookmarkEnd w:id="26"/>
    </w:p>
    <w:p w14:paraId="05B88648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7" w:name="_cy0rwf63c8xa" w:colFirst="0" w:colLast="0"/>
      <w:bookmarkEnd w:id="27"/>
    </w:p>
    <w:p w14:paraId="13043A95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8" w:name="_ssij50kvyss" w:colFirst="0" w:colLast="0"/>
      <w:bookmarkEnd w:id="28"/>
    </w:p>
    <w:p w14:paraId="24482DBA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9" w:name="_bdrhgfcx8w5a" w:colFirst="0" w:colLast="0"/>
      <w:bookmarkEnd w:id="29"/>
    </w:p>
    <w:p w14:paraId="000EEE43" w14:textId="77777777" w:rsidR="00C43928" w:rsidRDefault="00C43928"/>
    <w:p w14:paraId="57D72637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0" w:name="_wx4xa3fe6r7a" w:colFirst="0" w:colLast="0"/>
      <w:bookmarkEnd w:id="30"/>
    </w:p>
    <w:p w14:paraId="73E1F212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1" w:name="_ltfqafy5lxxj" w:colFirst="0" w:colLast="0"/>
      <w:bookmarkEnd w:id="31"/>
      <w:r>
        <w:rPr>
          <w:b/>
          <w:color w:val="000000"/>
          <w:sz w:val="22"/>
          <w:szCs w:val="22"/>
        </w:rPr>
        <w:lastRenderedPageBreak/>
        <w:t>Dashboard Analysis for Users with Bar, Graph, and Pie Charts</w:t>
      </w:r>
    </w:p>
    <w:p w14:paraId="3E10837E" w14:textId="77777777" w:rsidR="00C43928" w:rsidRDefault="00B50FD1">
      <w:pPr>
        <w:spacing w:before="240" w:after="240"/>
      </w:pPr>
      <w:r>
        <w:t>Analyze your new dashboard results, and answer the following questions:</w:t>
      </w:r>
    </w:p>
    <w:p w14:paraId="1A91426E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B09B791" wp14:editId="3ED41D14">
            <wp:extent cx="5943600" cy="2692400"/>
            <wp:effectExtent l="0" t="0" r="0" b="0"/>
            <wp:docPr id="29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AE3EA4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A6C5537" wp14:editId="590E0DB9">
            <wp:extent cx="5943600" cy="2667000"/>
            <wp:effectExtent l="0" t="0" r="0" b="0"/>
            <wp:docPr id="84" name="image8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2.png"/>
                    <pic:cNvPicPr preferRelativeResize="0"/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A5FAC3" w14:textId="77777777" w:rsidR="00C43928" w:rsidRDefault="00B50FD1">
      <w:pPr>
        <w:spacing w:before="240" w:after="240"/>
        <w:jc w:val="center"/>
      </w:pPr>
      <w:r>
        <w:rPr>
          <w:noProof/>
        </w:rPr>
        <w:lastRenderedPageBreak/>
        <w:drawing>
          <wp:inline distT="114300" distB="114300" distL="114300" distR="114300" wp14:anchorId="0B315DE2" wp14:editId="7FEB5B40">
            <wp:extent cx="5943600" cy="2679700"/>
            <wp:effectExtent l="0" t="0" r="0" b="0"/>
            <wp:docPr id="36" name="image3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png"/>
                    <pic:cNvPicPr preferRelativeResize="0"/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91D4DF" w14:textId="77777777" w:rsidR="00C43928" w:rsidRDefault="00B50FD1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03189047" wp14:editId="6063A82B">
            <wp:extent cx="5943600" cy="2654300"/>
            <wp:effectExtent l="0" t="0" r="0" b="0"/>
            <wp:docPr id="74" name="image7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png"/>
                    <pic:cNvPicPr preferRelativeResize="0"/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BA0342D" w14:textId="77777777" w:rsidR="00C43928" w:rsidRDefault="00B50FD1">
      <w:pPr>
        <w:numPr>
          <w:ilvl w:val="0"/>
          <w:numId w:val="1"/>
        </w:numPr>
        <w:spacing w:before="240"/>
      </w:pPr>
      <w:r>
        <w:t xml:space="preserve">Does anything stand out as suspicious? </w:t>
      </w:r>
      <w:r>
        <w:br/>
      </w:r>
    </w:p>
    <w:p w14:paraId="1BFE4890" w14:textId="77777777" w:rsidR="00C43928" w:rsidRDefault="00B50FD1">
      <w:pPr>
        <w:numPr>
          <w:ilvl w:val="0"/>
          <w:numId w:val="35"/>
        </w:numPr>
      </w:pPr>
      <w:r>
        <w:t>There was suspicious activity at 12:00 a.m. and 3:00 a.m. on Wednesday, Ma</w:t>
      </w:r>
      <w:r>
        <w:t xml:space="preserve">rch 25th and at 9:00 a.m. and 10 a.m. on Wednesday, March 25th. </w:t>
      </w:r>
      <w:r>
        <w:br/>
      </w:r>
    </w:p>
    <w:p w14:paraId="05328838" w14:textId="77777777" w:rsidR="00C43928" w:rsidRDefault="00B50FD1">
      <w:pPr>
        <w:numPr>
          <w:ilvl w:val="0"/>
          <w:numId w:val="1"/>
        </w:numPr>
      </w:pPr>
      <w:r>
        <w:t>Which users stand out?</w:t>
      </w:r>
      <w:r>
        <w:br/>
      </w:r>
    </w:p>
    <w:p w14:paraId="7EA07FE4" w14:textId="77777777" w:rsidR="00C43928" w:rsidRDefault="00B50FD1">
      <w:pPr>
        <w:numPr>
          <w:ilvl w:val="0"/>
          <w:numId w:val="17"/>
        </w:numPr>
        <w:spacing w:after="240"/>
      </w:pPr>
      <w:proofErr w:type="spellStart"/>
      <w:r>
        <w:t>user_a</w:t>
      </w:r>
      <w:proofErr w:type="spellEnd"/>
      <w:r>
        <w:t xml:space="preserve"> and </w:t>
      </w:r>
      <w:proofErr w:type="spellStart"/>
      <w:r>
        <w:t>user_k</w:t>
      </w:r>
      <w:proofErr w:type="spellEnd"/>
      <w:r>
        <w:t xml:space="preserve"> </w:t>
      </w:r>
      <w:proofErr w:type="gramStart"/>
      <w:r>
        <w:t>stand</w:t>
      </w:r>
      <w:proofErr w:type="gramEnd"/>
      <w:r>
        <w:t xml:space="preserve"> out for suspicious activity.</w:t>
      </w:r>
      <w:r>
        <w:br/>
      </w:r>
    </w:p>
    <w:p w14:paraId="6E574CD4" w14:textId="77777777" w:rsidR="00C43928" w:rsidRDefault="00C43928">
      <w:pPr>
        <w:spacing w:before="240" w:after="240"/>
      </w:pPr>
    </w:p>
    <w:p w14:paraId="262B5CB9" w14:textId="77777777" w:rsidR="00C43928" w:rsidRDefault="00B50FD1">
      <w:pPr>
        <w:numPr>
          <w:ilvl w:val="0"/>
          <w:numId w:val="1"/>
        </w:numPr>
        <w:spacing w:before="240"/>
      </w:pPr>
      <w:r>
        <w:t>What time did it begin and stop for each user?</w:t>
      </w:r>
      <w:r>
        <w:br/>
      </w:r>
    </w:p>
    <w:p w14:paraId="6890FAD9" w14:textId="77777777" w:rsidR="00C43928" w:rsidRDefault="00B50FD1">
      <w:pPr>
        <w:numPr>
          <w:ilvl w:val="0"/>
          <w:numId w:val="20"/>
        </w:numPr>
      </w:pPr>
      <w:proofErr w:type="spellStart"/>
      <w:r>
        <w:lastRenderedPageBreak/>
        <w:t>user_a</w:t>
      </w:r>
      <w:proofErr w:type="spellEnd"/>
      <w:r>
        <w:t>: Started at 12:00 a.m. on Wednesday, March 25th and stopped at 3:00 a.m. on Wednesday, March 25th.</w:t>
      </w:r>
    </w:p>
    <w:p w14:paraId="1CF44847" w14:textId="77777777" w:rsidR="00C43928" w:rsidRDefault="00B50FD1">
      <w:pPr>
        <w:numPr>
          <w:ilvl w:val="0"/>
          <w:numId w:val="20"/>
        </w:numPr>
      </w:pPr>
      <w:proofErr w:type="spellStart"/>
      <w:r>
        <w:t>user_k</w:t>
      </w:r>
      <w:proofErr w:type="spellEnd"/>
      <w:r>
        <w:t xml:space="preserve">: Started at 8:00 </w:t>
      </w:r>
      <w:proofErr w:type="spellStart"/>
      <w:r>
        <w:t>a.m</w:t>
      </w:r>
      <w:proofErr w:type="spellEnd"/>
      <w:r>
        <w:t xml:space="preserve"> on Wednesday, March 25th and stopped at 11:00 a.m. on Wednesday, March 25th.</w:t>
      </w:r>
      <w:r>
        <w:br/>
      </w:r>
    </w:p>
    <w:p w14:paraId="62857F6B" w14:textId="77777777" w:rsidR="00C43928" w:rsidRDefault="00B50FD1">
      <w:pPr>
        <w:numPr>
          <w:ilvl w:val="0"/>
          <w:numId w:val="1"/>
        </w:numPr>
      </w:pPr>
      <w:r>
        <w:t>What is the peak count of the different user</w:t>
      </w:r>
      <w:r>
        <w:t>s?</w:t>
      </w:r>
      <w:r>
        <w:br/>
      </w:r>
    </w:p>
    <w:p w14:paraId="36760B7B" w14:textId="77777777" w:rsidR="00C43928" w:rsidRDefault="00B50FD1">
      <w:pPr>
        <w:numPr>
          <w:ilvl w:val="0"/>
          <w:numId w:val="61"/>
        </w:numPr>
      </w:pPr>
      <w:proofErr w:type="spellStart"/>
      <w:r>
        <w:t>user_a</w:t>
      </w:r>
      <w:proofErr w:type="spellEnd"/>
      <w:r>
        <w:t>: Peak count was at 984.</w:t>
      </w:r>
    </w:p>
    <w:p w14:paraId="69A33ED4" w14:textId="77777777" w:rsidR="00C43928" w:rsidRDefault="00B50FD1">
      <w:pPr>
        <w:numPr>
          <w:ilvl w:val="0"/>
          <w:numId w:val="61"/>
        </w:numPr>
      </w:pPr>
      <w:proofErr w:type="spellStart"/>
      <w:r>
        <w:t>user_k</w:t>
      </w:r>
      <w:proofErr w:type="spellEnd"/>
      <w:r>
        <w:t>: Peak count was at 1,256.</w:t>
      </w:r>
      <w:r>
        <w:br/>
      </w:r>
    </w:p>
    <w:p w14:paraId="36AE405B" w14:textId="77777777" w:rsidR="00C43928" w:rsidRDefault="00B50FD1">
      <w:pPr>
        <w:numPr>
          <w:ilvl w:val="0"/>
          <w:numId w:val="1"/>
        </w:numPr>
      </w:pPr>
      <w:r>
        <w:t>Do the results match your findings in your time chart for users?</w:t>
      </w:r>
      <w:r>
        <w:br/>
      </w:r>
    </w:p>
    <w:p w14:paraId="55E7A7C4" w14:textId="77777777" w:rsidR="00C43928" w:rsidRDefault="00B50FD1">
      <w:pPr>
        <w:numPr>
          <w:ilvl w:val="0"/>
          <w:numId w:val="53"/>
        </w:numPr>
        <w:spacing w:after="240"/>
      </w:pPr>
      <w:r>
        <w:t>Yes, the results were synonymous with the findings.</w:t>
      </w:r>
    </w:p>
    <w:p w14:paraId="331BF9B3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2" w:name="_4i1hm8msp28f" w:colFirst="0" w:colLast="0"/>
      <w:bookmarkEnd w:id="32"/>
      <w:r>
        <w:rPr>
          <w:b/>
          <w:color w:val="000000"/>
          <w:sz w:val="22"/>
          <w:szCs w:val="22"/>
        </w:rPr>
        <w:t>Dashboard Analysis for Users with Statistical Charts</w:t>
      </w:r>
    </w:p>
    <w:p w14:paraId="5347064B" w14:textId="77777777" w:rsidR="00C43928" w:rsidRDefault="00B50FD1">
      <w:pPr>
        <w:jc w:val="center"/>
      </w:pPr>
      <w:r>
        <w:rPr>
          <w:noProof/>
        </w:rPr>
        <w:drawing>
          <wp:inline distT="114300" distB="114300" distL="114300" distR="114300" wp14:anchorId="6A375230" wp14:editId="6758E0BD">
            <wp:extent cx="5943600" cy="2933700"/>
            <wp:effectExtent l="0" t="0" r="0" b="0"/>
            <wp:docPr id="43" name="image7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png"/>
                    <pic:cNvPicPr preferRelativeResize="0"/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6C942E9" w14:textId="77777777" w:rsidR="00C43928" w:rsidRDefault="00B50FD1">
      <w:pPr>
        <w:spacing w:before="240" w:after="240"/>
        <w:jc w:val="center"/>
      </w:pPr>
      <w:r>
        <w:rPr>
          <w:noProof/>
        </w:rPr>
        <w:lastRenderedPageBreak/>
        <w:drawing>
          <wp:inline distT="114300" distB="114300" distL="114300" distR="114300" wp14:anchorId="57B2A2AD" wp14:editId="7B17B5E3">
            <wp:extent cx="5943600" cy="2946400"/>
            <wp:effectExtent l="0" t="0" r="0" b="0"/>
            <wp:docPr id="5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6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18D26A" w14:textId="77777777" w:rsidR="00C43928" w:rsidRDefault="00B50FD1">
      <w:pPr>
        <w:spacing w:before="240" w:after="240"/>
      </w:pPr>
      <w:r>
        <w:t>Analyze your</w:t>
      </w:r>
      <w:r>
        <w:t xml:space="preserve"> new dashboard results, and answer the following question:</w:t>
      </w:r>
    </w:p>
    <w:p w14:paraId="1D4D0A52" w14:textId="77777777" w:rsidR="00C43928" w:rsidRDefault="00B50FD1">
      <w:pPr>
        <w:numPr>
          <w:ilvl w:val="0"/>
          <w:numId w:val="77"/>
        </w:numPr>
        <w:spacing w:before="240"/>
      </w:pPr>
      <w:r>
        <w:t>What are the advantages and disadvantages of using this report, compared to the other user panels you created?</w:t>
      </w:r>
      <w:r>
        <w:br/>
      </w:r>
    </w:p>
    <w:p w14:paraId="2F91AF27" w14:textId="77777777" w:rsidR="00C43928" w:rsidRDefault="00B50FD1">
      <w:pPr>
        <w:numPr>
          <w:ilvl w:val="0"/>
          <w:numId w:val="22"/>
        </w:numPr>
        <w:spacing w:after="240"/>
      </w:pPr>
      <w:r>
        <w:t>An advantage of a statistical chart is a concise list of the top users accused of sus</w:t>
      </w:r>
      <w:r>
        <w:t>picious activity. A disadvantage of the statistical chart is that it shows a cumulative perspective of data while other approaches to data representation show a shorter, more specific perspective of data.</w:t>
      </w:r>
    </w:p>
    <w:p w14:paraId="02F929F6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33" w:name="_30869flwjoe8" w:colFirst="0" w:colLast="0"/>
      <w:bookmarkEnd w:id="33"/>
    </w:p>
    <w:p w14:paraId="2BCB7E16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34" w:name="_aihaje6jl5tj" w:colFirst="0" w:colLast="0"/>
      <w:bookmarkEnd w:id="34"/>
    </w:p>
    <w:p w14:paraId="38B0E2EB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35" w:name="_al58onnczjl2" w:colFirst="0" w:colLast="0"/>
      <w:bookmarkEnd w:id="35"/>
    </w:p>
    <w:p w14:paraId="74FE2271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36" w:name="_npk1t2455agf" w:colFirst="0" w:colLast="0"/>
      <w:bookmarkEnd w:id="36"/>
    </w:p>
    <w:p w14:paraId="547C376B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37" w:name="_h84x4w3d1hlc" w:colFirst="0" w:colLast="0"/>
      <w:bookmarkEnd w:id="37"/>
    </w:p>
    <w:p w14:paraId="3C66F324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38" w:name="_7yb2w5la044k" w:colFirst="0" w:colLast="0"/>
      <w:bookmarkEnd w:id="38"/>
    </w:p>
    <w:p w14:paraId="548A7BCD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39" w:name="_952snnxhle71" w:colFirst="0" w:colLast="0"/>
      <w:bookmarkEnd w:id="39"/>
    </w:p>
    <w:p w14:paraId="5FBC4B80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40" w:name="_o2nwy1ftfi8b" w:colFirst="0" w:colLast="0"/>
      <w:bookmarkEnd w:id="40"/>
    </w:p>
    <w:p w14:paraId="55A95A25" w14:textId="77777777" w:rsidR="00C43928" w:rsidRDefault="00B50FD1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41" w:name="_hpoqvymul0ul" w:colFirst="0" w:colLast="0"/>
      <w:bookmarkEnd w:id="41"/>
      <w:r>
        <w:rPr>
          <w:b/>
          <w:color w:val="000000"/>
          <w:sz w:val="26"/>
          <w:szCs w:val="26"/>
        </w:rPr>
        <w:lastRenderedPageBreak/>
        <w:t>Apache Web Server Logs</w:t>
      </w:r>
    </w:p>
    <w:p w14:paraId="5CF425D1" w14:textId="77777777" w:rsidR="00C43928" w:rsidRDefault="00B50FD1">
      <w:pPr>
        <w:spacing w:before="240" w:after="240"/>
      </w:pPr>
      <w:r>
        <w:t>Load the logs in your Splunk environment.</w:t>
      </w:r>
    </w:p>
    <w:p w14:paraId="1D5B9DBE" w14:textId="77777777" w:rsidR="00C43928" w:rsidRDefault="00B50FD1">
      <w:pPr>
        <w:numPr>
          <w:ilvl w:val="0"/>
          <w:numId w:val="68"/>
        </w:numPr>
        <w:spacing w:before="240"/>
      </w:pPr>
      <w:r>
        <w:t>Select all default options provided.</w:t>
      </w:r>
    </w:p>
    <w:p w14:paraId="5EBF3B31" w14:textId="77777777" w:rsidR="00C43928" w:rsidRDefault="00B50FD1">
      <w:pPr>
        <w:numPr>
          <w:ilvl w:val="0"/>
          <w:numId w:val="68"/>
        </w:numPr>
        <w:spacing w:after="240"/>
      </w:pPr>
      <w:r>
        <w:rPr>
          <w:b/>
        </w:rPr>
        <w:t>Important:</w:t>
      </w:r>
      <w:r>
        <w:t xml:space="preserve"> For the time range, always select </w:t>
      </w:r>
      <w:r>
        <w:rPr>
          <w:b/>
        </w:rPr>
        <w:t>All Time</w:t>
      </w:r>
      <w:r>
        <w:t>.</w:t>
      </w:r>
    </w:p>
    <w:p w14:paraId="694EB757" w14:textId="77777777" w:rsidR="00C43928" w:rsidRDefault="00B50FD1">
      <w:pPr>
        <w:spacing w:before="240" w:after="240"/>
      </w:pPr>
      <w:r>
        <w:t>Now you will review the reports you created in Part 1 and analyze the results.</w:t>
      </w:r>
    </w:p>
    <w:p w14:paraId="0BDC7E11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2" w:name="_ysrzh31wwv1m" w:colFirst="0" w:colLast="0"/>
      <w:bookmarkEnd w:id="42"/>
      <w:r>
        <w:rPr>
          <w:b/>
          <w:color w:val="000000"/>
          <w:sz w:val="22"/>
          <w:szCs w:val="22"/>
        </w:rPr>
        <w:t>Report Analysis for Methods</w:t>
      </w:r>
    </w:p>
    <w:p w14:paraId="24DD1683" w14:textId="77777777" w:rsidR="00C43928" w:rsidRDefault="00B50FD1">
      <w:pPr>
        <w:numPr>
          <w:ilvl w:val="0"/>
          <w:numId w:val="97"/>
        </w:numPr>
        <w:spacing w:before="240"/>
      </w:pPr>
      <w:r>
        <w:t xml:space="preserve">Access the </w:t>
      </w:r>
      <w:r>
        <w:rPr>
          <w:b/>
        </w:rPr>
        <w:t>Reports</w:t>
      </w:r>
      <w:r>
        <w:t xml:space="preserve"> tab and select </w:t>
      </w:r>
      <w:r>
        <w:rPr>
          <w:b/>
        </w:rPr>
        <w:t>Yours</w:t>
      </w:r>
      <w:r>
        <w:t xml:space="preserve"> to view the reports created from Part 1.</w:t>
      </w:r>
      <w:r>
        <w:br/>
      </w:r>
    </w:p>
    <w:p w14:paraId="50B56C3E" w14:textId="77777777" w:rsidR="00C43928" w:rsidRDefault="00B50FD1">
      <w:pPr>
        <w:numPr>
          <w:ilvl w:val="0"/>
          <w:numId w:val="97"/>
        </w:numPr>
      </w:pPr>
      <w:r>
        <w:t>Select the report that analyzes the different HTTP methods.</w:t>
      </w:r>
      <w:r>
        <w:br/>
      </w:r>
    </w:p>
    <w:p w14:paraId="5B065965" w14:textId="77777777" w:rsidR="00C43928" w:rsidRDefault="00B50FD1">
      <w:pPr>
        <w:numPr>
          <w:ilvl w:val="0"/>
          <w:numId w:val="97"/>
        </w:numPr>
      </w:pPr>
      <w:r>
        <w:t>Select</w:t>
      </w:r>
      <w:r>
        <w:t xml:space="preserve"> </w:t>
      </w:r>
      <w:r>
        <w:rPr>
          <w:b/>
        </w:rPr>
        <w:t>Edit</w:t>
      </w:r>
      <w:r>
        <w:t xml:space="preserve"> &gt; </w:t>
      </w:r>
      <w:r>
        <w:rPr>
          <w:b/>
        </w:rPr>
        <w:t>Open in Search</w:t>
      </w:r>
      <w:r>
        <w:t>.</w:t>
      </w:r>
      <w:r>
        <w:br/>
      </w:r>
    </w:p>
    <w:p w14:paraId="1DA04D7D" w14:textId="77777777" w:rsidR="00C43928" w:rsidRDefault="00B50FD1">
      <w:pPr>
        <w:numPr>
          <w:ilvl w:val="0"/>
          <w:numId w:val="97"/>
        </w:numPr>
      </w:pPr>
      <w:r>
        <w:t>Take note of the percent/count of the various methods.</w:t>
      </w:r>
      <w:r>
        <w:br/>
      </w:r>
    </w:p>
    <w:p w14:paraId="29C96710" w14:textId="77777777" w:rsidR="00C43928" w:rsidRDefault="00B50FD1">
      <w:pPr>
        <w:numPr>
          <w:ilvl w:val="0"/>
          <w:numId w:val="97"/>
        </w:numPr>
      </w:pPr>
      <w:r>
        <w:t>Change the source from: source</w:t>
      </w:r>
      <w:proofErr w:type="gramStart"/>
      <w:r>
        <w:t>=”apache_logs.txt</w:t>
      </w:r>
      <w:proofErr w:type="gramEnd"/>
      <w:r>
        <w:t>” to source="apache_attack_logs.txt”.</w:t>
      </w:r>
      <w:r>
        <w:br/>
      </w:r>
    </w:p>
    <w:p w14:paraId="2E83A290" w14:textId="77777777" w:rsidR="00C43928" w:rsidRDefault="00B50FD1">
      <w:pPr>
        <w:numPr>
          <w:ilvl w:val="0"/>
          <w:numId w:val="97"/>
        </w:numPr>
        <w:spacing w:after="240"/>
      </w:pPr>
      <w:r>
        <w:t xml:space="preserve">Select </w:t>
      </w:r>
      <w:r>
        <w:rPr>
          <w:b/>
        </w:rPr>
        <w:t>Save</w:t>
      </w:r>
      <w:r>
        <w:t>.</w:t>
      </w:r>
    </w:p>
    <w:p w14:paraId="0B002850" w14:textId="77777777" w:rsidR="00C43928" w:rsidRDefault="00C43928">
      <w:pPr>
        <w:spacing w:before="240" w:after="240"/>
      </w:pPr>
    </w:p>
    <w:p w14:paraId="201728CE" w14:textId="77777777" w:rsidR="00C43928" w:rsidRDefault="00C43928">
      <w:pPr>
        <w:spacing w:before="240" w:after="240"/>
      </w:pPr>
    </w:p>
    <w:p w14:paraId="338532F7" w14:textId="77777777" w:rsidR="00C43928" w:rsidRDefault="00C43928">
      <w:pPr>
        <w:spacing w:before="240" w:after="240"/>
      </w:pPr>
    </w:p>
    <w:p w14:paraId="1800F630" w14:textId="77777777" w:rsidR="00C43928" w:rsidRDefault="00C43928">
      <w:pPr>
        <w:spacing w:before="240" w:after="240"/>
      </w:pPr>
    </w:p>
    <w:p w14:paraId="77F15BB6" w14:textId="77777777" w:rsidR="00C43928" w:rsidRDefault="00C43928">
      <w:pPr>
        <w:spacing w:before="240" w:after="240"/>
      </w:pPr>
    </w:p>
    <w:p w14:paraId="015851E0" w14:textId="77777777" w:rsidR="00C43928" w:rsidRDefault="00C43928">
      <w:pPr>
        <w:spacing w:before="240" w:after="240"/>
      </w:pPr>
    </w:p>
    <w:p w14:paraId="3449C27C" w14:textId="77777777" w:rsidR="00C43928" w:rsidRDefault="00C43928">
      <w:pPr>
        <w:spacing w:before="240" w:after="240"/>
      </w:pPr>
    </w:p>
    <w:p w14:paraId="0CB6ED29" w14:textId="77777777" w:rsidR="00C43928" w:rsidRDefault="00C43928">
      <w:pPr>
        <w:spacing w:before="240" w:after="240"/>
      </w:pPr>
    </w:p>
    <w:p w14:paraId="60B50244" w14:textId="77777777" w:rsidR="00C43928" w:rsidRDefault="00C43928">
      <w:pPr>
        <w:spacing w:before="240" w:after="240"/>
      </w:pPr>
    </w:p>
    <w:p w14:paraId="1B24CE06" w14:textId="77777777" w:rsidR="00C43928" w:rsidRDefault="00C43928">
      <w:pPr>
        <w:spacing w:before="240" w:after="240"/>
      </w:pPr>
    </w:p>
    <w:p w14:paraId="6E0079C5" w14:textId="77777777" w:rsidR="00C43928" w:rsidRDefault="00C43928">
      <w:pPr>
        <w:spacing w:before="240" w:after="240"/>
      </w:pPr>
    </w:p>
    <w:p w14:paraId="234C603F" w14:textId="77777777" w:rsidR="00C43928" w:rsidRDefault="00C43928">
      <w:pPr>
        <w:spacing w:before="240" w:after="240"/>
      </w:pPr>
    </w:p>
    <w:p w14:paraId="44151718" w14:textId="77777777" w:rsidR="00C43928" w:rsidRDefault="00B50FD1">
      <w:pPr>
        <w:spacing w:before="240" w:after="240"/>
      </w:pPr>
      <w:r>
        <w:lastRenderedPageBreak/>
        <w:t>Review the updated results and answer the following questions:</w:t>
      </w:r>
    </w:p>
    <w:p w14:paraId="7823D51F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57A9CD02" wp14:editId="282AB632">
            <wp:extent cx="5943600" cy="1879600"/>
            <wp:effectExtent l="0" t="0" r="0" b="0"/>
            <wp:docPr id="85" name="image8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png"/>
                    <pic:cNvPicPr preferRelativeResize="0"/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9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1B40B90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099C684B" wp14:editId="5059CDB3">
            <wp:extent cx="5943600" cy="1981200"/>
            <wp:effectExtent l="0" t="0" r="0" b="0"/>
            <wp:docPr id="68" name="image6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png"/>
                    <pic:cNvPicPr preferRelativeResize="0"/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32C4C2F" w14:textId="77777777" w:rsidR="00C43928" w:rsidRDefault="00B50FD1">
      <w:pPr>
        <w:numPr>
          <w:ilvl w:val="0"/>
          <w:numId w:val="96"/>
        </w:numPr>
        <w:spacing w:before="240"/>
      </w:pPr>
      <w:r>
        <w:t>Did you detect any suspicious changes in HTTP methods? If so which one?</w:t>
      </w:r>
      <w:r>
        <w:br/>
      </w:r>
    </w:p>
    <w:p w14:paraId="15737BBF" w14:textId="77777777" w:rsidR="00C43928" w:rsidRDefault="00B50FD1">
      <w:pPr>
        <w:numPr>
          <w:ilvl w:val="0"/>
          <w:numId w:val="81"/>
        </w:numPr>
      </w:pPr>
      <w:r>
        <w:t>Get: Yes, there was a suspicious decrease in GET activity by 29%.</w:t>
      </w:r>
    </w:p>
    <w:p w14:paraId="0A5F0B9B" w14:textId="77777777" w:rsidR="00C43928" w:rsidRDefault="00B50FD1">
      <w:pPr>
        <w:numPr>
          <w:ilvl w:val="0"/>
          <w:numId w:val="81"/>
        </w:numPr>
      </w:pPr>
      <w:r>
        <w:t>Post: Yes, there was a suspicious increase in POST</w:t>
      </w:r>
      <w:r>
        <w:t xml:space="preserve"> activity by 29%.</w:t>
      </w:r>
      <w:r>
        <w:br/>
      </w:r>
    </w:p>
    <w:p w14:paraId="7B4CFC24" w14:textId="77777777" w:rsidR="00C43928" w:rsidRDefault="00B50FD1">
      <w:pPr>
        <w:numPr>
          <w:ilvl w:val="0"/>
          <w:numId w:val="96"/>
        </w:numPr>
      </w:pPr>
      <w:r>
        <w:t>What is that method used for?</w:t>
      </w:r>
      <w:r>
        <w:br/>
      </w:r>
    </w:p>
    <w:p w14:paraId="5371F22E" w14:textId="77777777" w:rsidR="00C43928" w:rsidRDefault="00B50FD1">
      <w:pPr>
        <w:numPr>
          <w:ilvl w:val="0"/>
          <w:numId w:val="64"/>
        </w:numPr>
        <w:spacing w:after="240"/>
      </w:pPr>
      <w:r>
        <w:t>POST is used to submit or update information to a web server.</w:t>
      </w:r>
    </w:p>
    <w:p w14:paraId="5564A75A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3" w:name="_wdwrfahxi8p2" w:colFirst="0" w:colLast="0"/>
      <w:bookmarkEnd w:id="43"/>
      <w:r>
        <w:rPr>
          <w:b/>
          <w:color w:val="000000"/>
          <w:sz w:val="22"/>
          <w:szCs w:val="22"/>
        </w:rPr>
        <w:t>Report Analysis for Referrer Domains</w:t>
      </w:r>
    </w:p>
    <w:p w14:paraId="1174FCF8" w14:textId="77777777" w:rsidR="00C43928" w:rsidRDefault="00B50FD1">
      <w:pPr>
        <w:numPr>
          <w:ilvl w:val="0"/>
          <w:numId w:val="83"/>
        </w:numPr>
        <w:spacing w:before="240"/>
      </w:pPr>
      <w:r>
        <w:t xml:space="preserve">Access the </w:t>
      </w:r>
      <w:r>
        <w:rPr>
          <w:b/>
        </w:rPr>
        <w:t>Reports</w:t>
      </w:r>
      <w:r>
        <w:t xml:space="preserve"> tab and select </w:t>
      </w:r>
      <w:r>
        <w:rPr>
          <w:b/>
        </w:rPr>
        <w:t>Yours</w:t>
      </w:r>
      <w:r>
        <w:t xml:space="preserve"> to view the reports created from Part 1.</w:t>
      </w:r>
      <w:r>
        <w:br/>
      </w:r>
    </w:p>
    <w:p w14:paraId="50195E54" w14:textId="77777777" w:rsidR="00C43928" w:rsidRDefault="00B50FD1">
      <w:pPr>
        <w:numPr>
          <w:ilvl w:val="0"/>
          <w:numId w:val="83"/>
        </w:numPr>
      </w:pPr>
      <w:r>
        <w:t>Select the report that an</w:t>
      </w:r>
      <w:r>
        <w:t>alyzes the different referrer domains.</w:t>
      </w:r>
      <w:r>
        <w:br/>
      </w:r>
    </w:p>
    <w:p w14:paraId="7844AB1B" w14:textId="77777777" w:rsidR="00C43928" w:rsidRDefault="00B50FD1">
      <w:pPr>
        <w:numPr>
          <w:ilvl w:val="0"/>
          <w:numId w:val="83"/>
        </w:numPr>
      </w:pPr>
      <w:r>
        <w:t xml:space="preserve">Select </w:t>
      </w:r>
      <w:r>
        <w:rPr>
          <w:b/>
        </w:rPr>
        <w:t>Edit</w:t>
      </w:r>
      <w:r>
        <w:t xml:space="preserve"> &gt; </w:t>
      </w:r>
      <w:r>
        <w:rPr>
          <w:b/>
        </w:rPr>
        <w:t>Open in Search</w:t>
      </w:r>
      <w:r>
        <w:t>.</w:t>
      </w:r>
      <w:r>
        <w:br/>
      </w:r>
    </w:p>
    <w:p w14:paraId="7D652EE7" w14:textId="77777777" w:rsidR="00C43928" w:rsidRDefault="00B50FD1">
      <w:pPr>
        <w:numPr>
          <w:ilvl w:val="0"/>
          <w:numId w:val="83"/>
        </w:numPr>
      </w:pPr>
      <w:r>
        <w:t>Take note of the different referrer domains.</w:t>
      </w:r>
      <w:r>
        <w:br/>
      </w:r>
    </w:p>
    <w:p w14:paraId="2DC55D1D" w14:textId="77777777" w:rsidR="00C43928" w:rsidRDefault="00B50FD1">
      <w:pPr>
        <w:numPr>
          <w:ilvl w:val="0"/>
          <w:numId w:val="83"/>
        </w:numPr>
      </w:pPr>
      <w:r>
        <w:lastRenderedPageBreak/>
        <w:t>Change the source from: source</w:t>
      </w:r>
      <w:proofErr w:type="gramStart"/>
      <w:r>
        <w:t>=”apache_logs.txt</w:t>
      </w:r>
      <w:proofErr w:type="gramEnd"/>
      <w:r>
        <w:t>” to source="apache_attack_logs.txt”.</w:t>
      </w:r>
      <w:r>
        <w:br/>
      </w:r>
    </w:p>
    <w:p w14:paraId="0791EB7E" w14:textId="77777777" w:rsidR="00C43928" w:rsidRDefault="00B50FD1">
      <w:pPr>
        <w:numPr>
          <w:ilvl w:val="0"/>
          <w:numId w:val="83"/>
        </w:numPr>
        <w:spacing w:after="240"/>
      </w:pPr>
      <w:r>
        <w:t xml:space="preserve">Select </w:t>
      </w:r>
      <w:r>
        <w:rPr>
          <w:b/>
        </w:rPr>
        <w:t>Save</w:t>
      </w:r>
      <w:r>
        <w:t>.</w:t>
      </w:r>
    </w:p>
    <w:p w14:paraId="0403FEF8" w14:textId="77777777" w:rsidR="00C43928" w:rsidRDefault="00B50FD1">
      <w:pPr>
        <w:spacing w:before="240" w:after="240"/>
      </w:pPr>
      <w:r>
        <w:t>Review the updated results, and answer t</w:t>
      </w:r>
      <w:r>
        <w:t>he following question:</w:t>
      </w:r>
    </w:p>
    <w:p w14:paraId="28591A6E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20353EAB" wp14:editId="35B1FC84">
            <wp:extent cx="5943600" cy="2806700"/>
            <wp:effectExtent l="0" t="0" r="0" b="0"/>
            <wp:docPr id="28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6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D57B97C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083117FE" wp14:editId="5E721C0D">
            <wp:extent cx="5943600" cy="2844800"/>
            <wp:effectExtent l="0" t="0" r="0" b="0"/>
            <wp:docPr id="30" name="image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png"/>
                    <pic:cNvPicPr preferRelativeResize="0"/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973CDD9" w14:textId="77777777" w:rsidR="00C43928" w:rsidRDefault="00B50FD1">
      <w:pPr>
        <w:numPr>
          <w:ilvl w:val="0"/>
          <w:numId w:val="8"/>
        </w:numPr>
        <w:spacing w:before="240"/>
      </w:pPr>
      <w:r>
        <w:t>Did you detect any suspicious changes in referrer domains?</w:t>
      </w:r>
      <w:r>
        <w:br/>
      </w:r>
    </w:p>
    <w:p w14:paraId="5AACC4CA" w14:textId="77777777" w:rsidR="00C43928" w:rsidRDefault="00B50FD1">
      <w:pPr>
        <w:numPr>
          <w:ilvl w:val="0"/>
          <w:numId w:val="62"/>
        </w:numPr>
        <w:spacing w:after="240"/>
      </w:pPr>
      <w:r>
        <w:t>There were no suspicious referrer domains during the attack.</w:t>
      </w:r>
    </w:p>
    <w:p w14:paraId="310653BF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4" w:name="_l1bmgtz71i27" w:colFirst="0" w:colLast="0"/>
      <w:bookmarkEnd w:id="44"/>
    </w:p>
    <w:p w14:paraId="5AC7A279" w14:textId="77777777" w:rsidR="00C43928" w:rsidRDefault="00C43928"/>
    <w:p w14:paraId="37B0DEDD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5" w:name="_5tmtodaqd965" w:colFirst="0" w:colLast="0"/>
      <w:bookmarkEnd w:id="45"/>
      <w:r>
        <w:rPr>
          <w:b/>
          <w:color w:val="000000"/>
          <w:sz w:val="22"/>
          <w:szCs w:val="22"/>
        </w:rPr>
        <w:lastRenderedPageBreak/>
        <w:t>Report Analysis for HTTP Response Codes</w:t>
      </w:r>
    </w:p>
    <w:p w14:paraId="17629523" w14:textId="77777777" w:rsidR="00C43928" w:rsidRDefault="00B50FD1">
      <w:pPr>
        <w:numPr>
          <w:ilvl w:val="0"/>
          <w:numId w:val="100"/>
        </w:numPr>
        <w:spacing w:before="240"/>
      </w:pPr>
      <w:r>
        <w:t xml:space="preserve">Access the </w:t>
      </w:r>
      <w:r>
        <w:rPr>
          <w:b/>
        </w:rPr>
        <w:t>Reports</w:t>
      </w:r>
      <w:r>
        <w:t xml:space="preserve"> tab and select </w:t>
      </w:r>
      <w:r>
        <w:rPr>
          <w:b/>
        </w:rPr>
        <w:t>Yours</w:t>
      </w:r>
      <w:r>
        <w:t xml:space="preserve"> to view the reports created from Part 1.</w:t>
      </w:r>
      <w:r>
        <w:br/>
      </w:r>
    </w:p>
    <w:p w14:paraId="3C0012D1" w14:textId="77777777" w:rsidR="00C43928" w:rsidRDefault="00B50FD1">
      <w:pPr>
        <w:numPr>
          <w:ilvl w:val="0"/>
          <w:numId w:val="100"/>
        </w:numPr>
      </w:pPr>
      <w:r>
        <w:t>Select the report that analyzes the different HTTP response codes.</w:t>
      </w:r>
      <w:r>
        <w:br/>
      </w:r>
    </w:p>
    <w:p w14:paraId="69DEB11E" w14:textId="77777777" w:rsidR="00C43928" w:rsidRDefault="00B50FD1">
      <w:pPr>
        <w:numPr>
          <w:ilvl w:val="0"/>
          <w:numId w:val="100"/>
        </w:numPr>
      </w:pPr>
      <w:r>
        <w:t xml:space="preserve">Select </w:t>
      </w:r>
      <w:r>
        <w:rPr>
          <w:b/>
        </w:rPr>
        <w:t>Edit</w:t>
      </w:r>
      <w:r>
        <w:t xml:space="preserve"> &gt; </w:t>
      </w:r>
      <w:r>
        <w:rPr>
          <w:b/>
        </w:rPr>
        <w:t>Open in Search</w:t>
      </w:r>
      <w:r>
        <w:t>.</w:t>
      </w:r>
      <w:r>
        <w:br/>
      </w:r>
    </w:p>
    <w:p w14:paraId="1F3DB9E5" w14:textId="77777777" w:rsidR="00C43928" w:rsidRDefault="00B50FD1">
      <w:pPr>
        <w:numPr>
          <w:ilvl w:val="0"/>
          <w:numId w:val="100"/>
        </w:numPr>
      </w:pPr>
      <w:r>
        <w:t>Take a note of the different HTTP response codes.</w:t>
      </w:r>
      <w:r>
        <w:br/>
      </w:r>
    </w:p>
    <w:p w14:paraId="1E11528C" w14:textId="77777777" w:rsidR="00C43928" w:rsidRDefault="00B50FD1">
      <w:pPr>
        <w:numPr>
          <w:ilvl w:val="0"/>
          <w:numId w:val="100"/>
        </w:numPr>
      </w:pPr>
      <w:r>
        <w:t>Change the source from: source</w:t>
      </w:r>
      <w:proofErr w:type="gramStart"/>
      <w:r>
        <w:t>=”apache_logs.txt</w:t>
      </w:r>
      <w:proofErr w:type="gramEnd"/>
      <w:r>
        <w:t>” to source="apa</w:t>
      </w:r>
      <w:r>
        <w:t>che_attack_logs.txt”.</w:t>
      </w:r>
      <w:r>
        <w:br/>
      </w:r>
    </w:p>
    <w:p w14:paraId="19987BDC" w14:textId="77777777" w:rsidR="00C43928" w:rsidRDefault="00B50FD1">
      <w:pPr>
        <w:numPr>
          <w:ilvl w:val="0"/>
          <w:numId w:val="100"/>
        </w:numPr>
        <w:spacing w:after="240"/>
      </w:pPr>
      <w:r>
        <w:t xml:space="preserve">Select </w:t>
      </w:r>
      <w:r>
        <w:rPr>
          <w:b/>
        </w:rPr>
        <w:t>Save</w:t>
      </w:r>
      <w:r>
        <w:t>.</w:t>
      </w:r>
    </w:p>
    <w:p w14:paraId="09D466D7" w14:textId="77777777" w:rsidR="00C43928" w:rsidRDefault="00B50FD1">
      <w:pPr>
        <w:spacing w:before="240" w:after="240"/>
      </w:pPr>
      <w:r>
        <w:t>Review the updated results and answer the following question:</w:t>
      </w:r>
    </w:p>
    <w:p w14:paraId="3479F742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5AAB0214" wp14:editId="6D7B8D8F">
            <wp:extent cx="5943600" cy="2501900"/>
            <wp:effectExtent l="0" t="0" r="0" b="0"/>
            <wp:docPr id="20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1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60F7ECF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37F28E0D" wp14:editId="6F406029">
            <wp:extent cx="5943600" cy="2362200"/>
            <wp:effectExtent l="0" t="0" r="0" b="0"/>
            <wp:docPr id="50" name="image5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png"/>
                    <pic:cNvPicPr preferRelativeResize="0"/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2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80B140" w14:textId="77777777" w:rsidR="00C43928" w:rsidRDefault="00B50FD1">
      <w:pPr>
        <w:numPr>
          <w:ilvl w:val="0"/>
          <w:numId w:val="74"/>
        </w:numPr>
        <w:spacing w:before="240"/>
      </w:pPr>
      <w:r>
        <w:lastRenderedPageBreak/>
        <w:t>Did you detect any suspicious changes in HTTP response codes?</w:t>
      </w:r>
      <w:r>
        <w:br/>
      </w:r>
    </w:p>
    <w:p w14:paraId="731CCD39" w14:textId="77777777" w:rsidR="00C43928" w:rsidRDefault="00B50FD1">
      <w:pPr>
        <w:numPr>
          <w:ilvl w:val="0"/>
          <w:numId w:val="10"/>
        </w:numPr>
        <w:spacing w:after="240"/>
      </w:pPr>
      <w:r>
        <w:t xml:space="preserve">There are several small changes overall, but the most suspicious change detected was the </w:t>
      </w:r>
      <w:proofErr w:type="gramStart"/>
      <w:r>
        <w:t>40</w:t>
      </w:r>
      <w:r>
        <w:t>4 response</w:t>
      </w:r>
      <w:proofErr w:type="gramEnd"/>
      <w:r>
        <w:t xml:space="preserve"> code increasing from 2% to 15%.</w:t>
      </w:r>
    </w:p>
    <w:p w14:paraId="32F9EFE8" w14:textId="77777777" w:rsidR="00C43928" w:rsidRDefault="00B50FD1">
      <w:pPr>
        <w:spacing w:before="240" w:after="240"/>
      </w:pPr>
      <w:r>
        <w:t>Now you will review the alerts you created in Part 1 and analyze the results.</w:t>
      </w:r>
    </w:p>
    <w:p w14:paraId="397555D9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6" w:name="_efybjjg0dnuz" w:colFirst="0" w:colLast="0"/>
      <w:bookmarkEnd w:id="46"/>
      <w:r>
        <w:rPr>
          <w:b/>
          <w:color w:val="000000"/>
          <w:sz w:val="22"/>
          <w:szCs w:val="22"/>
        </w:rPr>
        <w:t>Alert Analysis for International Activity</w:t>
      </w:r>
    </w:p>
    <w:p w14:paraId="656B3302" w14:textId="77777777" w:rsidR="00C43928" w:rsidRDefault="00B50FD1">
      <w:pPr>
        <w:numPr>
          <w:ilvl w:val="0"/>
          <w:numId w:val="76"/>
        </w:numPr>
        <w:spacing w:before="240"/>
      </w:pPr>
      <w:r>
        <w:t xml:space="preserve">Access the </w:t>
      </w:r>
      <w:r>
        <w:rPr>
          <w:b/>
        </w:rPr>
        <w:t>Alerts</w:t>
      </w:r>
      <w:r>
        <w:t xml:space="preserve"> tab and select </w:t>
      </w:r>
      <w:r>
        <w:rPr>
          <w:b/>
        </w:rPr>
        <w:t>Yours</w:t>
      </w:r>
      <w:r>
        <w:t xml:space="preserve"> to view the alerts created in Part 1.</w:t>
      </w:r>
      <w:r>
        <w:br/>
      </w:r>
    </w:p>
    <w:p w14:paraId="5C90B103" w14:textId="77777777" w:rsidR="00C43928" w:rsidRDefault="00B50FD1">
      <w:pPr>
        <w:numPr>
          <w:ilvl w:val="0"/>
          <w:numId w:val="76"/>
        </w:numPr>
      </w:pPr>
      <w:r>
        <w:t>Select the alert of suspicious volume of international activity.</w:t>
      </w:r>
      <w:r>
        <w:br/>
      </w:r>
    </w:p>
    <w:p w14:paraId="35E39F66" w14:textId="77777777" w:rsidR="00C43928" w:rsidRDefault="00B50FD1">
      <w:pPr>
        <w:numPr>
          <w:ilvl w:val="0"/>
          <w:numId w:val="76"/>
        </w:numPr>
      </w:pPr>
      <w:r>
        <w:t xml:space="preserve">Select </w:t>
      </w:r>
      <w:r>
        <w:rPr>
          <w:b/>
        </w:rPr>
        <w:t>Open in Search</w:t>
      </w:r>
      <w:r>
        <w:t>.</w:t>
      </w:r>
      <w:r>
        <w:br/>
      </w:r>
    </w:p>
    <w:p w14:paraId="7866E7B0" w14:textId="77777777" w:rsidR="00C43928" w:rsidRDefault="00B50FD1">
      <w:pPr>
        <w:numPr>
          <w:ilvl w:val="0"/>
          <w:numId w:val="76"/>
        </w:numPr>
        <w:spacing w:after="240"/>
      </w:pPr>
      <w:r>
        <w:t>Change the source from: source</w:t>
      </w:r>
      <w:proofErr w:type="gramStart"/>
      <w:r>
        <w:t>=”apache_logs.txt</w:t>
      </w:r>
      <w:proofErr w:type="gramEnd"/>
      <w:r>
        <w:t>” to source="apache_attack_logs.txt”.</w:t>
      </w:r>
    </w:p>
    <w:p w14:paraId="1ED350C3" w14:textId="77777777" w:rsidR="00C43928" w:rsidRDefault="00B50FD1">
      <w:pPr>
        <w:spacing w:before="240" w:after="240"/>
      </w:pPr>
      <w:r>
        <w:t>Review the updated results and answer the following questions:</w:t>
      </w:r>
    </w:p>
    <w:p w14:paraId="2BCE0C34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13B60420" wp14:editId="48C90396">
            <wp:extent cx="5943600" cy="1587500"/>
            <wp:effectExtent l="0" t="0" r="0" b="0"/>
            <wp:docPr id="78" name="image8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1.png"/>
                    <pic:cNvPicPr preferRelativeResize="0"/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AB6E5AF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629B61AA" wp14:editId="7DFE9E3B">
            <wp:extent cx="5943600" cy="1587500"/>
            <wp:effectExtent l="0" t="0" r="0" b="0"/>
            <wp:docPr id="47" name="image4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png"/>
                    <pic:cNvPicPr preferRelativeResize="0"/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596264A" w14:textId="77777777" w:rsidR="00C43928" w:rsidRDefault="00B50FD1">
      <w:pPr>
        <w:numPr>
          <w:ilvl w:val="0"/>
          <w:numId w:val="88"/>
        </w:numPr>
        <w:spacing w:before="240"/>
      </w:pPr>
      <w:r>
        <w:t>Did you detect</w:t>
      </w:r>
      <w:r>
        <w:t xml:space="preserve"> a suspicious volume of international activity?</w:t>
      </w:r>
      <w:r>
        <w:br/>
      </w:r>
    </w:p>
    <w:p w14:paraId="1C47DC2C" w14:textId="77777777" w:rsidR="00C43928" w:rsidRDefault="00B50FD1">
      <w:pPr>
        <w:numPr>
          <w:ilvl w:val="0"/>
          <w:numId w:val="3"/>
        </w:numPr>
        <w:spacing w:after="240"/>
      </w:pPr>
      <w:r>
        <w:t>Yes, there was a suspicious volume of activity in Ukraine at 8:00 p.m. on March 25th.</w:t>
      </w:r>
      <w:r>
        <w:br/>
      </w:r>
    </w:p>
    <w:p w14:paraId="0BD63E0F" w14:textId="77777777" w:rsidR="00C43928" w:rsidRDefault="00C43928">
      <w:pPr>
        <w:spacing w:before="240" w:after="240"/>
      </w:pPr>
    </w:p>
    <w:p w14:paraId="35177029" w14:textId="77777777" w:rsidR="00C43928" w:rsidRDefault="00B50FD1">
      <w:pPr>
        <w:numPr>
          <w:ilvl w:val="0"/>
          <w:numId w:val="88"/>
        </w:numPr>
        <w:spacing w:before="240"/>
      </w:pPr>
      <w:r>
        <w:lastRenderedPageBreak/>
        <w:t>If so, what was the count of the hour it occurred in?</w:t>
      </w:r>
      <w:r>
        <w:br/>
      </w:r>
    </w:p>
    <w:p w14:paraId="5F369CE6" w14:textId="77777777" w:rsidR="00C43928" w:rsidRDefault="00B50FD1">
      <w:pPr>
        <w:numPr>
          <w:ilvl w:val="0"/>
          <w:numId w:val="21"/>
        </w:numPr>
      </w:pPr>
      <w:r>
        <w:t>Ukraine had a count of 1,369 events during the 8:00 p.m. attack.</w:t>
      </w:r>
      <w:r>
        <w:br/>
      </w:r>
    </w:p>
    <w:p w14:paraId="4D2E12BF" w14:textId="77777777" w:rsidR="00C43928" w:rsidRDefault="00B50FD1">
      <w:pPr>
        <w:numPr>
          <w:ilvl w:val="0"/>
          <w:numId w:val="88"/>
        </w:numPr>
      </w:pPr>
      <w:r>
        <w:t>Would your alert be triggered for this activity?</w:t>
      </w:r>
      <w:r>
        <w:br/>
      </w:r>
    </w:p>
    <w:p w14:paraId="7B921881" w14:textId="77777777" w:rsidR="00C43928" w:rsidRDefault="00B50FD1">
      <w:pPr>
        <w:numPr>
          <w:ilvl w:val="0"/>
          <w:numId w:val="15"/>
        </w:numPr>
      </w:pPr>
      <w:r>
        <w:t xml:space="preserve">Yes, the alert is within the trigger threshold. </w:t>
      </w:r>
      <w:r>
        <w:br/>
      </w:r>
    </w:p>
    <w:p w14:paraId="2EC2F504" w14:textId="77777777" w:rsidR="00C43928" w:rsidRDefault="00B50FD1">
      <w:pPr>
        <w:numPr>
          <w:ilvl w:val="0"/>
          <w:numId w:val="88"/>
        </w:numPr>
      </w:pPr>
      <w:r>
        <w:t>After reviewing, would you change the threshold you previously selected?</w:t>
      </w:r>
      <w:r>
        <w:br/>
      </w:r>
    </w:p>
    <w:p w14:paraId="083E6084" w14:textId="77777777" w:rsidR="00C43928" w:rsidRDefault="00B50FD1">
      <w:pPr>
        <w:numPr>
          <w:ilvl w:val="0"/>
          <w:numId w:val="48"/>
        </w:numPr>
        <w:spacing w:after="240"/>
      </w:pPr>
      <w:r>
        <w:t>No change in threshold necessary.</w:t>
      </w:r>
    </w:p>
    <w:p w14:paraId="5C09550F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7" w:name="_58e21lcrwuh6" w:colFirst="0" w:colLast="0"/>
      <w:bookmarkEnd w:id="47"/>
      <w:r>
        <w:rPr>
          <w:b/>
          <w:color w:val="000000"/>
          <w:sz w:val="22"/>
          <w:szCs w:val="22"/>
        </w:rPr>
        <w:t>Alert Analysis for HTTP POST Activity</w:t>
      </w:r>
    </w:p>
    <w:p w14:paraId="6D1107A0" w14:textId="77777777" w:rsidR="00C43928" w:rsidRDefault="00B50FD1">
      <w:pPr>
        <w:numPr>
          <w:ilvl w:val="0"/>
          <w:numId w:val="34"/>
        </w:numPr>
        <w:spacing w:before="240"/>
      </w:pPr>
      <w:r>
        <w:t xml:space="preserve">Access the </w:t>
      </w:r>
      <w:r>
        <w:rPr>
          <w:b/>
        </w:rPr>
        <w:t>Alerts</w:t>
      </w:r>
      <w:r>
        <w:t xml:space="preserve"> tab and select </w:t>
      </w:r>
      <w:r>
        <w:rPr>
          <w:b/>
        </w:rPr>
        <w:t>Yours</w:t>
      </w:r>
      <w:r>
        <w:t xml:space="preserve"> to view the alerts created in Part 1.</w:t>
      </w:r>
      <w:r>
        <w:br/>
      </w:r>
    </w:p>
    <w:p w14:paraId="415E6389" w14:textId="77777777" w:rsidR="00C43928" w:rsidRDefault="00B50FD1">
      <w:pPr>
        <w:numPr>
          <w:ilvl w:val="0"/>
          <w:numId w:val="34"/>
        </w:numPr>
      </w:pPr>
      <w:r>
        <w:t>Select the alert of suspicious volume of HTTP POST activity.</w:t>
      </w:r>
      <w:r>
        <w:br/>
      </w:r>
    </w:p>
    <w:p w14:paraId="5D1D5383" w14:textId="77777777" w:rsidR="00C43928" w:rsidRDefault="00B50FD1">
      <w:pPr>
        <w:numPr>
          <w:ilvl w:val="0"/>
          <w:numId w:val="34"/>
        </w:numPr>
      </w:pPr>
      <w:r>
        <w:t xml:space="preserve">Select </w:t>
      </w:r>
      <w:r>
        <w:rPr>
          <w:b/>
        </w:rPr>
        <w:t>Open in Search</w:t>
      </w:r>
      <w:r>
        <w:t>.</w:t>
      </w:r>
      <w:r>
        <w:br/>
      </w:r>
    </w:p>
    <w:p w14:paraId="4919B323" w14:textId="77777777" w:rsidR="00C43928" w:rsidRDefault="00B50FD1">
      <w:pPr>
        <w:numPr>
          <w:ilvl w:val="0"/>
          <w:numId w:val="34"/>
        </w:numPr>
        <w:spacing w:after="240"/>
      </w:pPr>
      <w:r>
        <w:t>Change the source from: source</w:t>
      </w:r>
      <w:proofErr w:type="gramStart"/>
      <w:r>
        <w:t>=”apache_logs.txt</w:t>
      </w:r>
      <w:proofErr w:type="gramEnd"/>
      <w:r>
        <w:t>” to so</w:t>
      </w:r>
      <w:r>
        <w:t>urce="apache_attack_logs.txt”.</w:t>
      </w:r>
    </w:p>
    <w:p w14:paraId="79FA2ACA" w14:textId="77777777" w:rsidR="00C43928" w:rsidRDefault="00B50FD1">
      <w:pPr>
        <w:spacing w:before="240" w:after="240"/>
      </w:pPr>
      <w:r>
        <w:t>Review the updated results, and answer the following questions:</w:t>
      </w:r>
    </w:p>
    <w:p w14:paraId="0D4888DD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2C0937B8" wp14:editId="78AB521A">
            <wp:extent cx="5943600" cy="1587500"/>
            <wp:effectExtent l="0" t="0" r="0" b="0"/>
            <wp:docPr id="6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B734F7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5F799B7E" wp14:editId="574F07EA">
            <wp:extent cx="5943600" cy="1587500"/>
            <wp:effectExtent l="0" t="0" r="0" b="0"/>
            <wp:docPr id="59" name="image6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png"/>
                    <pic:cNvPicPr preferRelativeResize="0"/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77C7CA" w14:textId="77777777" w:rsidR="00C43928" w:rsidRDefault="00C43928">
      <w:pPr>
        <w:spacing w:before="240" w:after="240"/>
      </w:pPr>
    </w:p>
    <w:p w14:paraId="433864FA" w14:textId="77777777" w:rsidR="00C43928" w:rsidRDefault="00B50FD1">
      <w:pPr>
        <w:numPr>
          <w:ilvl w:val="0"/>
          <w:numId w:val="11"/>
        </w:numPr>
        <w:spacing w:before="240"/>
      </w:pPr>
      <w:r>
        <w:lastRenderedPageBreak/>
        <w:t>Did you detect any suspicious volume of HTTP POST activity?</w:t>
      </w:r>
      <w:r>
        <w:br/>
      </w:r>
    </w:p>
    <w:p w14:paraId="6586A76E" w14:textId="77777777" w:rsidR="00C43928" w:rsidRDefault="00B50FD1">
      <w:pPr>
        <w:numPr>
          <w:ilvl w:val="0"/>
          <w:numId w:val="47"/>
        </w:numPr>
      </w:pPr>
      <w:r>
        <w:t xml:space="preserve">Yes, there was a suspicious increase of POST method activities. </w:t>
      </w:r>
      <w:r>
        <w:br/>
      </w:r>
    </w:p>
    <w:p w14:paraId="79D21447" w14:textId="77777777" w:rsidR="00C43928" w:rsidRDefault="00B50FD1">
      <w:pPr>
        <w:numPr>
          <w:ilvl w:val="0"/>
          <w:numId w:val="11"/>
        </w:numPr>
      </w:pPr>
      <w:r>
        <w:t>If so, what was the count of the hour it occurred in?</w:t>
      </w:r>
      <w:r>
        <w:br/>
      </w:r>
    </w:p>
    <w:p w14:paraId="0B60E886" w14:textId="77777777" w:rsidR="00C43928" w:rsidRDefault="00B50FD1">
      <w:pPr>
        <w:numPr>
          <w:ilvl w:val="0"/>
          <w:numId w:val="41"/>
        </w:numPr>
      </w:pPr>
      <w:r>
        <w:t>There was a total count of 1,296 events at 8:00 p.m.</w:t>
      </w:r>
      <w:r>
        <w:br/>
      </w:r>
    </w:p>
    <w:p w14:paraId="1FC5128E" w14:textId="77777777" w:rsidR="00C43928" w:rsidRDefault="00B50FD1">
      <w:pPr>
        <w:numPr>
          <w:ilvl w:val="0"/>
          <w:numId w:val="11"/>
        </w:numPr>
      </w:pPr>
      <w:r>
        <w:t>When did it occur?</w:t>
      </w:r>
      <w:r>
        <w:br/>
      </w:r>
    </w:p>
    <w:p w14:paraId="66659C10" w14:textId="77777777" w:rsidR="00C43928" w:rsidRDefault="00B50FD1">
      <w:pPr>
        <w:numPr>
          <w:ilvl w:val="0"/>
          <w:numId w:val="65"/>
        </w:numPr>
      </w:pPr>
      <w:r>
        <w:t>The event occurred at 8:00 p.m. on Wednesday, March 25th.</w:t>
      </w:r>
      <w:r>
        <w:br/>
      </w:r>
    </w:p>
    <w:p w14:paraId="632100C8" w14:textId="77777777" w:rsidR="00C43928" w:rsidRDefault="00B50FD1">
      <w:pPr>
        <w:numPr>
          <w:ilvl w:val="0"/>
          <w:numId w:val="11"/>
        </w:numPr>
      </w:pPr>
      <w:r>
        <w:t>Af</w:t>
      </w:r>
      <w:r>
        <w:t>ter reviewing, would you change the threshold that you previously selected?</w:t>
      </w:r>
      <w:r>
        <w:br/>
      </w:r>
    </w:p>
    <w:p w14:paraId="0427D2E0" w14:textId="77777777" w:rsidR="00C43928" w:rsidRDefault="00B50FD1">
      <w:pPr>
        <w:numPr>
          <w:ilvl w:val="0"/>
          <w:numId w:val="57"/>
        </w:numPr>
        <w:spacing w:after="240"/>
      </w:pPr>
      <w:r>
        <w:t>No change in threshold necessary.</w:t>
      </w:r>
    </w:p>
    <w:p w14:paraId="06D1832A" w14:textId="77777777" w:rsidR="00C43928" w:rsidRDefault="00B50FD1">
      <w:pPr>
        <w:spacing w:before="240" w:after="240"/>
      </w:pPr>
      <w:r>
        <w:t>Now you will set up a dashboard and analyze the results.</w:t>
      </w:r>
    </w:p>
    <w:p w14:paraId="2EA1A70B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8" w:name="_hhqvybc3kiht" w:colFirst="0" w:colLast="0"/>
      <w:bookmarkEnd w:id="48"/>
      <w:r>
        <w:rPr>
          <w:b/>
          <w:color w:val="000000"/>
          <w:sz w:val="22"/>
          <w:szCs w:val="22"/>
        </w:rPr>
        <w:t>Dashboard Setup</w:t>
      </w:r>
    </w:p>
    <w:p w14:paraId="0A922119" w14:textId="77777777" w:rsidR="00C43928" w:rsidRDefault="00B50FD1">
      <w:pPr>
        <w:numPr>
          <w:ilvl w:val="0"/>
          <w:numId w:val="38"/>
        </w:numPr>
        <w:spacing w:before="240"/>
      </w:pPr>
      <w:r>
        <w:t xml:space="preserve">Access the dashboard for Apache </w:t>
      </w:r>
      <w:proofErr w:type="spellStart"/>
      <w:r>
        <w:t>WebServer</w:t>
      </w:r>
      <w:proofErr w:type="spellEnd"/>
      <w:r>
        <w:t xml:space="preserve"> Monitoring.</w:t>
      </w:r>
      <w:r>
        <w:br/>
      </w:r>
    </w:p>
    <w:p w14:paraId="230C763A" w14:textId="77777777" w:rsidR="00C43928" w:rsidRDefault="00B50FD1">
      <w:pPr>
        <w:numPr>
          <w:ilvl w:val="0"/>
          <w:numId w:val="38"/>
        </w:numPr>
      </w:pPr>
      <w:r>
        <w:t xml:space="preserve">Select </w:t>
      </w:r>
      <w:r>
        <w:rPr>
          <w:b/>
        </w:rPr>
        <w:t>Edit</w:t>
      </w:r>
      <w:r>
        <w:t>.</w:t>
      </w:r>
      <w:r>
        <w:br/>
      </w:r>
    </w:p>
    <w:p w14:paraId="3020671D" w14:textId="77777777" w:rsidR="00C43928" w:rsidRDefault="00B50FD1">
      <w:pPr>
        <w:numPr>
          <w:ilvl w:val="0"/>
          <w:numId w:val="38"/>
        </w:numPr>
      </w:pPr>
      <w:r>
        <w:t>Acc</w:t>
      </w:r>
      <w:r>
        <w:t>ess each panel and complete the following:</w:t>
      </w:r>
      <w:r>
        <w:br/>
      </w:r>
    </w:p>
    <w:p w14:paraId="6620876B" w14:textId="77777777" w:rsidR="00C43928" w:rsidRDefault="00B50FD1">
      <w:pPr>
        <w:numPr>
          <w:ilvl w:val="1"/>
          <w:numId w:val="38"/>
        </w:numPr>
      </w:pPr>
      <w:r>
        <w:t xml:space="preserve">Select </w:t>
      </w:r>
      <w:r>
        <w:rPr>
          <w:b/>
        </w:rPr>
        <w:t>Edit Search</w:t>
      </w:r>
      <w:r>
        <w:t>.</w:t>
      </w:r>
      <w:r>
        <w:br/>
      </w:r>
    </w:p>
    <w:p w14:paraId="08F80371" w14:textId="77777777" w:rsidR="00C43928" w:rsidRDefault="00B50FD1">
      <w:pPr>
        <w:numPr>
          <w:ilvl w:val="1"/>
          <w:numId w:val="38"/>
        </w:numPr>
      </w:pPr>
      <w:r>
        <w:t>Change the source from: source</w:t>
      </w:r>
      <w:proofErr w:type="gramStart"/>
      <w:r>
        <w:t>=”apache_logs.txt</w:t>
      </w:r>
      <w:proofErr w:type="gramEnd"/>
      <w:r>
        <w:t>” to source="apache_attack_logs.txt”.</w:t>
      </w:r>
      <w:r>
        <w:br/>
      </w:r>
    </w:p>
    <w:p w14:paraId="2DA8CB49" w14:textId="77777777" w:rsidR="00C43928" w:rsidRDefault="00B50FD1">
      <w:pPr>
        <w:numPr>
          <w:ilvl w:val="1"/>
          <w:numId w:val="38"/>
        </w:numPr>
      </w:pPr>
      <w:r>
        <w:t xml:space="preserve">Select </w:t>
      </w:r>
      <w:r>
        <w:rPr>
          <w:b/>
        </w:rPr>
        <w:t>Apply</w:t>
      </w:r>
      <w:r>
        <w:t>.</w:t>
      </w:r>
      <w:r>
        <w:br/>
      </w:r>
    </w:p>
    <w:p w14:paraId="3F8B8311" w14:textId="77777777" w:rsidR="00C43928" w:rsidRDefault="00B50FD1">
      <w:pPr>
        <w:numPr>
          <w:ilvl w:val="0"/>
          <w:numId w:val="38"/>
        </w:numPr>
      </w:pPr>
      <w:r>
        <w:t>Save the whole dashboard.</w:t>
      </w:r>
      <w:r>
        <w:br/>
      </w:r>
    </w:p>
    <w:p w14:paraId="662FEAF5" w14:textId="77777777" w:rsidR="00C43928" w:rsidRDefault="00B50FD1">
      <w:pPr>
        <w:numPr>
          <w:ilvl w:val="0"/>
          <w:numId w:val="38"/>
        </w:numPr>
        <w:spacing w:after="240"/>
      </w:pPr>
      <w:r>
        <w:t xml:space="preserve">Edit the time on the whole dashboard to be </w:t>
      </w:r>
      <w:r>
        <w:rPr>
          <w:b/>
        </w:rPr>
        <w:t>All Time</w:t>
      </w:r>
      <w:r>
        <w:t>.</w:t>
      </w:r>
    </w:p>
    <w:p w14:paraId="5755934B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9" w:name="_pecbda1yeahu" w:colFirst="0" w:colLast="0"/>
      <w:bookmarkEnd w:id="49"/>
    </w:p>
    <w:p w14:paraId="0900795E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50" w:name="_4xm9m9s4bl72" w:colFirst="0" w:colLast="0"/>
      <w:bookmarkEnd w:id="50"/>
    </w:p>
    <w:p w14:paraId="723CCBCF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51" w:name="_f8z1zw7fnaf6" w:colFirst="0" w:colLast="0"/>
      <w:bookmarkEnd w:id="51"/>
    </w:p>
    <w:p w14:paraId="2163BB0A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52" w:name="_5x3y01v4kgtp" w:colFirst="0" w:colLast="0"/>
      <w:bookmarkEnd w:id="52"/>
    </w:p>
    <w:p w14:paraId="0A0B2569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53" w:name="_hofmkcaqz55p" w:colFirst="0" w:colLast="0"/>
      <w:bookmarkEnd w:id="53"/>
    </w:p>
    <w:p w14:paraId="68A6D827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54" w:name="_e6zb82powo4k" w:colFirst="0" w:colLast="0"/>
      <w:bookmarkEnd w:id="54"/>
      <w:r>
        <w:rPr>
          <w:b/>
          <w:color w:val="000000"/>
          <w:sz w:val="22"/>
          <w:szCs w:val="22"/>
        </w:rPr>
        <w:lastRenderedPageBreak/>
        <w:t>Dashboard Analysis for Time Chart of HTTP Methods</w:t>
      </w:r>
    </w:p>
    <w:p w14:paraId="63BF340C" w14:textId="77777777" w:rsidR="00C43928" w:rsidRDefault="00B50FD1">
      <w:pPr>
        <w:spacing w:before="240" w:after="240"/>
      </w:pPr>
      <w:r>
        <w:t>Analyze your new dashboard results and answer the following questions:</w:t>
      </w:r>
    </w:p>
    <w:p w14:paraId="393C8F12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0DEF7F5E" wp14:editId="37F5E715">
            <wp:extent cx="5943600" cy="2679700"/>
            <wp:effectExtent l="0" t="0" r="0" b="0"/>
            <wp:docPr id="77" name="image6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png"/>
                    <pic:cNvPicPr preferRelativeResize="0"/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3496FCB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6FAED15D" wp14:editId="20A2DA98">
            <wp:extent cx="5943600" cy="2679700"/>
            <wp:effectExtent l="0" t="0" r="0" b="0"/>
            <wp:docPr id="73" name="image7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png"/>
                    <pic:cNvPicPr preferRelativeResize="0"/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5298D0" w14:textId="77777777" w:rsidR="00C43928" w:rsidRDefault="00B50FD1">
      <w:pPr>
        <w:spacing w:before="240" w:after="240"/>
      </w:pPr>
      <w:r>
        <w:rPr>
          <w:noProof/>
        </w:rPr>
        <w:lastRenderedPageBreak/>
        <w:drawing>
          <wp:inline distT="114300" distB="114300" distL="114300" distR="114300" wp14:anchorId="22A8ABCC" wp14:editId="3BD37BE3">
            <wp:extent cx="5943600" cy="2679700"/>
            <wp:effectExtent l="0" t="0" r="0" b="0"/>
            <wp:docPr id="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2BD23C6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3B4497F2" wp14:editId="5185E8A5">
            <wp:extent cx="5943600" cy="2679700"/>
            <wp:effectExtent l="0" t="0" r="0" b="0"/>
            <wp:docPr id="46" name="image4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png"/>
                    <pic:cNvPicPr preferRelativeResize="0"/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D125653" w14:textId="77777777" w:rsidR="00C43928" w:rsidRDefault="00B50FD1">
      <w:pPr>
        <w:numPr>
          <w:ilvl w:val="0"/>
          <w:numId w:val="43"/>
        </w:numPr>
        <w:spacing w:before="240"/>
      </w:pPr>
      <w:r>
        <w:t>Does anything stand out as suspicious?</w:t>
      </w:r>
      <w:r>
        <w:br/>
      </w:r>
    </w:p>
    <w:p w14:paraId="13865724" w14:textId="77777777" w:rsidR="00C43928" w:rsidRDefault="00B50FD1">
      <w:pPr>
        <w:numPr>
          <w:ilvl w:val="0"/>
          <w:numId w:val="87"/>
        </w:numPr>
      </w:pPr>
      <w:r>
        <w:t xml:space="preserve">There was suspicious activity with the method “GET” from 5:00 p.m. to 7:00 p.m. on Wednesday, March 25th and with the method “POST” from 7:00 p.m. to 8:00 p.m. on Wednesday, Match 25th. </w:t>
      </w:r>
      <w:r>
        <w:br/>
      </w:r>
    </w:p>
    <w:p w14:paraId="23C9C145" w14:textId="77777777" w:rsidR="00C43928" w:rsidRDefault="00B50FD1">
      <w:pPr>
        <w:numPr>
          <w:ilvl w:val="0"/>
          <w:numId w:val="43"/>
        </w:numPr>
      </w:pPr>
      <w:r>
        <w:t>Which method seems to be used in the attack?</w:t>
      </w:r>
      <w:r>
        <w:br/>
      </w:r>
    </w:p>
    <w:p w14:paraId="0E082898" w14:textId="77777777" w:rsidR="00C43928" w:rsidRDefault="00B50FD1">
      <w:pPr>
        <w:numPr>
          <w:ilvl w:val="0"/>
          <w:numId w:val="93"/>
        </w:numPr>
      </w:pPr>
      <w:r>
        <w:t>The “GET” method seeme</w:t>
      </w:r>
      <w:r>
        <w:t>d to be used in the attack.</w:t>
      </w:r>
    </w:p>
    <w:p w14:paraId="6A0A0F5B" w14:textId="77777777" w:rsidR="00C43928" w:rsidRDefault="00B50FD1">
      <w:pPr>
        <w:numPr>
          <w:ilvl w:val="0"/>
          <w:numId w:val="93"/>
        </w:numPr>
        <w:spacing w:after="240"/>
      </w:pPr>
      <w:r>
        <w:t>The “POST” method seemed to be used in the attack.</w:t>
      </w:r>
      <w:r>
        <w:br/>
      </w:r>
    </w:p>
    <w:p w14:paraId="1EFC027B" w14:textId="77777777" w:rsidR="00C43928" w:rsidRDefault="00C43928">
      <w:pPr>
        <w:spacing w:before="240" w:after="240"/>
      </w:pPr>
    </w:p>
    <w:p w14:paraId="44F7FC27" w14:textId="77777777" w:rsidR="00C43928" w:rsidRDefault="00B50FD1">
      <w:pPr>
        <w:numPr>
          <w:ilvl w:val="0"/>
          <w:numId w:val="43"/>
        </w:numPr>
        <w:spacing w:before="240"/>
      </w:pPr>
      <w:r>
        <w:lastRenderedPageBreak/>
        <w:t>At what times did the attack start and stop?</w:t>
      </w:r>
      <w:r>
        <w:br/>
      </w:r>
    </w:p>
    <w:p w14:paraId="78914B57" w14:textId="77777777" w:rsidR="00C43928" w:rsidRDefault="00B50FD1">
      <w:pPr>
        <w:numPr>
          <w:ilvl w:val="0"/>
          <w:numId w:val="2"/>
        </w:numPr>
      </w:pPr>
      <w:r>
        <w:t>GET: Started at 5:00 p.m. on Wednesday, March 25th and stopped at 7:00 p.m. on Wednesday, March 25th.</w:t>
      </w:r>
    </w:p>
    <w:p w14:paraId="79044D60" w14:textId="77777777" w:rsidR="00C43928" w:rsidRDefault="00B50FD1">
      <w:pPr>
        <w:numPr>
          <w:ilvl w:val="0"/>
          <w:numId w:val="2"/>
        </w:numPr>
      </w:pPr>
      <w:r>
        <w:t xml:space="preserve">POST: Started at 7:00 </w:t>
      </w:r>
      <w:proofErr w:type="spellStart"/>
      <w:r>
        <w:t>p.m</w:t>
      </w:r>
      <w:proofErr w:type="spellEnd"/>
      <w:r>
        <w:t xml:space="preserve"> o</w:t>
      </w:r>
      <w:r>
        <w:t>n Wednesday, March 25th and stopped at 8:00 p.m. on Wednesday, March 25th.</w:t>
      </w:r>
      <w:r>
        <w:br/>
      </w:r>
    </w:p>
    <w:p w14:paraId="351956FC" w14:textId="77777777" w:rsidR="00C43928" w:rsidRDefault="00B50FD1">
      <w:pPr>
        <w:numPr>
          <w:ilvl w:val="0"/>
          <w:numId w:val="43"/>
        </w:numPr>
      </w:pPr>
      <w:r>
        <w:t>What is the peak count of the top method during the attack?</w:t>
      </w:r>
      <w:r>
        <w:br/>
      </w:r>
    </w:p>
    <w:p w14:paraId="282AC5CF" w14:textId="77777777" w:rsidR="00C43928" w:rsidRDefault="00B50FD1">
      <w:pPr>
        <w:numPr>
          <w:ilvl w:val="0"/>
          <w:numId w:val="25"/>
        </w:numPr>
      </w:pPr>
      <w:r>
        <w:t>GET: Peak count during the attack was 1,296.</w:t>
      </w:r>
    </w:p>
    <w:p w14:paraId="0BF35BE3" w14:textId="77777777" w:rsidR="00C43928" w:rsidRDefault="00B50FD1">
      <w:pPr>
        <w:numPr>
          <w:ilvl w:val="0"/>
          <w:numId w:val="25"/>
        </w:numPr>
        <w:spacing w:after="240"/>
      </w:pPr>
      <w:r>
        <w:t>POST: Peak count during the attack was 729.</w:t>
      </w:r>
    </w:p>
    <w:p w14:paraId="1218C419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55" w:name="_q4vhqfedet67" w:colFirst="0" w:colLast="0"/>
      <w:bookmarkEnd w:id="55"/>
    </w:p>
    <w:p w14:paraId="5B27A223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56" w:name="_8nndidifjvjy" w:colFirst="0" w:colLast="0"/>
      <w:bookmarkEnd w:id="56"/>
    </w:p>
    <w:p w14:paraId="1A83F541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57" w:name="_wg1c9npao6pm" w:colFirst="0" w:colLast="0"/>
      <w:bookmarkEnd w:id="57"/>
    </w:p>
    <w:p w14:paraId="53647E9A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58" w:name="_fh8rar1xqnm9" w:colFirst="0" w:colLast="0"/>
      <w:bookmarkEnd w:id="58"/>
    </w:p>
    <w:p w14:paraId="5159B86E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59" w:name="_6c7e073ri2y9" w:colFirst="0" w:colLast="0"/>
      <w:bookmarkEnd w:id="59"/>
    </w:p>
    <w:p w14:paraId="7A052FAC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0" w:name="_gbhmutv9vyd9" w:colFirst="0" w:colLast="0"/>
      <w:bookmarkEnd w:id="60"/>
    </w:p>
    <w:p w14:paraId="3402BFEA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1" w:name="_6hpcbfbpp58h" w:colFirst="0" w:colLast="0"/>
      <w:bookmarkEnd w:id="61"/>
    </w:p>
    <w:p w14:paraId="6889332C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2" w:name="_dbh1vtg6bx06" w:colFirst="0" w:colLast="0"/>
      <w:bookmarkEnd w:id="62"/>
    </w:p>
    <w:p w14:paraId="727CFD8B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3" w:name="_rgcxtfqz3i6w" w:colFirst="0" w:colLast="0"/>
      <w:bookmarkEnd w:id="63"/>
    </w:p>
    <w:p w14:paraId="4017A02D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4" w:name="_2ewobo3j2nnc" w:colFirst="0" w:colLast="0"/>
      <w:bookmarkEnd w:id="64"/>
    </w:p>
    <w:p w14:paraId="6568C0BA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5" w:name="_shzdzecpmrdv" w:colFirst="0" w:colLast="0"/>
      <w:bookmarkEnd w:id="65"/>
    </w:p>
    <w:p w14:paraId="7EB68C5D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6" w:name="_ual9mka7s4xv" w:colFirst="0" w:colLast="0"/>
      <w:bookmarkEnd w:id="66"/>
    </w:p>
    <w:p w14:paraId="3C33C219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7" w:name="_t1gde0c1zgx2" w:colFirst="0" w:colLast="0"/>
      <w:bookmarkEnd w:id="67"/>
    </w:p>
    <w:p w14:paraId="28AA0BBB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8" w:name="_2xbm8y8hd5ti" w:colFirst="0" w:colLast="0"/>
      <w:bookmarkEnd w:id="68"/>
    </w:p>
    <w:p w14:paraId="1E90C5D3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9" w:name="_u6p5zzx5qzex" w:colFirst="0" w:colLast="0"/>
      <w:bookmarkEnd w:id="69"/>
    </w:p>
    <w:p w14:paraId="3301EEAB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0" w:name="_jamvlchn5ywe" w:colFirst="0" w:colLast="0"/>
      <w:bookmarkEnd w:id="70"/>
    </w:p>
    <w:p w14:paraId="6C2DE6BE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1" w:name="_ditma5sixhao" w:colFirst="0" w:colLast="0"/>
      <w:bookmarkEnd w:id="71"/>
    </w:p>
    <w:p w14:paraId="37F9F1F2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2" w:name="_svh8tlcdm7ze" w:colFirst="0" w:colLast="0"/>
      <w:bookmarkEnd w:id="72"/>
    </w:p>
    <w:p w14:paraId="0AC3B28D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3" w:name="_8iurdkc915k" w:colFirst="0" w:colLast="0"/>
      <w:bookmarkEnd w:id="73"/>
      <w:r>
        <w:rPr>
          <w:b/>
          <w:color w:val="000000"/>
          <w:sz w:val="22"/>
          <w:szCs w:val="22"/>
        </w:rPr>
        <w:lastRenderedPageBreak/>
        <w:t>Dashboard Analysis for Cluster Map</w:t>
      </w:r>
    </w:p>
    <w:p w14:paraId="10A57257" w14:textId="77777777" w:rsidR="00C43928" w:rsidRDefault="00B50FD1">
      <w:pPr>
        <w:spacing w:before="240" w:after="240"/>
      </w:pPr>
      <w:r>
        <w:t>Analyze your new cluster map results and answer the following questions:</w:t>
      </w:r>
    </w:p>
    <w:p w14:paraId="3620200A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193AD198" wp14:editId="00876AEC">
            <wp:extent cx="5943600" cy="3530600"/>
            <wp:effectExtent l="0" t="0" r="0" b="0"/>
            <wp:docPr id="72" name="image7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png"/>
                    <pic:cNvPicPr preferRelativeResize="0"/>
                  </pic:nvPicPr>
                  <pic:blipFill>
                    <a:blip r:embed="rId7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0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79EE76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661D83C6" wp14:editId="15552AEF">
            <wp:extent cx="5943600" cy="3530600"/>
            <wp:effectExtent l="0" t="0" r="0" b="0"/>
            <wp:docPr id="55" name="image5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png"/>
                    <pic:cNvPicPr preferRelativeResize="0"/>
                  </pic:nvPicPr>
                  <pic:blipFill>
                    <a:blip r:embed="rId8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0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5BDDBA4" w14:textId="77777777" w:rsidR="00C43928" w:rsidRDefault="00B50FD1">
      <w:pPr>
        <w:spacing w:before="240" w:after="240"/>
      </w:pPr>
      <w:r>
        <w:rPr>
          <w:noProof/>
        </w:rPr>
        <w:lastRenderedPageBreak/>
        <w:drawing>
          <wp:inline distT="114300" distB="114300" distL="114300" distR="114300" wp14:anchorId="7F5CD642" wp14:editId="27948E1A">
            <wp:extent cx="5943600" cy="3492500"/>
            <wp:effectExtent l="0" t="0" r="0" b="0"/>
            <wp:docPr id="49" name="image4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png"/>
                    <pic:cNvPicPr preferRelativeResize="0"/>
                  </pic:nvPicPr>
                  <pic:blipFill>
                    <a:blip r:embed="rId8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F9FF3F2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091C331F" wp14:editId="19E1DE2B">
            <wp:extent cx="5943600" cy="3492500"/>
            <wp:effectExtent l="0" t="0" r="0" b="0"/>
            <wp:docPr id="65" name="image7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png"/>
                    <pic:cNvPicPr preferRelativeResize="0"/>
                  </pic:nvPicPr>
                  <pic:blipFill>
                    <a:blip r:embed="rId8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5E9528" w14:textId="77777777" w:rsidR="00C43928" w:rsidRDefault="00C43928">
      <w:pPr>
        <w:spacing w:before="240" w:after="240"/>
      </w:pPr>
    </w:p>
    <w:p w14:paraId="658CFE50" w14:textId="77777777" w:rsidR="00C43928" w:rsidRDefault="00C43928">
      <w:pPr>
        <w:spacing w:before="240" w:after="240"/>
      </w:pPr>
    </w:p>
    <w:p w14:paraId="6D053AA5" w14:textId="77777777" w:rsidR="00C43928" w:rsidRDefault="00B50FD1">
      <w:pPr>
        <w:numPr>
          <w:ilvl w:val="0"/>
          <w:numId w:val="36"/>
        </w:numPr>
        <w:spacing w:before="240"/>
      </w:pPr>
      <w:r>
        <w:lastRenderedPageBreak/>
        <w:t>Does anything stand out as suspicious?</w:t>
      </w:r>
      <w:r>
        <w:br/>
      </w:r>
    </w:p>
    <w:p w14:paraId="7CA7C83E" w14:textId="77777777" w:rsidR="00C43928" w:rsidRDefault="00B50FD1">
      <w:pPr>
        <w:numPr>
          <w:ilvl w:val="0"/>
          <w:numId w:val="39"/>
        </w:numPr>
      </w:pPr>
      <w:r>
        <w:t xml:space="preserve">There was suspicious activity in the country of Ukraine, specifically in the cities of Kiev and </w:t>
      </w:r>
      <w:proofErr w:type="spellStart"/>
      <w:r>
        <w:t>Kharkiv</w:t>
      </w:r>
      <w:proofErr w:type="spellEnd"/>
      <w:r>
        <w:t>.</w:t>
      </w:r>
      <w:r>
        <w:br/>
      </w:r>
    </w:p>
    <w:p w14:paraId="4BB9FFEA" w14:textId="77777777" w:rsidR="00C43928" w:rsidRDefault="00B50FD1">
      <w:pPr>
        <w:numPr>
          <w:ilvl w:val="0"/>
          <w:numId w:val="36"/>
        </w:numPr>
      </w:pPr>
      <w:r>
        <w:t>Which new city, country on the map has a high volume of activity?</w:t>
      </w:r>
      <w:r>
        <w:br/>
      </w:r>
    </w:p>
    <w:p w14:paraId="399B848E" w14:textId="77777777" w:rsidR="00C43928" w:rsidRDefault="00B50FD1">
      <w:pPr>
        <w:numPr>
          <w:ilvl w:val="1"/>
          <w:numId w:val="36"/>
        </w:numPr>
      </w:pPr>
      <w:r>
        <w:rPr>
          <w:b/>
        </w:rPr>
        <w:t>Hint:</w:t>
      </w:r>
      <w:r>
        <w:t xml:space="preserve"> Zoom in on the map.</w:t>
      </w:r>
      <w:r>
        <w:br/>
      </w:r>
    </w:p>
    <w:p w14:paraId="1E391F8B" w14:textId="77777777" w:rsidR="00C43928" w:rsidRDefault="00B50FD1">
      <w:pPr>
        <w:numPr>
          <w:ilvl w:val="0"/>
          <w:numId w:val="60"/>
        </w:numPr>
      </w:pPr>
      <w:r>
        <w:t>The city of Kiev, Ukraine had a high volume of activity.</w:t>
      </w:r>
    </w:p>
    <w:p w14:paraId="107BD6D0" w14:textId="77777777" w:rsidR="00C43928" w:rsidRDefault="00B50FD1">
      <w:pPr>
        <w:numPr>
          <w:ilvl w:val="0"/>
          <w:numId w:val="60"/>
        </w:numPr>
      </w:pPr>
      <w:r>
        <w:t xml:space="preserve">The city of </w:t>
      </w:r>
      <w:proofErr w:type="spellStart"/>
      <w:r>
        <w:t>Kharkiv</w:t>
      </w:r>
      <w:proofErr w:type="spellEnd"/>
      <w:r>
        <w:t>, Ukraine had a high volume of activity.</w:t>
      </w:r>
      <w:r>
        <w:br/>
      </w:r>
    </w:p>
    <w:p w14:paraId="79ECAFB1" w14:textId="77777777" w:rsidR="00C43928" w:rsidRDefault="00B50FD1">
      <w:pPr>
        <w:numPr>
          <w:ilvl w:val="0"/>
          <w:numId w:val="36"/>
        </w:numPr>
      </w:pPr>
      <w:r>
        <w:t>What is the count of that city?</w:t>
      </w:r>
      <w:r>
        <w:br/>
      </w:r>
    </w:p>
    <w:p w14:paraId="081D1A1B" w14:textId="77777777" w:rsidR="00C43928" w:rsidRDefault="00B50FD1">
      <w:pPr>
        <w:numPr>
          <w:ilvl w:val="0"/>
          <w:numId w:val="45"/>
        </w:numPr>
      </w:pPr>
      <w:r>
        <w:t>Kiev: Count of 872.</w:t>
      </w:r>
    </w:p>
    <w:p w14:paraId="5F7F3A93" w14:textId="77777777" w:rsidR="00C43928" w:rsidRDefault="00B50FD1">
      <w:pPr>
        <w:numPr>
          <w:ilvl w:val="0"/>
          <w:numId w:val="45"/>
        </w:numPr>
        <w:spacing w:after="240"/>
      </w:pPr>
      <w:proofErr w:type="spellStart"/>
      <w:r>
        <w:t>Kharkiv</w:t>
      </w:r>
      <w:proofErr w:type="spellEnd"/>
      <w:r>
        <w:t>: Count of 432.</w:t>
      </w:r>
    </w:p>
    <w:p w14:paraId="2EF6FF28" w14:textId="77777777" w:rsidR="00C43928" w:rsidRDefault="00C43928">
      <w:pPr>
        <w:spacing w:before="240" w:after="240"/>
      </w:pPr>
    </w:p>
    <w:p w14:paraId="54A76EA2" w14:textId="77777777" w:rsidR="00C43928" w:rsidRDefault="00C43928">
      <w:pPr>
        <w:spacing w:before="240" w:after="240"/>
      </w:pPr>
    </w:p>
    <w:p w14:paraId="364C132B" w14:textId="77777777" w:rsidR="00C43928" w:rsidRDefault="00C43928">
      <w:pPr>
        <w:spacing w:before="240" w:after="240"/>
      </w:pPr>
    </w:p>
    <w:p w14:paraId="1F883C0E" w14:textId="77777777" w:rsidR="00C43928" w:rsidRDefault="00C43928">
      <w:pPr>
        <w:spacing w:before="240" w:after="240"/>
      </w:pPr>
    </w:p>
    <w:p w14:paraId="487499FC" w14:textId="77777777" w:rsidR="00C43928" w:rsidRDefault="00C43928">
      <w:pPr>
        <w:spacing w:before="240" w:after="240"/>
      </w:pPr>
    </w:p>
    <w:p w14:paraId="3C443B87" w14:textId="77777777" w:rsidR="00C43928" w:rsidRDefault="00C43928">
      <w:pPr>
        <w:spacing w:before="240" w:after="240"/>
      </w:pPr>
    </w:p>
    <w:p w14:paraId="20AC81DC" w14:textId="77777777" w:rsidR="00C43928" w:rsidRDefault="00C43928">
      <w:pPr>
        <w:spacing w:before="240" w:after="240"/>
      </w:pPr>
    </w:p>
    <w:p w14:paraId="14FEAA45" w14:textId="77777777" w:rsidR="00C43928" w:rsidRDefault="00C43928">
      <w:pPr>
        <w:spacing w:before="240" w:after="240"/>
      </w:pPr>
    </w:p>
    <w:p w14:paraId="08D6C846" w14:textId="77777777" w:rsidR="00C43928" w:rsidRDefault="00C43928">
      <w:pPr>
        <w:spacing w:before="240" w:after="240"/>
      </w:pPr>
    </w:p>
    <w:p w14:paraId="32CDE98A" w14:textId="77777777" w:rsidR="00C43928" w:rsidRDefault="00C43928">
      <w:pPr>
        <w:spacing w:before="240" w:after="240"/>
      </w:pPr>
    </w:p>
    <w:p w14:paraId="2085313F" w14:textId="77777777" w:rsidR="00C43928" w:rsidRDefault="00C43928">
      <w:pPr>
        <w:spacing w:before="240" w:after="240"/>
      </w:pPr>
    </w:p>
    <w:p w14:paraId="30BEF6C2" w14:textId="77777777" w:rsidR="00C43928" w:rsidRDefault="00C43928">
      <w:pPr>
        <w:spacing w:before="240" w:after="240"/>
      </w:pPr>
    </w:p>
    <w:p w14:paraId="290D4526" w14:textId="77777777" w:rsidR="00C43928" w:rsidRDefault="00C43928">
      <w:pPr>
        <w:spacing w:before="240" w:after="240"/>
      </w:pPr>
    </w:p>
    <w:p w14:paraId="7D228005" w14:textId="77777777" w:rsidR="00C43928" w:rsidRDefault="00C43928">
      <w:pPr>
        <w:spacing w:before="240" w:after="240"/>
      </w:pPr>
    </w:p>
    <w:p w14:paraId="2F962904" w14:textId="77777777" w:rsidR="00C43928" w:rsidRDefault="00C43928">
      <w:pPr>
        <w:spacing w:before="240" w:after="240"/>
      </w:pPr>
    </w:p>
    <w:p w14:paraId="2EB05931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4" w:name="_tcdu72vx116a" w:colFirst="0" w:colLast="0"/>
      <w:bookmarkEnd w:id="74"/>
      <w:r>
        <w:rPr>
          <w:b/>
          <w:color w:val="000000"/>
          <w:sz w:val="22"/>
          <w:szCs w:val="22"/>
        </w:rPr>
        <w:lastRenderedPageBreak/>
        <w:t>Dashboard Analysis for URI Data</w:t>
      </w:r>
    </w:p>
    <w:p w14:paraId="3E5A855E" w14:textId="77777777" w:rsidR="00C43928" w:rsidRDefault="00B50FD1">
      <w:pPr>
        <w:spacing w:before="240" w:after="240"/>
      </w:pPr>
      <w:r>
        <w:t>Analyze your dashboard panel of the URI data and answer the following questions:</w:t>
      </w:r>
    </w:p>
    <w:p w14:paraId="31BB3573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0914CA0D" wp14:editId="7D981190">
            <wp:extent cx="5943600" cy="2971800"/>
            <wp:effectExtent l="0" t="0" r="0" b="0"/>
            <wp:docPr id="1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5FE4F7F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4DE6AE08" wp14:editId="25AF5854">
            <wp:extent cx="5943600" cy="2971800"/>
            <wp:effectExtent l="0" t="0" r="0" b="0"/>
            <wp:docPr id="60" name="image5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png"/>
                    <pic:cNvPicPr preferRelativeResize="0"/>
                  </pic:nvPicPr>
                  <pic:blipFill>
                    <a:blip r:embed="rId8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83CA95B" w14:textId="77777777" w:rsidR="00C43928" w:rsidRDefault="00B50FD1">
      <w:pPr>
        <w:spacing w:before="240" w:after="240"/>
      </w:pPr>
      <w:r>
        <w:rPr>
          <w:noProof/>
        </w:rPr>
        <w:lastRenderedPageBreak/>
        <w:drawing>
          <wp:inline distT="114300" distB="114300" distL="114300" distR="114300" wp14:anchorId="52DC45D0" wp14:editId="676F1859">
            <wp:extent cx="5943600" cy="2959100"/>
            <wp:effectExtent l="0" t="0" r="0" b="0"/>
            <wp:docPr id="52" name="image5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png"/>
                    <pic:cNvPicPr preferRelativeResize="0"/>
                  </pic:nvPicPr>
                  <pic:blipFill>
                    <a:blip r:embed="rId8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A39E965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2C05FBBB" wp14:editId="7C96EFE6">
            <wp:extent cx="5943600" cy="2971800"/>
            <wp:effectExtent l="0" t="0" r="0" b="0"/>
            <wp:docPr id="25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8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ABB794B" w14:textId="77777777" w:rsidR="00C43928" w:rsidRDefault="00B50FD1">
      <w:pPr>
        <w:numPr>
          <w:ilvl w:val="0"/>
          <w:numId w:val="28"/>
        </w:numPr>
        <w:spacing w:before="240"/>
      </w:pPr>
      <w:r>
        <w:t>Does anything stand out as suspicious?</w:t>
      </w:r>
      <w:r>
        <w:br/>
      </w:r>
    </w:p>
    <w:p w14:paraId="35291587" w14:textId="77777777" w:rsidR="00C43928" w:rsidRDefault="00B50FD1">
      <w:pPr>
        <w:numPr>
          <w:ilvl w:val="0"/>
          <w:numId w:val="50"/>
        </w:numPr>
      </w:pPr>
      <w:r>
        <w:t>There was suspicious activity with the URI “/files/</w:t>
      </w:r>
      <w:proofErr w:type="spellStart"/>
      <w:r>
        <w:t>logstash</w:t>
      </w:r>
      <w:proofErr w:type="spellEnd"/>
      <w:r>
        <w:t>/logstash-1.3.2-monolithic.jar” from 6:00 p.m. to 7:00 p.m. on Wedne</w:t>
      </w:r>
      <w:r>
        <w:t>sday, March 25th and with the URI “/</w:t>
      </w:r>
      <w:proofErr w:type="spellStart"/>
      <w:r>
        <w:t>VSI_Account_logon.php</w:t>
      </w:r>
      <w:proofErr w:type="spellEnd"/>
      <w:r>
        <w:t>” from 8:00 p.m. to 9:00 p.m. on Wednesday, March 25th.</w:t>
      </w:r>
      <w:r>
        <w:br/>
      </w:r>
    </w:p>
    <w:p w14:paraId="042BA95F" w14:textId="77777777" w:rsidR="00C43928" w:rsidRDefault="00B50FD1">
      <w:pPr>
        <w:numPr>
          <w:ilvl w:val="0"/>
          <w:numId w:val="28"/>
        </w:numPr>
      </w:pPr>
      <w:r>
        <w:t>What URI is hit the most?</w:t>
      </w:r>
      <w:r>
        <w:br/>
      </w:r>
    </w:p>
    <w:p w14:paraId="1A0D6660" w14:textId="77777777" w:rsidR="00C43928" w:rsidRDefault="00B50FD1">
      <w:pPr>
        <w:numPr>
          <w:ilvl w:val="0"/>
          <w:numId w:val="51"/>
        </w:numPr>
      </w:pPr>
      <w:r>
        <w:t>The URI “/</w:t>
      </w:r>
      <w:proofErr w:type="spellStart"/>
      <w:r>
        <w:t>VSI_Account_logon.php</w:t>
      </w:r>
      <w:proofErr w:type="spellEnd"/>
      <w:r>
        <w:t>” was hit the most with 1,415 events.</w:t>
      </w:r>
      <w:r>
        <w:br/>
      </w:r>
    </w:p>
    <w:p w14:paraId="0F1D2195" w14:textId="77777777" w:rsidR="00C43928" w:rsidRDefault="00B50FD1">
      <w:pPr>
        <w:numPr>
          <w:ilvl w:val="0"/>
          <w:numId w:val="28"/>
        </w:numPr>
      </w:pPr>
      <w:r>
        <w:lastRenderedPageBreak/>
        <w:t>Based on the URI being accessed, what could t</w:t>
      </w:r>
      <w:r>
        <w:t>he attacker potentially be doing?</w:t>
      </w:r>
      <w:r>
        <w:br/>
      </w:r>
    </w:p>
    <w:p w14:paraId="6B9E0726" w14:textId="77777777" w:rsidR="00C43928" w:rsidRDefault="00B50FD1">
      <w:pPr>
        <w:numPr>
          <w:ilvl w:val="0"/>
          <w:numId w:val="14"/>
        </w:numPr>
        <w:spacing w:after="240"/>
      </w:pPr>
      <w:r>
        <w:t>Based on the URI “</w:t>
      </w:r>
      <w:proofErr w:type="spellStart"/>
      <w:r>
        <w:t>VSI_Logon.php</w:t>
      </w:r>
      <w:proofErr w:type="spellEnd"/>
      <w:r>
        <w:t xml:space="preserve">” being accessed, the attacker may be trying to brute force the VSI logon page. </w:t>
      </w:r>
    </w:p>
    <w:p w14:paraId="28853B96" w14:textId="77777777" w:rsidR="00C43928" w:rsidRDefault="00C43928">
      <w:pPr>
        <w:spacing w:before="240" w:after="240"/>
      </w:pPr>
    </w:p>
    <w:p w14:paraId="1A4BA9DC" w14:textId="77777777" w:rsidR="00C43928" w:rsidRDefault="00C43928">
      <w:pPr>
        <w:spacing w:before="240" w:after="240"/>
      </w:pPr>
    </w:p>
    <w:p w14:paraId="63C01185" w14:textId="77777777" w:rsidR="00C43928" w:rsidRDefault="00C43928">
      <w:pPr>
        <w:spacing w:before="240" w:after="240"/>
      </w:pPr>
    </w:p>
    <w:p w14:paraId="5A6D08C9" w14:textId="77777777" w:rsidR="00C43928" w:rsidRDefault="00C43928">
      <w:pPr>
        <w:spacing w:before="240" w:after="240"/>
      </w:pPr>
    </w:p>
    <w:p w14:paraId="23F6EF52" w14:textId="77777777" w:rsidR="00C43928" w:rsidRDefault="00C43928">
      <w:pPr>
        <w:spacing w:before="240" w:after="240"/>
      </w:pPr>
    </w:p>
    <w:p w14:paraId="5347F0A2" w14:textId="77777777" w:rsidR="00C43928" w:rsidRDefault="00C43928">
      <w:pPr>
        <w:spacing w:before="240" w:after="240"/>
      </w:pPr>
    </w:p>
    <w:p w14:paraId="09E75A83" w14:textId="77777777" w:rsidR="00C43928" w:rsidRDefault="00C43928">
      <w:pPr>
        <w:spacing w:before="240" w:after="240"/>
      </w:pPr>
    </w:p>
    <w:p w14:paraId="0B87F709" w14:textId="77777777" w:rsidR="00C43928" w:rsidRDefault="00C43928">
      <w:pPr>
        <w:spacing w:before="240" w:after="240"/>
      </w:pPr>
    </w:p>
    <w:p w14:paraId="7A1CC485" w14:textId="77777777" w:rsidR="00C43928" w:rsidRDefault="00C43928">
      <w:pPr>
        <w:spacing w:before="240" w:after="240"/>
      </w:pPr>
    </w:p>
    <w:p w14:paraId="3CAC219F" w14:textId="77777777" w:rsidR="00C43928" w:rsidRDefault="00C43928">
      <w:pPr>
        <w:spacing w:before="240" w:after="240"/>
      </w:pPr>
    </w:p>
    <w:p w14:paraId="32929B9E" w14:textId="77777777" w:rsidR="00C43928" w:rsidRDefault="00C43928">
      <w:pPr>
        <w:spacing w:before="240" w:after="240"/>
      </w:pPr>
    </w:p>
    <w:p w14:paraId="3D68C17C" w14:textId="77777777" w:rsidR="00C43928" w:rsidRDefault="00C43928">
      <w:pPr>
        <w:spacing w:before="240" w:after="240"/>
      </w:pPr>
    </w:p>
    <w:p w14:paraId="76D377A7" w14:textId="77777777" w:rsidR="00C43928" w:rsidRDefault="00C43928">
      <w:pPr>
        <w:spacing w:before="240" w:after="240"/>
      </w:pPr>
    </w:p>
    <w:p w14:paraId="29A2380E" w14:textId="77777777" w:rsidR="00C43928" w:rsidRDefault="00C43928">
      <w:pPr>
        <w:spacing w:before="240" w:after="240"/>
      </w:pPr>
    </w:p>
    <w:p w14:paraId="4F4D4AA0" w14:textId="77777777" w:rsidR="00C43928" w:rsidRDefault="00C43928">
      <w:pPr>
        <w:spacing w:before="240" w:after="240"/>
      </w:pPr>
    </w:p>
    <w:p w14:paraId="6334B849" w14:textId="77777777" w:rsidR="00C43928" w:rsidRDefault="00C43928">
      <w:pPr>
        <w:spacing w:before="240" w:after="240"/>
      </w:pPr>
    </w:p>
    <w:p w14:paraId="788EB264" w14:textId="77777777" w:rsidR="00C43928" w:rsidRDefault="00C43928">
      <w:pPr>
        <w:spacing w:before="240" w:after="240"/>
      </w:pPr>
    </w:p>
    <w:p w14:paraId="155E996C" w14:textId="77777777" w:rsidR="00C43928" w:rsidRDefault="00C43928">
      <w:pPr>
        <w:spacing w:before="240" w:after="240"/>
      </w:pPr>
    </w:p>
    <w:p w14:paraId="693077B5" w14:textId="77777777" w:rsidR="00C43928" w:rsidRDefault="00C43928">
      <w:pPr>
        <w:spacing w:before="240" w:after="240"/>
      </w:pPr>
    </w:p>
    <w:p w14:paraId="036D52CB" w14:textId="77777777" w:rsidR="00C43928" w:rsidRDefault="00C43928">
      <w:pPr>
        <w:spacing w:before="240" w:after="240"/>
      </w:pPr>
    </w:p>
    <w:p w14:paraId="140DE8C6" w14:textId="77777777" w:rsidR="00C43928" w:rsidRDefault="00C43928">
      <w:pPr>
        <w:spacing w:before="240" w:after="240"/>
      </w:pPr>
    </w:p>
    <w:p w14:paraId="74A7C227" w14:textId="77777777" w:rsidR="00C43928" w:rsidRDefault="00C43928">
      <w:pPr>
        <w:spacing w:before="240" w:after="240"/>
      </w:pPr>
    </w:p>
    <w:p w14:paraId="62D04448" w14:textId="77777777" w:rsidR="00C43928" w:rsidRDefault="00B50FD1">
      <w:pPr>
        <w:pStyle w:val="Heading2"/>
        <w:keepNext w:val="0"/>
        <w:keepLines w:val="0"/>
        <w:spacing w:after="80"/>
        <w:jc w:val="center"/>
        <w:rPr>
          <w:b/>
          <w:sz w:val="34"/>
          <w:szCs w:val="34"/>
        </w:rPr>
      </w:pPr>
      <w:bookmarkStart w:id="75" w:name="_fajpqqi25osr" w:colFirst="0" w:colLast="0"/>
      <w:bookmarkEnd w:id="75"/>
      <w:r>
        <w:rPr>
          <w:b/>
          <w:sz w:val="34"/>
          <w:szCs w:val="34"/>
        </w:rPr>
        <w:lastRenderedPageBreak/>
        <w:t>Activity File: Part 3 - Protecting VSI from Future Attacks</w:t>
      </w:r>
      <w:r>
        <w:pict w14:anchorId="457E48E2">
          <v:rect id="_x0000_i1027" style="width:0;height:1.5pt" o:hralign="center" o:hrstd="t" o:hr="t" fillcolor="#a0a0a0" stroked="f"/>
        </w:pict>
      </w:r>
    </w:p>
    <w:p w14:paraId="6AD87092" w14:textId="77777777" w:rsidR="00C43928" w:rsidRDefault="00B50FD1">
      <w:pPr>
        <w:numPr>
          <w:ilvl w:val="0"/>
          <w:numId w:val="46"/>
        </w:numPr>
        <w:spacing w:before="240"/>
      </w:pPr>
      <w:r>
        <w:t xml:space="preserve">In the previous part, you set up your SOC and monitored attacks from </w:t>
      </w:r>
      <w:proofErr w:type="spellStart"/>
      <w:r>
        <w:t>JobeCorp</w:t>
      </w:r>
      <w:proofErr w:type="spellEnd"/>
      <w:r>
        <w:t>. Now, you will need to design mitigation strategies to protect VSI from future attacks.</w:t>
      </w:r>
      <w:r>
        <w:br/>
      </w:r>
    </w:p>
    <w:p w14:paraId="0C6378E5" w14:textId="77777777" w:rsidR="00C43928" w:rsidRDefault="00B50FD1">
      <w:pPr>
        <w:numPr>
          <w:ilvl w:val="0"/>
          <w:numId w:val="46"/>
        </w:numPr>
        <w:spacing w:after="240"/>
      </w:pPr>
      <w:r>
        <w:t>You are tasked with using you</w:t>
      </w:r>
      <w:r>
        <w:t>r findings from the Master of SOC activity to answer questions about mitigation strategies.</w:t>
      </w:r>
    </w:p>
    <w:p w14:paraId="5F219360" w14:textId="77777777" w:rsidR="00C43928" w:rsidRDefault="00B50FD1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76" w:name="_3znysh7" w:colFirst="0" w:colLast="0"/>
      <w:bookmarkEnd w:id="76"/>
      <w:r>
        <w:rPr>
          <w:b/>
          <w:color w:val="000000"/>
          <w:sz w:val="26"/>
          <w:szCs w:val="26"/>
        </w:rPr>
        <w:t>System</w:t>
      </w:r>
    </w:p>
    <w:p w14:paraId="261FADD5" w14:textId="77777777" w:rsidR="00C43928" w:rsidRDefault="00B50FD1">
      <w:pPr>
        <w:spacing w:before="240" w:after="240"/>
      </w:pPr>
      <w:r>
        <w:t>You will be using the Splunk app located in the Ubuntu VM.</w:t>
      </w:r>
    </w:p>
    <w:p w14:paraId="285C83B2" w14:textId="77777777" w:rsidR="00C43928" w:rsidRDefault="00B50FD1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77" w:name="_2et92p0" w:colFirst="0" w:colLast="0"/>
      <w:bookmarkEnd w:id="77"/>
      <w:r>
        <w:rPr>
          <w:b/>
          <w:color w:val="000000"/>
          <w:sz w:val="26"/>
          <w:szCs w:val="26"/>
        </w:rPr>
        <w:t>Logs</w:t>
      </w:r>
    </w:p>
    <w:p w14:paraId="003509CD" w14:textId="77777777" w:rsidR="00C43928" w:rsidRDefault="00B50FD1">
      <w:pPr>
        <w:spacing w:before="240" w:after="240"/>
      </w:pPr>
      <w:r>
        <w:t>Use the same log files you used during the Master of SOC activity:</w:t>
      </w:r>
    </w:p>
    <w:p w14:paraId="0DC5B18D" w14:textId="77777777" w:rsidR="00C43928" w:rsidRDefault="00B50FD1">
      <w:pPr>
        <w:numPr>
          <w:ilvl w:val="0"/>
          <w:numId w:val="71"/>
        </w:numPr>
        <w:spacing w:before="240"/>
      </w:pPr>
      <w:r>
        <w:t>Windows Logs</w:t>
      </w:r>
    </w:p>
    <w:p w14:paraId="74392AEA" w14:textId="77777777" w:rsidR="00C43928" w:rsidRDefault="00B50FD1">
      <w:pPr>
        <w:numPr>
          <w:ilvl w:val="0"/>
          <w:numId w:val="71"/>
        </w:numPr>
      </w:pPr>
      <w:r>
        <w:t>Windows Attac</w:t>
      </w:r>
      <w:r>
        <w:t>k Logs</w:t>
      </w:r>
    </w:p>
    <w:p w14:paraId="50304029" w14:textId="77777777" w:rsidR="00C43928" w:rsidRDefault="00B50FD1">
      <w:pPr>
        <w:numPr>
          <w:ilvl w:val="0"/>
          <w:numId w:val="71"/>
        </w:numPr>
      </w:pPr>
      <w:r>
        <w:t xml:space="preserve">Apache </w:t>
      </w:r>
      <w:proofErr w:type="spellStart"/>
      <w:r>
        <w:t>WebServer</w:t>
      </w:r>
      <w:proofErr w:type="spellEnd"/>
      <w:r>
        <w:t xml:space="preserve"> Logs</w:t>
      </w:r>
    </w:p>
    <w:p w14:paraId="661A3930" w14:textId="77777777" w:rsidR="00C43928" w:rsidRDefault="00B50FD1">
      <w:pPr>
        <w:numPr>
          <w:ilvl w:val="0"/>
          <w:numId w:val="71"/>
        </w:numPr>
        <w:spacing w:after="240"/>
      </w:pPr>
      <w:r>
        <w:t xml:space="preserve">Apache </w:t>
      </w:r>
      <w:proofErr w:type="spellStart"/>
      <w:r>
        <w:t>WebServer</w:t>
      </w:r>
      <w:proofErr w:type="spellEnd"/>
      <w:r>
        <w:t xml:space="preserve"> Attack Logs</w:t>
      </w:r>
    </w:p>
    <w:p w14:paraId="1710CD8B" w14:textId="77777777" w:rsidR="00C43928" w:rsidRDefault="00B50FD1">
      <w:r>
        <w:pict w14:anchorId="18BEE989">
          <v:rect id="_x0000_i1028" style="width:0;height:1.5pt" o:hralign="center" o:hrstd="t" o:hr="t" fillcolor="#a0a0a0" stroked="f"/>
        </w:pict>
      </w:r>
    </w:p>
    <w:p w14:paraId="7AA9FE92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78" w:name="_tyjcwt" w:colFirst="0" w:colLast="0"/>
      <w:bookmarkEnd w:id="78"/>
    </w:p>
    <w:p w14:paraId="66982644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79" w:name="_vevn7i74c19m" w:colFirst="0" w:colLast="0"/>
      <w:bookmarkEnd w:id="79"/>
    </w:p>
    <w:p w14:paraId="7600E906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80" w:name="_lz106gaqx21" w:colFirst="0" w:colLast="0"/>
      <w:bookmarkEnd w:id="80"/>
    </w:p>
    <w:p w14:paraId="1BF881B8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81" w:name="_o5ow7358pdrk" w:colFirst="0" w:colLast="0"/>
      <w:bookmarkEnd w:id="81"/>
    </w:p>
    <w:p w14:paraId="2795311C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82" w:name="_jdtq7abfjor7" w:colFirst="0" w:colLast="0"/>
      <w:bookmarkEnd w:id="82"/>
    </w:p>
    <w:p w14:paraId="2189BAAB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83" w:name="_2r7trk9t5fhl" w:colFirst="0" w:colLast="0"/>
      <w:bookmarkEnd w:id="83"/>
    </w:p>
    <w:p w14:paraId="3BCAEE24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84" w:name="_u8hz7wfusex" w:colFirst="0" w:colLast="0"/>
      <w:bookmarkEnd w:id="84"/>
    </w:p>
    <w:p w14:paraId="731EA182" w14:textId="77777777" w:rsidR="00C43928" w:rsidRDefault="00C43928"/>
    <w:p w14:paraId="7926EE89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85" w:name="_v645c08y55ac" w:colFirst="0" w:colLast="0"/>
      <w:bookmarkEnd w:id="85"/>
    </w:p>
    <w:p w14:paraId="6599F6C7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86" w:name="_283ti9dqvbo6" w:colFirst="0" w:colLast="0"/>
      <w:bookmarkEnd w:id="86"/>
    </w:p>
    <w:p w14:paraId="5E9D179E" w14:textId="77777777" w:rsidR="00C43928" w:rsidRDefault="00B50FD1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87" w:name="_xnvzqggj0wrh" w:colFirst="0" w:colLast="0"/>
      <w:bookmarkEnd w:id="87"/>
      <w:r>
        <w:rPr>
          <w:b/>
          <w:color w:val="000000"/>
          <w:sz w:val="26"/>
          <w:szCs w:val="26"/>
        </w:rPr>
        <w:lastRenderedPageBreak/>
        <w:t>Part 1: Windows Server Attack</w:t>
      </w:r>
    </w:p>
    <w:p w14:paraId="4B9FF4BF" w14:textId="77777777" w:rsidR="00C43928" w:rsidRDefault="00B50FD1">
      <w:pPr>
        <w:spacing w:before="240" w:after="240"/>
      </w:pPr>
      <w:r>
        <w:t xml:space="preserve">Note: This is a public-facing windows server that VSI </w:t>
      </w:r>
      <w:proofErr w:type="gramStart"/>
      <w:r>
        <w:t>employees</w:t>
      </w:r>
      <w:proofErr w:type="gramEnd"/>
      <w:r>
        <w:t xml:space="preserve"> access.</w:t>
      </w:r>
    </w:p>
    <w:p w14:paraId="527D0FE3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88" w:name="_3dy6vkm" w:colFirst="0" w:colLast="0"/>
      <w:bookmarkEnd w:id="88"/>
      <w:r>
        <w:rPr>
          <w:b/>
          <w:color w:val="000000"/>
          <w:sz w:val="22"/>
          <w:szCs w:val="22"/>
        </w:rPr>
        <w:t>Question 1</w:t>
      </w:r>
    </w:p>
    <w:p w14:paraId="22D762C4" w14:textId="77777777" w:rsidR="00C43928" w:rsidRDefault="00B50FD1">
      <w:pPr>
        <w:numPr>
          <w:ilvl w:val="0"/>
          <w:numId w:val="104"/>
        </w:numPr>
        <w:spacing w:before="240"/>
      </w:pPr>
      <w:r>
        <w:t>Several users were impacted during the attack on March 25th.</w:t>
      </w:r>
      <w:r>
        <w:br/>
      </w:r>
    </w:p>
    <w:p w14:paraId="3BF4B0E0" w14:textId="77777777" w:rsidR="00C43928" w:rsidRDefault="00B50FD1">
      <w:pPr>
        <w:numPr>
          <w:ilvl w:val="0"/>
          <w:numId w:val="91"/>
        </w:numPr>
      </w:pPr>
      <w:r>
        <w:t>user=</w:t>
      </w:r>
      <w:proofErr w:type="spellStart"/>
      <w:r>
        <w:t>user_a</w:t>
      </w:r>
      <w:proofErr w:type="spellEnd"/>
    </w:p>
    <w:p w14:paraId="353259A4" w14:textId="77777777" w:rsidR="00C43928" w:rsidRDefault="00B50FD1">
      <w:pPr>
        <w:spacing w:before="240"/>
      </w:pPr>
      <w:r>
        <w:rPr>
          <w:noProof/>
        </w:rPr>
        <w:drawing>
          <wp:inline distT="114300" distB="114300" distL="114300" distR="114300" wp14:anchorId="6F11E1AB" wp14:editId="1C0B401B">
            <wp:extent cx="5943600" cy="1778000"/>
            <wp:effectExtent l="0" t="0" r="0" b="0"/>
            <wp:docPr id="41" name="image4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png"/>
                    <pic:cNvPicPr preferRelativeResize="0"/>
                  </pic:nvPicPr>
                  <pic:blipFill>
                    <a:blip r:embed="rId8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8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7A5C15E" w14:textId="77777777" w:rsidR="00C43928" w:rsidRDefault="00B50FD1">
      <w:pPr>
        <w:spacing w:before="240"/>
      </w:pPr>
      <w:r>
        <w:rPr>
          <w:noProof/>
        </w:rPr>
        <w:drawing>
          <wp:inline distT="114300" distB="114300" distL="114300" distR="114300" wp14:anchorId="76A6FD55" wp14:editId="7F51A88D">
            <wp:extent cx="5943600" cy="1778000"/>
            <wp:effectExtent l="0" t="0" r="0" b="0"/>
            <wp:docPr id="48" name="image4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png"/>
                    <pic:cNvPicPr preferRelativeResize="0"/>
                  </pic:nvPicPr>
                  <pic:blipFill>
                    <a:blip r:embed="rId8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8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br/>
      </w:r>
    </w:p>
    <w:p w14:paraId="5CF8165A" w14:textId="77777777" w:rsidR="00C43928" w:rsidRDefault="00B50FD1">
      <w:pPr>
        <w:numPr>
          <w:ilvl w:val="0"/>
          <w:numId w:val="86"/>
        </w:numPr>
        <w:spacing w:before="240"/>
      </w:pPr>
      <w:r>
        <w:t>The “</w:t>
      </w:r>
      <w:proofErr w:type="spellStart"/>
      <w:r>
        <w:t>user_a</w:t>
      </w:r>
      <w:proofErr w:type="spellEnd"/>
      <w:r>
        <w:t>” user was responsible for the “A user account was locked out” signature.</w:t>
      </w:r>
      <w:r>
        <w:br/>
      </w:r>
    </w:p>
    <w:p w14:paraId="347E676B" w14:textId="77777777" w:rsidR="00C43928" w:rsidRDefault="00B50FD1">
      <w:pPr>
        <w:numPr>
          <w:ilvl w:val="0"/>
          <w:numId w:val="86"/>
        </w:numPr>
      </w:pPr>
      <w:r>
        <w:t xml:space="preserve">This signature indicates the attacker was trying to brute force attack into the </w:t>
      </w:r>
      <w:proofErr w:type="spellStart"/>
      <w:r>
        <w:t>user_</w:t>
      </w:r>
      <w:proofErr w:type="gramStart"/>
      <w:r>
        <w:t>a</w:t>
      </w:r>
      <w:proofErr w:type="spellEnd"/>
      <w:proofErr w:type="gramEnd"/>
      <w:r>
        <w:t xml:space="preserve"> acco</w:t>
      </w:r>
      <w:r>
        <w:t>unt.</w:t>
      </w:r>
      <w:r>
        <w:br/>
      </w:r>
    </w:p>
    <w:p w14:paraId="70523CD9" w14:textId="77777777" w:rsidR="00C43928" w:rsidRDefault="00B50FD1">
      <w:pPr>
        <w:numPr>
          <w:ilvl w:val="0"/>
          <w:numId w:val="86"/>
        </w:numPr>
      </w:pPr>
      <w:r>
        <w:t xml:space="preserve">The password for </w:t>
      </w:r>
      <w:proofErr w:type="spellStart"/>
      <w:r>
        <w:t>user_a</w:t>
      </w:r>
      <w:proofErr w:type="spellEnd"/>
      <w:r>
        <w:t xml:space="preserve"> should be changed to a new, complex password to remove unintended access to this account.</w:t>
      </w:r>
      <w:r>
        <w:br/>
      </w:r>
    </w:p>
    <w:p w14:paraId="1DF54DE4" w14:textId="77777777" w:rsidR="00C43928" w:rsidRDefault="00B50FD1">
      <w:pPr>
        <w:numPr>
          <w:ilvl w:val="0"/>
          <w:numId w:val="86"/>
        </w:numPr>
        <w:spacing w:after="240"/>
      </w:pPr>
      <w:r>
        <w:t xml:space="preserve">If the </w:t>
      </w:r>
      <w:proofErr w:type="spellStart"/>
      <w:r>
        <w:t>user_</w:t>
      </w:r>
      <w:proofErr w:type="gramStart"/>
      <w:r>
        <w:t>a</w:t>
      </w:r>
      <w:proofErr w:type="spellEnd"/>
      <w:proofErr w:type="gramEnd"/>
      <w:r>
        <w:t xml:space="preserve"> account continues to be locked out, </w:t>
      </w:r>
      <w:proofErr w:type="spellStart"/>
      <w:r>
        <w:t>user_a</w:t>
      </w:r>
      <w:proofErr w:type="spellEnd"/>
      <w:r>
        <w:t xml:space="preserve"> could be changed to a different user name.</w:t>
      </w:r>
    </w:p>
    <w:p w14:paraId="66B9DD72" w14:textId="77777777" w:rsidR="00C43928" w:rsidRDefault="00B50FD1">
      <w:pPr>
        <w:numPr>
          <w:ilvl w:val="0"/>
          <w:numId w:val="91"/>
        </w:numPr>
        <w:spacing w:before="240"/>
      </w:pPr>
      <w:r>
        <w:t>user=</w:t>
      </w:r>
      <w:proofErr w:type="spellStart"/>
      <w:r>
        <w:t>user_k</w:t>
      </w:r>
      <w:proofErr w:type="spellEnd"/>
    </w:p>
    <w:p w14:paraId="03715268" w14:textId="77777777" w:rsidR="00C43928" w:rsidRDefault="00B50FD1">
      <w:pPr>
        <w:spacing w:before="240"/>
      </w:pPr>
      <w:r>
        <w:rPr>
          <w:noProof/>
        </w:rPr>
        <w:lastRenderedPageBreak/>
        <w:drawing>
          <wp:inline distT="114300" distB="114300" distL="114300" distR="114300" wp14:anchorId="7ABC2108" wp14:editId="1E4C1AD5">
            <wp:extent cx="5943600" cy="1752600"/>
            <wp:effectExtent l="0" t="0" r="0" b="0"/>
            <wp:docPr id="51" name="image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png"/>
                    <pic:cNvPicPr preferRelativeResize="0"/>
                  </pic:nvPicPr>
                  <pic:blipFill>
                    <a:blip r:embed="rId8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2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D731A27" w14:textId="77777777" w:rsidR="00C43928" w:rsidRDefault="00B50FD1">
      <w:pPr>
        <w:spacing w:before="240"/>
      </w:pPr>
      <w:r>
        <w:rPr>
          <w:noProof/>
        </w:rPr>
        <w:drawing>
          <wp:inline distT="114300" distB="114300" distL="114300" distR="114300" wp14:anchorId="68AE18A5" wp14:editId="79F465C7">
            <wp:extent cx="5943600" cy="1778000"/>
            <wp:effectExtent l="0" t="0" r="0" b="0"/>
            <wp:docPr id="15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9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8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3BF10C0" w14:textId="77777777" w:rsidR="00C43928" w:rsidRDefault="00B50FD1">
      <w:pPr>
        <w:numPr>
          <w:ilvl w:val="0"/>
          <w:numId w:val="73"/>
        </w:numPr>
        <w:spacing w:before="240"/>
      </w:pPr>
      <w:r>
        <w:t>The user “</w:t>
      </w:r>
      <w:proofErr w:type="spellStart"/>
      <w:r>
        <w:t>user_k</w:t>
      </w:r>
      <w:proofErr w:type="spellEnd"/>
      <w:r>
        <w:t>” was responsible for the “An attempt was made to reset an accounts password” signature.</w:t>
      </w:r>
      <w:r>
        <w:br/>
      </w:r>
    </w:p>
    <w:p w14:paraId="43F273A3" w14:textId="77777777" w:rsidR="00C43928" w:rsidRDefault="00B50FD1">
      <w:pPr>
        <w:numPr>
          <w:ilvl w:val="0"/>
          <w:numId w:val="73"/>
        </w:numPr>
        <w:rPr>
          <w:sz w:val="24"/>
          <w:szCs w:val="24"/>
        </w:rPr>
      </w:pPr>
      <w:r>
        <w:rPr>
          <w:sz w:val="24"/>
          <w:szCs w:val="24"/>
        </w:rPr>
        <w:t>There was no evidence of success by the attacker of resetting the password to gain access into the account.</w:t>
      </w:r>
      <w:r>
        <w:rPr>
          <w:sz w:val="24"/>
          <w:szCs w:val="24"/>
        </w:rPr>
        <w:br/>
      </w:r>
    </w:p>
    <w:p w14:paraId="474AFE8B" w14:textId="77777777" w:rsidR="00C43928" w:rsidRDefault="00B50FD1">
      <w:pPr>
        <w:numPr>
          <w:ilvl w:val="0"/>
          <w:numId w:val="73"/>
        </w:numPr>
      </w:pPr>
      <w:r>
        <w:rPr>
          <w:sz w:val="24"/>
          <w:szCs w:val="24"/>
        </w:rPr>
        <w:t xml:space="preserve">The alert thresholds for the </w:t>
      </w:r>
      <w:proofErr w:type="spellStart"/>
      <w:r>
        <w:rPr>
          <w:sz w:val="24"/>
          <w:szCs w:val="24"/>
        </w:rPr>
        <w:t>user_k</w:t>
      </w:r>
      <w:proofErr w:type="spellEnd"/>
      <w:r>
        <w:rPr>
          <w:sz w:val="24"/>
          <w:szCs w:val="24"/>
        </w:rPr>
        <w:t xml:space="preserve"> account should be edited with lower alert threshold settings as a mitigation solution for future attacks.</w:t>
      </w:r>
      <w:r>
        <w:rPr>
          <w:sz w:val="24"/>
          <w:szCs w:val="24"/>
        </w:rPr>
        <w:br/>
      </w:r>
    </w:p>
    <w:p w14:paraId="2313FB88" w14:textId="77777777" w:rsidR="00C43928" w:rsidRDefault="00B50FD1">
      <w:pPr>
        <w:numPr>
          <w:ilvl w:val="0"/>
          <w:numId w:val="104"/>
        </w:numPr>
        <w:spacing w:after="240"/>
      </w:pPr>
      <w:r>
        <w:t>Based on the attack signatures, what mitigations would you recommend to protect each user account? Provide global</w:t>
      </w:r>
      <w:r>
        <w:t xml:space="preserve"> mitigations that the whole company can use and individual mitigations that are specific to each user.</w:t>
      </w:r>
    </w:p>
    <w:p w14:paraId="50A54C80" w14:textId="77777777" w:rsidR="00C43928" w:rsidRDefault="00B50FD1">
      <w:pPr>
        <w:numPr>
          <w:ilvl w:val="0"/>
          <w:numId w:val="44"/>
        </w:numPr>
        <w:spacing w:before="240" w:after="240"/>
      </w:pPr>
      <w:r>
        <w:rPr>
          <w:sz w:val="24"/>
          <w:szCs w:val="24"/>
        </w:rPr>
        <w:t>A global mitigation solution would be to allow whitelisting to specific user accounts based on their respective source IP Addresses.</w:t>
      </w:r>
    </w:p>
    <w:p w14:paraId="707497E6" w14:textId="77777777" w:rsidR="00C43928" w:rsidRDefault="00B50FD1">
      <w:pPr>
        <w:numPr>
          <w:ilvl w:val="0"/>
          <w:numId w:val="44"/>
        </w:numPr>
        <w:spacing w:before="240" w:after="240"/>
        <w:rPr>
          <w:sz w:val="24"/>
          <w:szCs w:val="24"/>
        </w:rPr>
      </w:pPr>
      <w:r>
        <w:rPr>
          <w:sz w:val="24"/>
          <w:szCs w:val="24"/>
        </w:rPr>
        <w:t>Another mitigation s</w:t>
      </w:r>
      <w:r>
        <w:rPr>
          <w:sz w:val="24"/>
          <w:szCs w:val="24"/>
        </w:rPr>
        <w:t xml:space="preserve">olution would be to lower the alert thresholds of the </w:t>
      </w:r>
      <w:proofErr w:type="spellStart"/>
      <w:r>
        <w:rPr>
          <w:sz w:val="24"/>
          <w:szCs w:val="24"/>
        </w:rPr>
        <w:t>user_a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user_k</w:t>
      </w:r>
      <w:proofErr w:type="spellEnd"/>
      <w:r>
        <w:rPr>
          <w:sz w:val="24"/>
          <w:szCs w:val="24"/>
        </w:rPr>
        <w:t xml:space="preserve"> accounts.</w:t>
      </w:r>
    </w:p>
    <w:p w14:paraId="43F444BF" w14:textId="70A2D3CB" w:rsidR="00C43928" w:rsidRDefault="00C43928"/>
    <w:p w14:paraId="31A40B28" w14:textId="7D4CD378" w:rsidR="005974CD" w:rsidRDefault="005974CD"/>
    <w:p w14:paraId="0759AFEA" w14:textId="77777777" w:rsidR="005974CD" w:rsidRDefault="005974CD"/>
    <w:p w14:paraId="0CFE2656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89" w:name="_jiynmt46knof" w:colFirst="0" w:colLast="0"/>
      <w:bookmarkEnd w:id="89"/>
      <w:r>
        <w:rPr>
          <w:b/>
          <w:color w:val="000000"/>
          <w:sz w:val="22"/>
          <w:szCs w:val="22"/>
        </w:rPr>
        <w:lastRenderedPageBreak/>
        <w:t>Question 2</w:t>
      </w:r>
    </w:p>
    <w:p w14:paraId="0D1167A5" w14:textId="77777777" w:rsidR="00C43928" w:rsidRDefault="00B50FD1">
      <w:pPr>
        <w:numPr>
          <w:ilvl w:val="0"/>
          <w:numId w:val="52"/>
        </w:numPr>
        <w:spacing w:before="240"/>
      </w:pPr>
      <w:r>
        <w:t xml:space="preserve">VSI has insider information that </w:t>
      </w:r>
      <w:proofErr w:type="spellStart"/>
      <w:r>
        <w:t>JobeCorp</w:t>
      </w:r>
      <w:proofErr w:type="spellEnd"/>
      <w:r>
        <w:t xml:space="preserve"> attempted to target users by sending "Bad Logins" to lock out every user.</w:t>
      </w:r>
      <w:r>
        <w:br/>
      </w:r>
    </w:p>
    <w:p w14:paraId="6FC1D378" w14:textId="77777777" w:rsidR="00C43928" w:rsidRDefault="00B50FD1">
      <w:pPr>
        <w:numPr>
          <w:ilvl w:val="0"/>
          <w:numId w:val="70"/>
        </w:numPr>
      </w:pPr>
      <w:r>
        <w:t xml:space="preserve">The Sysadmin should set up an account locked </w:t>
      </w:r>
      <w:r>
        <w:t>out duration policy. The account lockout duration policy setting establishes time value parameters to accounts that have become locked out.</w:t>
      </w:r>
      <w:r>
        <w:br/>
      </w:r>
    </w:p>
    <w:p w14:paraId="79DA9B13" w14:textId="77777777" w:rsidR="00C43928" w:rsidRDefault="00B50FD1">
      <w:pPr>
        <w:numPr>
          <w:ilvl w:val="0"/>
          <w:numId w:val="52"/>
        </w:numPr>
        <w:spacing w:after="240"/>
      </w:pPr>
      <w:r>
        <w:t>What sort of mitigation could you use to protect against this?</w:t>
      </w:r>
    </w:p>
    <w:p w14:paraId="527C2B1A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2FF17C74" wp14:editId="5E403D0A">
            <wp:extent cx="5943600" cy="1282700"/>
            <wp:effectExtent l="0" t="0" r="0" b="0"/>
            <wp:docPr id="45" name="image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png"/>
                    <pic:cNvPicPr preferRelativeResize="0"/>
                  </pic:nvPicPr>
                  <pic:blipFill>
                    <a:blip r:embed="rId9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2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8E6063" w14:textId="77777777" w:rsidR="00C43928" w:rsidRDefault="00B50FD1">
      <w:pPr>
        <w:numPr>
          <w:ilvl w:val="0"/>
          <w:numId w:val="75"/>
        </w:numPr>
        <w:spacing w:before="240"/>
        <w:rPr>
          <w:color w:val="000000"/>
        </w:rPr>
      </w:pPr>
      <w:r>
        <w:t>Lowering the alert thresholds of accounts becoming</w:t>
      </w:r>
      <w:r>
        <w:t xml:space="preserve"> locked out.</w:t>
      </w:r>
      <w:r>
        <w:br/>
      </w:r>
    </w:p>
    <w:p w14:paraId="71146491" w14:textId="77777777" w:rsidR="00C43928" w:rsidRDefault="00B50FD1">
      <w:pPr>
        <w:numPr>
          <w:ilvl w:val="0"/>
          <w:numId w:val="75"/>
        </w:numPr>
        <w:spacing w:after="240"/>
        <w:rPr>
          <w:color w:val="000000"/>
        </w:rPr>
      </w:pPr>
      <w:r>
        <w:t xml:space="preserve">Extending the time required before a </w:t>
      </w:r>
      <w:proofErr w:type="gramStart"/>
      <w:r>
        <w:t>locked out</w:t>
      </w:r>
      <w:proofErr w:type="gramEnd"/>
      <w:r>
        <w:t xml:space="preserve"> account can be unlocked.</w:t>
      </w:r>
      <w:r>
        <w:br/>
      </w:r>
    </w:p>
    <w:p w14:paraId="36630E22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90" w:name="_vcsww6jjn3tw" w:colFirst="0" w:colLast="0"/>
      <w:bookmarkEnd w:id="90"/>
    </w:p>
    <w:p w14:paraId="1121EC52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91" w:name="_dd7aslsd65tc" w:colFirst="0" w:colLast="0"/>
      <w:bookmarkEnd w:id="91"/>
    </w:p>
    <w:p w14:paraId="5D73C195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92" w:name="_i602mwvjkme6" w:colFirst="0" w:colLast="0"/>
      <w:bookmarkEnd w:id="92"/>
    </w:p>
    <w:p w14:paraId="3CD64905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93" w:name="_q49h1j66jgtv" w:colFirst="0" w:colLast="0"/>
      <w:bookmarkEnd w:id="93"/>
    </w:p>
    <w:p w14:paraId="03BC2122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94" w:name="_2nhunbkgm5mc" w:colFirst="0" w:colLast="0"/>
      <w:bookmarkEnd w:id="94"/>
    </w:p>
    <w:p w14:paraId="634FC06F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95" w:name="_ws6c8enxbhkv" w:colFirst="0" w:colLast="0"/>
      <w:bookmarkEnd w:id="95"/>
    </w:p>
    <w:p w14:paraId="05964D2D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96" w:name="_r9r15jtu7xq3" w:colFirst="0" w:colLast="0"/>
      <w:bookmarkEnd w:id="96"/>
    </w:p>
    <w:p w14:paraId="721B6B92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97" w:name="_s1ebyqknbwh5" w:colFirst="0" w:colLast="0"/>
      <w:bookmarkEnd w:id="97"/>
    </w:p>
    <w:p w14:paraId="20FAB108" w14:textId="77777777" w:rsidR="00C43928" w:rsidRDefault="00C43928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98" w:name="_vpuvxhn2ezx2" w:colFirst="0" w:colLast="0"/>
      <w:bookmarkEnd w:id="98"/>
    </w:p>
    <w:p w14:paraId="4C665673" w14:textId="77777777" w:rsidR="00C43928" w:rsidRDefault="00C43928"/>
    <w:p w14:paraId="0D0F4BC1" w14:textId="77777777" w:rsidR="00C43928" w:rsidRDefault="00B50FD1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99" w:name="_5ddam74qz2y1" w:colFirst="0" w:colLast="0"/>
      <w:bookmarkEnd w:id="99"/>
      <w:r>
        <w:rPr>
          <w:b/>
          <w:color w:val="000000"/>
          <w:sz w:val="26"/>
          <w:szCs w:val="26"/>
        </w:rPr>
        <w:lastRenderedPageBreak/>
        <w:t>Part 2: Apache Web Server Attack:</w:t>
      </w:r>
    </w:p>
    <w:p w14:paraId="1ED9D3A7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00" w:name="_edm75vppslg5" w:colFirst="0" w:colLast="0"/>
      <w:bookmarkEnd w:id="100"/>
      <w:r>
        <w:rPr>
          <w:b/>
          <w:color w:val="000000"/>
          <w:sz w:val="22"/>
          <w:szCs w:val="22"/>
        </w:rPr>
        <w:t>Question 1</w:t>
      </w:r>
    </w:p>
    <w:p w14:paraId="25996B69" w14:textId="77777777" w:rsidR="00C43928" w:rsidRDefault="00B50FD1">
      <w:pPr>
        <w:numPr>
          <w:ilvl w:val="0"/>
          <w:numId w:val="18"/>
        </w:numPr>
        <w:spacing w:before="240"/>
      </w:pPr>
      <w:r>
        <w:t>Based on the geographic map, recommend a firewall rule that the networking team should implement.</w:t>
      </w:r>
      <w:r>
        <w:br/>
      </w:r>
    </w:p>
    <w:p w14:paraId="09BA6866" w14:textId="77777777" w:rsidR="00C43928" w:rsidRDefault="00B50FD1">
      <w:pPr>
        <w:numPr>
          <w:ilvl w:val="0"/>
          <w:numId w:val="18"/>
        </w:numPr>
      </w:pPr>
      <w:r>
        <w:t xml:space="preserve">Provide a "plain </w:t>
      </w:r>
      <w:proofErr w:type="spellStart"/>
      <w:r>
        <w:t>english</w:t>
      </w:r>
      <w:proofErr w:type="spellEnd"/>
      <w:r>
        <w:t>" description of the rule.</w:t>
      </w:r>
      <w:r>
        <w:br/>
      </w:r>
    </w:p>
    <w:p w14:paraId="4F43CEF2" w14:textId="77777777" w:rsidR="00C43928" w:rsidRDefault="00B50FD1">
      <w:pPr>
        <w:numPr>
          <w:ilvl w:val="1"/>
          <w:numId w:val="18"/>
        </w:numPr>
      </w:pPr>
      <w:r>
        <w:rPr>
          <w:b/>
        </w:rPr>
        <w:t>Example</w:t>
      </w:r>
      <w:r>
        <w:t>: "Block all incoming HTTP traffic where the source IP comes from the city of Los Angeles."</w:t>
      </w:r>
      <w:r>
        <w:br/>
      </w:r>
    </w:p>
    <w:p w14:paraId="7766F519" w14:textId="77777777" w:rsidR="00C43928" w:rsidRDefault="00B50FD1">
      <w:pPr>
        <w:numPr>
          <w:ilvl w:val="0"/>
          <w:numId w:val="18"/>
        </w:numPr>
        <w:spacing w:after="240"/>
      </w:pPr>
      <w:r>
        <w:t>Provi</w:t>
      </w:r>
      <w:r>
        <w:t>de a screenshot of the geographic map that justifies why you created this rule.</w:t>
      </w:r>
    </w:p>
    <w:p w14:paraId="43D5C275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61728CBC" wp14:editId="028DFBEA">
            <wp:extent cx="5943600" cy="3492500"/>
            <wp:effectExtent l="0" t="0" r="0" b="0"/>
            <wp:docPr id="69" name="image6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png"/>
                    <pic:cNvPicPr preferRelativeResize="0"/>
                  </pic:nvPicPr>
                  <pic:blipFill>
                    <a:blip r:embed="rId8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A91DE70" w14:textId="77777777" w:rsidR="00C43928" w:rsidRDefault="00B50FD1">
      <w:pPr>
        <w:numPr>
          <w:ilvl w:val="0"/>
          <w:numId w:val="80"/>
        </w:numPr>
        <w:spacing w:before="240"/>
        <w:rPr>
          <w:sz w:val="24"/>
          <w:szCs w:val="24"/>
        </w:rPr>
      </w:pPr>
      <w:r>
        <w:t xml:space="preserve">The attack is occurring in Ukraine, specifically the cities of Kiev and </w:t>
      </w:r>
      <w:proofErr w:type="spellStart"/>
      <w:r>
        <w:t>Kharkiv</w:t>
      </w:r>
      <w:proofErr w:type="spellEnd"/>
      <w:r>
        <w:t>.</w:t>
      </w:r>
      <w:r>
        <w:rPr>
          <w:sz w:val="24"/>
          <w:szCs w:val="24"/>
        </w:rPr>
        <w:br/>
      </w:r>
    </w:p>
    <w:p w14:paraId="490F6A05" w14:textId="77777777" w:rsidR="00C43928" w:rsidRDefault="00B50FD1">
      <w:pPr>
        <w:numPr>
          <w:ilvl w:val="0"/>
          <w:numId w:val="80"/>
        </w:numPr>
      </w:pPr>
      <w:r>
        <w:t xml:space="preserve">Provide a "plain </w:t>
      </w:r>
      <w:proofErr w:type="spellStart"/>
      <w:r>
        <w:t>english</w:t>
      </w:r>
      <w:proofErr w:type="spellEnd"/>
      <w:r>
        <w:t>" description of the rule.</w:t>
      </w:r>
      <w:r>
        <w:br/>
      </w:r>
    </w:p>
    <w:p w14:paraId="6F631B0E" w14:textId="77777777" w:rsidR="00C43928" w:rsidRDefault="00B50FD1">
      <w:pPr>
        <w:numPr>
          <w:ilvl w:val="1"/>
          <w:numId w:val="80"/>
        </w:numPr>
        <w:spacing w:after="240"/>
      </w:pPr>
      <w:r>
        <w:t>Rule: Block all incoming HTTP traffic wh</w:t>
      </w:r>
      <w:r>
        <w:t>ere the source IP comes from the country of Ukraine."</w:t>
      </w:r>
    </w:p>
    <w:p w14:paraId="4811CEBD" w14:textId="77777777" w:rsidR="00C43928" w:rsidRDefault="00C43928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01" w:name="_uk4sat6b5ai9" w:colFirst="0" w:colLast="0"/>
      <w:bookmarkEnd w:id="101"/>
    </w:p>
    <w:p w14:paraId="6E34FCCD" w14:textId="77777777" w:rsidR="00C43928" w:rsidRDefault="00C43928"/>
    <w:p w14:paraId="01D34401" w14:textId="77777777" w:rsidR="00C43928" w:rsidRDefault="00C43928"/>
    <w:p w14:paraId="20E493D6" w14:textId="77777777" w:rsidR="00C43928" w:rsidRDefault="00B50FD1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02" w:name="_uq9xfrj1fyl1" w:colFirst="0" w:colLast="0"/>
      <w:bookmarkEnd w:id="102"/>
      <w:r>
        <w:rPr>
          <w:b/>
          <w:color w:val="000000"/>
          <w:sz w:val="22"/>
          <w:szCs w:val="22"/>
        </w:rPr>
        <w:lastRenderedPageBreak/>
        <w:t>Question 2</w:t>
      </w:r>
    </w:p>
    <w:p w14:paraId="7C08386E" w14:textId="77777777" w:rsidR="00C43928" w:rsidRDefault="00B50FD1">
      <w:pPr>
        <w:numPr>
          <w:ilvl w:val="0"/>
          <w:numId w:val="49"/>
        </w:numPr>
        <w:spacing w:before="240"/>
      </w:pPr>
      <w:r>
        <w:t xml:space="preserve">VSI has insider information that </w:t>
      </w:r>
      <w:proofErr w:type="spellStart"/>
      <w:r>
        <w:t>JobeCorp</w:t>
      </w:r>
      <w:proofErr w:type="spellEnd"/>
      <w:r>
        <w:t xml:space="preserve"> will launch the same web server attack but use a different IP each time in order to avoid being stopped by the rule you just created.</w:t>
      </w:r>
      <w:r>
        <w:br/>
      </w:r>
    </w:p>
    <w:p w14:paraId="6269D3F0" w14:textId="77777777" w:rsidR="00C43928" w:rsidRDefault="00B50FD1">
      <w:pPr>
        <w:numPr>
          <w:ilvl w:val="0"/>
          <w:numId w:val="49"/>
        </w:numPr>
      </w:pPr>
      <w:r>
        <w:t xml:space="preserve">Conceive two more rules in "plain </w:t>
      </w:r>
      <w:proofErr w:type="spellStart"/>
      <w:r>
        <w:t>english</w:t>
      </w:r>
      <w:proofErr w:type="spellEnd"/>
      <w:r>
        <w:t>" that you can create to protect VSI f</w:t>
      </w:r>
      <w:r>
        <w:t>rom attacks against your webserver?</w:t>
      </w:r>
      <w:r>
        <w:br/>
      </w:r>
      <w:r>
        <w:br/>
      </w:r>
      <w:r>
        <w:rPr>
          <w:b/>
        </w:rPr>
        <w:t>Hint</w:t>
      </w:r>
      <w:r>
        <w:t xml:space="preserve">: Look for other fields that indicate the attacker. </w:t>
      </w:r>
      <w:r>
        <w:br/>
      </w:r>
    </w:p>
    <w:p w14:paraId="10F48152" w14:textId="77777777" w:rsidR="00C43928" w:rsidRDefault="00B50FD1">
      <w:pPr>
        <w:numPr>
          <w:ilvl w:val="0"/>
          <w:numId w:val="30"/>
        </w:numPr>
      </w:pPr>
      <w:r>
        <w:t>VSI could look into two other fields “</w:t>
      </w:r>
      <w:proofErr w:type="spellStart"/>
      <w:r>
        <w:t>useragent</w:t>
      </w:r>
      <w:proofErr w:type="spellEnd"/>
      <w:r>
        <w:t>” and “bytes” to identify the attacker.</w:t>
      </w:r>
      <w:r>
        <w:br/>
      </w:r>
    </w:p>
    <w:p w14:paraId="0F11E62F" w14:textId="77777777" w:rsidR="00C43928" w:rsidRDefault="00B50FD1">
      <w:pPr>
        <w:numPr>
          <w:ilvl w:val="1"/>
          <w:numId w:val="30"/>
        </w:numPr>
        <w:spacing w:after="240"/>
      </w:pPr>
      <w:proofErr w:type="spellStart"/>
      <w:r>
        <w:t>useragent</w:t>
      </w:r>
      <w:proofErr w:type="spellEnd"/>
      <w:r>
        <w:t>=Mozilla/4.0: Peak count of 1,296 events.</w:t>
      </w:r>
    </w:p>
    <w:p w14:paraId="3CB83FD0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1C05FDE7" wp14:editId="2CEA3BBF">
            <wp:extent cx="5943600" cy="1892300"/>
            <wp:effectExtent l="0" t="0" r="0" b="0"/>
            <wp:docPr id="44" name="image5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png"/>
                    <pic:cNvPicPr preferRelativeResize="0"/>
                  </pic:nvPicPr>
                  <pic:blipFill>
                    <a:blip r:embed="rId9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2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374E4E2" w14:textId="77777777" w:rsidR="00C43928" w:rsidRDefault="00B50FD1">
      <w:pPr>
        <w:numPr>
          <w:ilvl w:val="0"/>
          <w:numId w:val="82"/>
        </w:numPr>
        <w:spacing w:before="240" w:after="240"/>
      </w:pPr>
      <w:proofErr w:type="spellStart"/>
      <w:r>
        <w:t>useragent</w:t>
      </w:r>
      <w:proofErr w:type="spellEnd"/>
      <w:r>
        <w:t xml:space="preserve">=Chef Client/10.18.2: Peak count of 624 events. </w:t>
      </w:r>
    </w:p>
    <w:p w14:paraId="367D6F2B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3102DB0A" wp14:editId="5599E181">
            <wp:extent cx="5943600" cy="1879600"/>
            <wp:effectExtent l="0" t="0" r="0" b="0"/>
            <wp:docPr id="66" name="image6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png"/>
                    <pic:cNvPicPr preferRelativeResize="0"/>
                  </pic:nvPicPr>
                  <pic:blipFill>
                    <a:blip r:embed="rId9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9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51E9FE3" w14:textId="77777777" w:rsidR="00C43928" w:rsidRDefault="00C43928">
      <w:pPr>
        <w:spacing w:before="240" w:after="240"/>
      </w:pPr>
    </w:p>
    <w:p w14:paraId="02E88416" w14:textId="77777777" w:rsidR="00C43928" w:rsidRDefault="00C43928">
      <w:pPr>
        <w:spacing w:before="240" w:after="240"/>
      </w:pPr>
    </w:p>
    <w:p w14:paraId="2D1FF172" w14:textId="77777777" w:rsidR="00C43928" w:rsidRDefault="00C43928">
      <w:pPr>
        <w:spacing w:before="240" w:after="240"/>
      </w:pPr>
    </w:p>
    <w:p w14:paraId="3D7E77C3" w14:textId="77777777" w:rsidR="00C43928" w:rsidRDefault="00B50FD1">
      <w:pPr>
        <w:numPr>
          <w:ilvl w:val="0"/>
          <w:numId w:val="101"/>
        </w:numPr>
        <w:spacing w:before="240" w:after="240"/>
      </w:pPr>
      <w:r>
        <w:t>bytes=65748: Peak count of 1,296 events.</w:t>
      </w:r>
    </w:p>
    <w:p w14:paraId="37C53A0C" w14:textId="77777777" w:rsidR="00C43928" w:rsidRDefault="00B50FD1">
      <w:pPr>
        <w:spacing w:before="240" w:after="240"/>
      </w:pPr>
      <w:r>
        <w:rPr>
          <w:noProof/>
        </w:rPr>
        <w:lastRenderedPageBreak/>
        <w:drawing>
          <wp:inline distT="114300" distB="114300" distL="114300" distR="114300" wp14:anchorId="0B6CE7A9" wp14:editId="6BFFF10B">
            <wp:extent cx="5943600" cy="1752600"/>
            <wp:effectExtent l="0" t="0" r="0" b="0"/>
            <wp:docPr id="37" name="image3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png"/>
                    <pic:cNvPicPr preferRelativeResize="0"/>
                  </pic:nvPicPr>
                  <pic:blipFill>
                    <a:blip r:embed="rId9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2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50BFC5" w14:textId="77777777" w:rsidR="00C43928" w:rsidRDefault="00B50FD1">
      <w:pPr>
        <w:numPr>
          <w:ilvl w:val="0"/>
          <w:numId w:val="101"/>
        </w:numPr>
        <w:spacing w:before="240" w:after="240"/>
      </w:pPr>
      <w:r>
        <w:t>bytes=324: Peak count of 624 events.</w:t>
      </w:r>
    </w:p>
    <w:p w14:paraId="48D9A123" w14:textId="77777777" w:rsidR="00C43928" w:rsidRDefault="00B50FD1">
      <w:pPr>
        <w:spacing w:before="240" w:after="240"/>
      </w:pPr>
      <w:r>
        <w:rPr>
          <w:noProof/>
        </w:rPr>
        <w:drawing>
          <wp:inline distT="114300" distB="114300" distL="114300" distR="114300" wp14:anchorId="54CF2B1B" wp14:editId="2AB58B3E">
            <wp:extent cx="5943600" cy="1778000"/>
            <wp:effectExtent l="0" t="0" r="0" b="0"/>
            <wp:docPr id="81" name="image8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png"/>
                    <pic:cNvPicPr preferRelativeResize="0"/>
                  </pic:nvPicPr>
                  <pic:blipFill>
                    <a:blip r:embed="rId9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8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079ADF" w14:textId="77777777" w:rsidR="00C43928" w:rsidRDefault="00B50FD1">
      <w:pPr>
        <w:numPr>
          <w:ilvl w:val="0"/>
          <w:numId w:val="19"/>
        </w:numPr>
      </w:pPr>
      <w:r>
        <w:t>Rule 1: firewall parameters designed to stop further attacks.</w:t>
      </w:r>
      <w:r>
        <w:br/>
      </w:r>
    </w:p>
    <w:p w14:paraId="1ECD5114" w14:textId="77777777" w:rsidR="00C43928" w:rsidRDefault="00B50FD1">
      <w:pPr>
        <w:numPr>
          <w:ilvl w:val="1"/>
          <w:numId w:val="19"/>
        </w:numPr>
      </w:pPr>
      <w:r>
        <w:t xml:space="preserve">Block all incoming HTTP traffic from the </w:t>
      </w:r>
      <w:proofErr w:type="spellStart"/>
      <w:r>
        <w:t>userage</w:t>
      </w:r>
      <w:r>
        <w:t>nt</w:t>
      </w:r>
      <w:proofErr w:type="spellEnd"/>
      <w:r>
        <w:t xml:space="preserve"> "Mozilla/4.0 (compatible; MSIE 6.0; Windows NT 5.2; SV1; .NET CLR 2.0.50727987787; InfoPath.1).”</w:t>
      </w:r>
      <w:r>
        <w:br/>
      </w:r>
    </w:p>
    <w:p w14:paraId="45AC2D9A" w14:textId="77777777" w:rsidR="00C43928" w:rsidRDefault="00B50FD1">
      <w:pPr>
        <w:numPr>
          <w:ilvl w:val="1"/>
          <w:numId w:val="19"/>
        </w:numPr>
        <w:spacing w:after="240"/>
      </w:pPr>
      <w:r>
        <w:t>Block all incoming HTTP traffic where the bytes count is 65748.</w:t>
      </w:r>
    </w:p>
    <w:p w14:paraId="795E55C4" w14:textId="77777777" w:rsidR="00C43928" w:rsidRDefault="00B50FD1">
      <w:pPr>
        <w:numPr>
          <w:ilvl w:val="0"/>
          <w:numId w:val="19"/>
        </w:numPr>
        <w:spacing w:before="240"/>
      </w:pPr>
      <w:r>
        <w:t>Rule 2: firewall parameters designed to stop further attacks.</w:t>
      </w:r>
      <w:r>
        <w:br/>
      </w:r>
    </w:p>
    <w:p w14:paraId="330D44D4" w14:textId="77777777" w:rsidR="00C43928" w:rsidRDefault="00B50FD1">
      <w:pPr>
        <w:numPr>
          <w:ilvl w:val="1"/>
          <w:numId w:val="19"/>
        </w:numPr>
      </w:pPr>
      <w:r>
        <w:t xml:space="preserve">Block all incoming HTTP traffic from the </w:t>
      </w:r>
      <w:proofErr w:type="spellStart"/>
      <w:r>
        <w:t>useragent</w:t>
      </w:r>
      <w:proofErr w:type="spellEnd"/>
      <w:r>
        <w:t xml:space="preserve"> “Chef Client/10.18.2 </w:t>
      </w:r>
      <w:r>
        <w:br/>
        <w:t>(ruby-1.9.3-p327; ohai-6.16.0; x86_64-linux; +http://opscode.com).”</w:t>
      </w:r>
      <w:r>
        <w:br/>
      </w:r>
    </w:p>
    <w:p w14:paraId="1F163FFA" w14:textId="77777777" w:rsidR="00C43928" w:rsidRDefault="00B50FD1">
      <w:pPr>
        <w:numPr>
          <w:ilvl w:val="1"/>
          <w:numId w:val="19"/>
        </w:numPr>
        <w:spacing w:after="240"/>
      </w:pPr>
      <w:r>
        <w:t>Block all incoming HTTP traffic where the bytes count is 324.</w:t>
      </w:r>
    </w:p>
    <w:sectPr w:rsidR="00C43928">
      <w:footerReference w:type="default" r:id="rId9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DB49E3" w14:textId="77777777" w:rsidR="00B50FD1" w:rsidRDefault="00B50FD1">
      <w:pPr>
        <w:spacing w:line="240" w:lineRule="auto"/>
      </w:pPr>
      <w:r>
        <w:separator/>
      </w:r>
    </w:p>
  </w:endnote>
  <w:endnote w:type="continuationSeparator" w:id="0">
    <w:p w14:paraId="4BF038CE" w14:textId="77777777" w:rsidR="00B50FD1" w:rsidRDefault="00B50F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2F391" w14:textId="77777777" w:rsidR="00C43928" w:rsidRDefault="00C4392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683224" w14:textId="77777777" w:rsidR="00B50FD1" w:rsidRDefault="00B50FD1">
      <w:pPr>
        <w:spacing w:line="240" w:lineRule="auto"/>
      </w:pPr>
      <w:r>
        <w:separator/>
      </w:r>
    </w:p>
  </w:footnote>
  <w:footnote w:type="continuationSeparator" w:id="0">
    <w:p w14:paraId="11D75903" w14:textId="77777777" w:rsidR="00B50FD1" w:rsidRDefault="00B50FD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16AAB"/>
    <w:multiLevelType w:val="multilevel"/>
    <w:tmpl w:val="C898E6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1293191"/>
    <w:multiLevelType w:val="multilevel"/>
    <w:tmpl w:val="7A80F1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1AA76B0"/>
    <w:multiLevelType w:val="multilevel"/>
    <w:tmpl w:val="2012DE6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21A5330"/>
    <w:multiLevelType w:val="multilevel"/>
    <w:tmpl w:val="2510390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4585982"/>
    <w:multiLevelType w:val="multilevel"/>
    <w:tmpl w:val="27A8CC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572118E"/>
    <w:multiLevelType w:val="multilevel"/>
    <w:tmpl w:val="4DE831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6690C3B"/>
    <w:multiLevelType w:val="multilevel"/>
    <w:tmpl w:val="EAE4E6AC"/>
    <w:lvl w:ilvl="0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8640" w:hanging="360"/>
      </w:pPr>
      <w:rPr>
        <w:u w:val="none"/>
      </w:rPr>
    </w:lvl>
  </w:abstractNum>
  <w:abstractNum w:abstractNumId="7" w15:restartNumberingAfterBreak="0">
    <w:nsid w:val="071865F8"/>
    <w:multiLevelType w:val="multilevel"/>
    <w:tmpl w:val="5016CC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08653D38"/>
    <w:multiLevelType w:val="multilevel"/>
    <w:tmpl w:val="B0F4142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0AC671AB"/>
    <w:multiLevelType w:val="multilevel"/>
    <w:tmpl w:val="F05EFFB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0B852E28"/>
    <w:multiLevelType w:val="multilevel"/>
    <w:tmpl w:val="CEF65D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0D534C98"/>
    <w:multiLevelType w:val="multilevel"/>
    <w:tmpl w:val="55F61DC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09D1A52"/>
    <w:multiLevelType w:val="multilevel"/>
    <w:tmpl w:val="D874686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11EF3C17"/>
    <w:multiLevelType w:val="multilevel"/>
    <w:tmpl w:val="FC3AD22E"/>
    <w:lvl w:ilvl="0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8640" w:hanging="360"/>
      </w:pPr>
      <w:rPr>
        <w:u w:val="none"/>
      </w:rPr>
    </w:lvl>
  </w:abstractNum>
  <w:abstractNum w:abstractNumId="14" w15:restartNumberingAfterBreak="0">
    <w:nsid w:val="12532A54"/>
    <w:multiLevelType w:val="multilevel"/>
    <w:tmpl w:val="124A0D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14EB3BBF"/>
    <w:multiLevelType w:val="multilevel"/>
    <w:tmpl w:val="7DBE82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164E5960"/>
    <w:multiLevelType w:val="multilevel"/>
    <w:tmpl w:val="EB3870A0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7" w15:restartNumberingAfterBreak="0">
    <w:nsid w:val="1739160C"/>
    <w:multiLevelType w:val="multilevel"/>
    <w:tmpl w:val="12D4C3E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1BFD7847"/>
    <w:multiLevelType w:val="multilevel"/>
    <w:tmpl w:val="0BEA95D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1D4A4F5B"/>
    <w:multiLevelType w:val="multilevel"/>
    <w:tmpl w:val="13108D5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1D6273F2"/>
    <w:multiLevelType w:val="multilevel"/>
    <w:tmpl w:val="96ACC7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20161508"/>
    <w:multiLevelType w:val="multilevel"/>
    <w:tmpl w:val="2DFC977C"/>
    <w:lvl w:ilvl="0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8640" w:hanging="360"/>
      </w:pPr>
      <w:rPr>
        <w:u w:val="none"/>
      </w:rPr>
    </w:lvl>
  </w:abstractNum>
  <w:abstractNum w:abstractNumId="22" w15:restartNumberingAfterBreak="0">
    <w:nsid w:val="223625F1"/>
    <w:multiLevelType w:val="multilevel"/>
    <w:tmpl w:val="931E679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22DB625C"/>
    <w:multiLevelType w:val="multilevel"/>
    <w:tmpl w:val="5B30A82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24726E34"/>
    <w:multiLevelType w:val="multilevel"/>
    <w:tmpl w:val="1FCEA5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24905586"/>
    <w:multiLevelType w:val="multilevel"/>
    <w:tmpl w:val="962CC5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24951769"/>
    <w:multiLevelType w:val="multilevel"/>
    <w:tmpl w:val="7B6AFA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259047FB"/>
    <w:multiLevelType w:val="multilevel"/>
    <w:tmpl w:val="79CC1B1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259342A8"/>
    <w:multiLevelType w:val="multilevel"/>
    <w:tmpl w:val="BB6CB96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264A30DE"/>
    <w:multiLevelType w:val="multilevel"/>
    <w:tmpl w:val="C34611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268E4609"/>
    <w:multiLevelType w:val="multilevel"/>
    <w:tmpl w:val="230CCB9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271053B9"/>
    <w:multiLevelType w:val="multilevel"/>
    <w:tmpl w:val="620617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28981AD4"/>
    <w:multiLevelType w:val="multilevel"/>
    <w:tmpl w:val="CD8850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2A0C46BD"/>
    <w:multiLevelType w:val="multilevel"/>
    <w:tmpl w:val="2834A9D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2A8B5938"/>
    <w:multiLevelType w:val="multilevel"/>
    <w:tmpl w:val="E0BC07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2ADA2C88"/>
    <w:multiLevelType w:val="multilevel"/>
    <w:tmpl w:val="2952A40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2CB5604D"/>
    <w:multiLevelType w:val="multilevel"/>
    <w:tmpl w:val="7B7E35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2D7B02ED"/>
    <w:multiLevelType w:val="multilevel"/>
    <w:tmpl w:val="D03AD7F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30E755AF"/>
    <w:multiLevelType w:val="multilevel"/>
    <w:tmpl w:val="B7908C9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31A40F6F"/>
    <w:multiLevelType w:val="multilevel"/>
    <w:tmpl w:val="A9801A8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31F40E93"/>
    <w:multiLevelType w:val="multilevel"/>
    <w:tmpl w:val="8F18FD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1" w15:restartNumberingAfterBreak="0">
    <w:nsid w:val="34B8339E"/>
    <w:multiLevelType w:val="multilevel"/>
    <w:tmpl w:val="E7543B40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42" w15:restartNumberingAfterBreak="0">
    <w:nsid w:val="35390274"/>
    <w:multiLevelType w:val="multilevel"/>
    <w:tmpl w:val="A3C8BA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3" w15:restartNumberingAfterBreak="0">
    <w:nsid w:val="353D22BF"/>
    <w:multiLevelType w:val="multilevel"/>
    <w:tmpl w:val="70B6507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4" w15:restartNumberingAfterBreak="0">
    <w:nsid w:val="37882BEC"/>
    <w:multiLevelType w:val="multilevel"/>
    <w:tmpl w:val="6C1E2D0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5" w15:restartNumberingAfterBreak="0">
    <w:nsid w:val="37C3659C"/>
    <w:multiLevelType w:val="multilevel"/>
    <w:tmpl w:val="C0A05BD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6" w15:restartNumberingAfterBreak="0">
    <w:nsid w:val="3822294B"/>
    <w:multiLevelType w:val="multilevel"/>
    <w:tmpl w:val="ACC6A4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7" w15:restartNumberingAfterBreak="0">
    <w:nsid w:val="392C16F3"/>
    <w:multiLevelType w:val="multilevel"/>
    <w:tmpl w:val="1E94831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8" w15:restartNumberingAfterBreak="0">
    <w:nsid w:val="3AAA5A30"/>
    <w:multiLevelType w:val="multilevel"/>
    <w:tmpl w:val="419091E0"/>
    <w:lvl w:ilvl="0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8640" w:hanging="360"/>
      </w:pPr>
      <w:rPr>
        <w:u w:val="none"/>
      </w:rPr>
    </w:lvl>
  </w:abstractNum>
  <w:abstractNum w:abstractNumId="49" w15:restartNumberingAfterBreak="0">
    <w:nsid w:val="3B782528"/>
    <w:multiLevelType w:val="multilevel"/>
    <w:tmpl w:val="42EA9F6C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50" w15:restartNumberingAfterBreak="0">
    <w:nsid w:val="3D4823C0"/>
    <w:multiLevelType w:val="multilevel"/>
    <w:tmpl w:val="47422F38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51" w15:restartNumberingAfterBreak="0">
    <w:nsid w:val="3D9B31F6"/>
    <w:multiLevelType w:val="multilevel"/>
    <w:tmpl w:val="CF02107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2" w15:restartNumberingAfterBreak="0">
    <w:nsid w:val="3DC9056F"/>
    <w:multiLevelType w:val="multilevel"/>
    <w:tmpl w:val="5B1817B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3" w15:restartNumberingAfterBreak="0">
    <w:nsid w:val="3F7C301C"/>
    <w:multiLevelType w:val="multilevel"/>
    <w:tmpl w:val="CD3039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4" w15:restartNumberingAfterBreak="0">
    <w:nsid w:val="41CE3642"/>
    <w:multiLevelType w:val="multilevel"/>
    <w:tmpl w:val="6C9AE6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5" w15:restartNumberingAfterBreak="0">
    <w:nsid w:val="45A22B88"/>
    <w:multiLevelType w:val="multilevel"/>
    <w:tmpl w:val="9D02C08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6" w15:restartNumberingAfterBreak="0">
    <w:nsid w:val="474C7D06"/>
    <w:multiLevelType w:val="multilevel"/>
    <w:tmpl w:val="315AC5A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7" w15:restartNumberingAfterBreak="0">
    <w:nsid w:val="488B2F47"/>
    <w:multiLevelType w:val="multilevel"/>
    <w:tmpl w:val="D9121C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8" w15:restartNumberingAfterBreak="0">
    <w:nsid w:val="48E65AE4"/>
    <w:multiLevelType w:val="multilevel"/>
    <w:tmpl w:val="465219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9" w15:restartNumberingAfterBreak="0">
    <w:nsid w:val="49F210CD"/>
    <w:multiLevelType w:val="multilevel"/>
    <w:tmpl w:val="6150AD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0" w15:restartNumberingAfterBreak="0">
    <w:nsid w:val="49FE4B24"/>
    <w:multiLevelType w:val="multilevel"/>
    <w:tmpl w:val="B4FCA4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1" w15:restartNumberingAfterBreak="0">
    <w:nsid w:val="4A9A49F5"/>
    <w:multiLevelType w:val="multilevel"/>
    <w:tmpl w:val="0FA68F8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2" w15:restartNumberingAfterBreak="0">
    <w:nsid w:val="4A9B65B8"/>
    <w:multiLevelType w:val="multilevel"/>
    <w:tmpl w:val="2A28A1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3" w15:restartNumberingAfterBreak="0">
    <w:nsid w:val="4DE75327"/>
    <w:multiLevelType w:val="multilevel"/>
    <w:tmpl w:val="92401484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64" w15:restartNumberingAfterBreak="0">
    <w:nsid w:val="4F484A73"/>
    <w:multiLevelType w:val="multilevel"/>
    <w:tmpl w:val="E30844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5" w15:restartNumberingAfterBreak="0">
    <w:nsid w:val="501F051C"/>
    <w:multiLevelType w:val="multilevel"/>
    <w:tmpl w:val="8B966B6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6" w15:restartNumberingAfterBreak="0">
    <w:nsid w:val="50F80F79"/>
    <w:multiLevelType w:val="multilevel"/>
    <w:tmpl w:val="7A32766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7" w15:restartNumberingAfterBreak="0">
    <w:nsid w:val="512B1EDB"/>
    <w:multiLevelType w:val="multilevel"/>
    <w:tmpl w:val="E95E3A8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8" w15:restartNumberingAfterBreak="0">
    <w:nsid w:val="536626ED"/>
    <w:multiLevelType w:val="multilevel"/>
    <w:tmpl w:val="3E16647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9" w15:restartNumberingAfterBreak="0">
    <w:nsid w:val="537025DF"/>
    <w:multiLevelType w:val="multilevel"/>
    <w:tmpl w:val="101C81E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0" w15:restartNumberingAfterBreak="0">
    <w:nsid w:val="55D10C3D"/>
    <w:multiLevelType w:val="multilevel"/>
    <w:tmpl w:val="4838F7F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1" w15:restartNumberingAfterBreak="0">
    <w:nsid w:val="57E007DA"/>
    <w:multiLevelType w:val="multilevel"/>
    <w:tmpl w:val="DE4A4D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2" w15:restartNumberingAfterBreak="0">
    <w:nsid w:val="59845E01"/>
    <w:multiLevelType w:val="multilevel"/>
    <w:tmpl w:val="4F6C50E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3" w15:restartNumberingAfterBreak="0">
    <w:nsid w:val="5CF744E8"/>
    <w:multiLevelType w:val="multilevel"/>
    <w:tmpl w:val="9134FD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4" w15:restartNumberingAfterBreak="0">
    <w:nsid w:val="5D4E4099"/>
    <w:multiLevelType w:val="multilevel"/>
    <w:tmpl w:val="DB8AF00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5" w15:restartNumberingAfterBreak="0">
    <w:nsid w:val="5D7F242F"/>
    <w:multiLevelType w:val="multilevel"/>
    <w:tmpl w:val="D626EA6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6" w15:restartNumberingAfterBreak="0">
    <w:nsid w:val="5DDE4E7B"/>
    <w:multiLevelType w:val="multilevel"/>
    <w:tmpl w:val="16540A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7" w15:restartNumberingAfterBreak="0">
    <w:nsid w:val="60515A42"/>
    <w:multiLevelType w:val="multilevel"/>
    <w:tmpl w:val="A96ACA5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608D5191"/>
    <w:multiLevelType w:val="multilevel"/>
    <w:tmpl w:val="F4D42D4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9" w15:restartNumberingAfterBreak="0">
    <w:nsid w:val="61610D2E"/>
    <w:multiLevelType w:val="multilevel"/>
    <w:tmpl w:val="9C6420CC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80" w15:restartNumberingAfterBreak="0">
    <w:nsid w:val="617631D1"/>
    <w:multiLevelType w:val="multilevel"/>
    <w:tmpl w:val="BA746F0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1" w15:restartNumberingAfterBreak="0">
    <w:nsid w:val="64641E08"/>
    <w:multiLevelType w:val="multilevel"/>
    <w:tmpl w:val="B4B035D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2" w15:restartNumberingAfterBreak="0">
    <w:nsid w:val="65A00009"/>
    <w:multiLevelType w:val="multilevel"/>
    <w:tmpl w:val="131C7C8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3" w15:restartNumberingAfterBreak="0">
    <w:nsid w:val="676424C3"/>
    <w:multiLevelType w:val="multilevel"/>
    <w:tmpl w:val="05EEDC7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4" w15:restartNumberingAfterBreak="0">
    <w:nsid w:val="67AF6FAA"/>
    <w:multiLevelType w:val="multilevel"/>
    <w:tmpl w:val="1BB670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5" w15:restartNumberingAfterBreak="0">
    <w:nsid w:val="67BE2605"/>
    <w:multiLevelType w:val="multilevel"/>
    <w:tmpl w:val="7B2A7DA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6" w15:restartNumberingAfterBreak="0">
    <w:nsid w:val="67D242DA"/>
    <w:multiLevelType w:val="multilevel"/>
    <w:tmpl w:val="EE74A08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7" w15:restartNumberingAfterBreak="0">
    <w:nsid w:val="683D3FC5"/>
    <w:multiLevelType w:val="multilevel"/>
    <w:tmpl w:val="35B84D8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8" w15:restartNumberingAfterBreak="0">
    <w:nsid w:val="68717CE9"/>
    <w:multiLevelType w:val="multilevel"/>
    <w:tmpl w:val="B922F1A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9" w15:restartNumberingAfterBreak="0">
    <w:nsid w:val="6AF15CA0"/>
    <w:multiLevelType w:val="multilevel"/>
    <w:tmpl w:val="620CEC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0" w15:restartNumberingAfterBreak="0">
    <w:nsid w:val="6B363F51"/>
    <w:multiLevelType w:val="multilevel"/>
    <w:tmpl w:val="AF2A703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1" w15:restartNumberingAfterBreak="0">
    <w:nsid w:val="6B4A55A2"/>
    <w:multiLevelType w:val="multilevel"/>
    <w:tmpl w:val="ECE6F6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2" w15:restartNumberingAfterBreak="0">
    <w:nsid w:val="6D2E5DCE"/>
    <w:multiLevelType w:val="multilevel"/>
    <w:tmpl w:val="FD007C3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3" w15:restartNumberingAfterBreak="0">
    <w:nsid w:val="6DC7403A"/>
    <w:multiLevelType w:val="multilevel"/>
    <w:tmpl w:val="6A664B4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4" w15:restartNumberingAfterBreak="0">
    <w:nsid w:val="6E1272B2"/>
    <w:multiLevelType w:val="multilevel"/>
    <w:tmpl w:val="C0A4E8B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5" w15:restartNumberingAfterBreak="0">
    <w:nsid w:val="6E685DAB"/>
    <w:multiLevelType w:val="multilevel"/>
    <w:tmpl w:val="5888CB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6" w15:restartNumberingAfterBreak="0">
    <w:nsid w:val="6F991049"/>
    <w:multiLevelType w:val="multilevel"/>
    <w:tmpl w:val="D3200B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7" w15:restartNumberingAfterBreak="0">
    <w:nsid w:val="6FC63CB6"/>
    <w:multiLevelType w:val="multilevel"/>
    <w:tmpl w:val="8D7C51D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8" w15:restartNumberingAfterBreak="0">
    <w:nsid w:val="70217CAD"/>
    <w:multiLevelType w:val="multilevel"/>
    <w:tmpl w:val="AFD28D3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9" w15:restartNumberingAfterBreak="0">
    <w:nsid w:val="7333432A"/>
    <w:multiLevelType w:val="multilevel"/>
    <w:tmpl w:val="CCF0CBA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0" w15:restartNumberingAfterBreak="0">
    <w:nsid w:val="73F67439"/>
    <w:multiLevelType w:val="multilevel"/>
    <w:tmpl w:val="ED4AE97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1" w15:restartNumberingAfterBreak="0">
    <w:nsid w:val="77A55784"/>
    <w:multiLevelType w:val="multilevel"/>
    <w:tmpl w:val="4AD645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2" w15:restartNumberingAfterBreak="0">
    <w:nsid w:val="7A1706CC"/>
    <w:multiLevelType w:val="multilevel"/>
    <w:tmpl w:val="BC860CA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3" w15:restartNumberingAfterBreak="0">
    <w:nsid w:val="7CA46641"/>
    <w:multiLevelType w:val="multilevel"/>
    <w:tmpl w:val="3BFED882"/>
    <w:lvl w:ilvl="0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8640" w:hanging="360"/>
      </w:pPr>
      <w:rPr>
        <w:u w:val="none"/>
      </w:rPr>
    </w:lvl>
  </w:abstractNum>
  <w:abstractNum w:abstractNumId="104" w15:restartNumberingAfterBreak="0">
    <w:nsid w:val="7CE0738B"/>
    <w:multiLevelType w:val="multilevel"/>
    <w:tmpl w:val="E762459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5" w15:restartNumberingAfterBreak="0">
    <w:nsid w:val="7D504198"/>
    <w:multiLevelType w:val="multilevel"/>
    <w:tmpl w:val="3678FDB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55"/>
  </w:num>
  <w:num w:numId="3">
    <w:abstractNumId w:val="77"/>
  </w:num>
  <w:num w:numId="4">
    <w:abstractNumId w:val="99"/>
  </w:num>
  <w:num w:numId="5">
    <w:abstractNumId w:val="82"/>
  </w:num>
  <w:num w:numId="6">
    <w:abstractNumId w:val="54"/>
  </w:num>
  <w:num w:numId="7">
    <w:abstractNumId w:val="26"/>
  </w:num>
  <w:num w:numId="8">
    <w:abstractNumId w:val="66"/>
  </w:num>
  <w:num w:numId="9">
    <w:abstractNumId w:val="101"/>
  </w:num>
  <w:num w:numId="10">
    <w:abstractNumId w:val="68"/>
  </w:num>
  <w:num w:numId="11">
    <w:abstractNumId w:val="40"/>
  </w:num>
  <w:num w:numId="12">
    <w:abstractNumId w:val="27"/>
  </w:num>
  <w:num w:numId="13">
    <w:abstractNumId w:val="25"/>
  </w:num>
  <w:num w:numId="14">
    <w:abstractNumId w:val="35"/>
  </w:num>
  <w:num w:numId="15">
    <w:abstractNumId w:val="30"/>
  </w:num>
  <w:num w:numId="16">
    <w:abstractNumId w:val="12"/>
  </w:num>
  <w:num w:numId="17">
    <w:abstractNumId w:val="61"/>
  </w:num>
  <w:num w:numId="18">
    <w:abstractNumId w:val="5"/>
  </w:num>
  <w:num w:numId="19">
    <w:abstractNumId w:val="19"/>
  </w:num>
  <w:num w:numId="20">
    <w:abstractNumId w:val="67"/>
  </w:num>
  <w:num w:numId="21">
    <w:abstractNumId w:val="18"/>
  </w:num>
  <w:num w:numId="22">
    <w:abstractNumId w:val="94"/>
  </w:num>
  <w:num w:numId="23">
    <w:abstractNumId w:val="102"/>
  </w:num>
  <w:num w:numId="24">
    <w:abstractNumId w:val="69"/>
  </w:num>
  <w:num w:numId="25">
    <w:abstractNumId w:val="11"/>
  </w:num>
  <w:num w:numId="26">
    <w:abstractNumId w:val="21"/>
  </w:num>
  <w:num w:numId="27">
    <w:abstractNumId w:val="6"/>
  </w:num>
  <w:num w:numId="28">
    <w:abstractNumId w:val="95"/>
  </w:num>
  <w:num w:numId="29">
    <w:abstractNumId w:val="3"/>
  </w:num>
  <w:num w:numId="30">
    <w:abstractNumId w:val="45"/>
  </w:num>
  <w:num w:numId="31">
    <w:abstractNumId w:val="22"/>
  </w:num>
  <w:num w:numId="32">
    <w:abstractNumId w:val="48"/>
  </w:num>
  <w:num w:numId="33">
    <w:abstractNumId w:val="89"/>
  </w:num>
  <w:num w:numId="34">
    <w:abstractNumId w:val="2"/>
  </w:num>
  <w:num w:numId="35">
    <w:abstractNumId w:val="93"/>
  </w:num>
  <w:num w:numId="36">
    <w:abstractNumId w:val="84"/>
  </w:num>
  <w:num w:numId="37">
    <w:abstractNumId w:val="37"/>
  </w:num>
  <w:num w:numId="38">
    <w:abstractNumId w:val="71"/>
  </w:num>
  <w:num w:numId="39">
    <w:abstractNumId w:val="75"/>
  </w:num>
  <w:num w:numId="40">
    <w:abstractNumId w:val="32"/>
  </w:num>
  <w:num w:numId="41">
    <w:abstractNumId w:val="51"/>
  </w:num>
  <w:num w:numId="42">
    <w:abstractNumId w:val="0"/>
  </w:num>
  <w:num w:numId="43">
    <w:abstractNumId w:val="14"/>
  </w:num>
  <w:num w:numId="44">
    <w:abstractNumId w:val="50"/>
  </w:num>
  <w:num w:numId="45">
    <w:abstractNumId w:val="105"/>
  </w:num>
  <w:num w:numId="46">
    <w:abstractNumId w:val="96"/>
  </w:num>
  <w:num w:numId="47">
    <w:abstractNumId w:val="81"/>
  </w:num>
  <w:num w:numId="48">
    <w:abstractNumId w:val="83"/>
  </w:num>
  <w:num w:numId="49">
    <w:abstractNumId w:val="29"/>
  </w:num>
  <w:num w:numId="50">
    <w:abstractNumId w:val="90"/>
  </w:num>
  <w:num w:numId="51">
    <w:abstractNumId w:val="104"/>
  </w:num>
  <w:num w:numId="52">
    <w:abstractNumId w:val="36"/>
  </w:num>
  <w:num w:numId="53">
    <w:abstractNumId w:val="70"/>
  </w:num>
  <w:num w:numId="54">
    <w:abstractNumId w:val="56"/>
  </w:num>
  <w:num w:numId="55">
    <w:abstractNumId w:val="59"/>
  </w:num>
  <w:num w:numId="56">
    <w:abstractNumId w:val="10"/>
  </w:num>
  <w:num w:numId="57">
    <w:abstractNumId w:val="80"/>
  </w:num>
  <w:num w:numId="58">
    <w:abstractNumId w:val="92"/>
  </w:num>
  <w:num w:numId="59">
    <w:abstractNumId w:val="100"/>
  </w:num>
  <w:num w:numId="60">
    <w:abstractNumId w:val="85"/>
  </w:num>
  <w:num w:numId="61">
    <w:abstractNumId w:val="86"/>
  </w:num>
  <w:num w:numId="62">
    <w:abstractNumId w:val="9"/>
  </w:num>
  <w:num w:numId="63">
    <w:abstractNumId w:val="78"/>
  </w:num>
  <w:num w:numId="64">
    <w:abstractNumId w:val="97"/>
  </w:num>
  <w:num w:numId="65">
    <w:abstractNumId w:val="39"/>
  </w:num>
  <w:num w:numId="66">
    <w:abstractNumId w:val="44"/>
  </w:num>
  <w:num w:numId="67">
    <w:abstractNumId w:val="47"/>
  </w:num>
  <w:num w:numId="68">
    <w:abstractNumId w:val="53"/>
  </w:num>
  <w:num w:numId="69">
    <w:abstractNumId w:val="20"/>
  </w:num>
  <w:num w:numId="70">
    <w:abstractNumId w:val="58"/>
  </w:num>
  <w:num w:numId="71">
    <w:abstractNumId w:val="34"/>
  </w:num>
  <w:num w:numId="72">
    <w:abstractNumId w:val="73"/>
  </w:num>
  <w:num w:numId="73">
    <w:abstractNumId w:val="16"/>
  </w:num>
  <w:num w:numId="74">
    <w:abstractNumId w:val="1"/>
  </w:num>
  <w:num w:numId="75">
    <w:abstractNumId w:val="72"/>
  </w:num>
  <w:num w:numId="76">
    <w:abstractNumId w:val="87"/>
  </w:num>
  <w:num w:numId="77">
    <w:abstractNumId w:val="60"/>
  </w:num>
  <w:num w:numId="78">
    <w:abstractNumId w:val="4"/>
  </w:num>
  <w:num w:numId="79">
    <w:abstractNumId w:val="17"/>
  </w:num>
  <w:num w:numId="80">
    <w:abstractNumId w:val="8"/>
  </w:num>
  <w:num w:numId="81">
    <w:abstractNumId w:val="74"/>
  </w:num>
  <w:num w:numId="82">
    <w:abstractNumId w:val="49"/>
  </w:num>
  <w:num w:numId="83">
    <w:abstractNumId w:val="46"/>
  </w:num>
  <w:num w:numId="84">
    <w:abstractNumId w:val="103"/>
  </w:num>
  <w:num w:numId="85">
    <w:abstractNumId w:val="42"/>
  </w:num>
  <w:num w:numId="86">
    <w:abstractNumId w:val="63"/>
  </w:num>
  <w:num w:numId="87">
    <w:abstractNumId w:val="33"/>
  </w:num>
  <w:num w:numId="88">
    <w:abstractNumId w:val="23"/>
  </w:num>
  <w:num w:numId="89">
    <w:abstractNumId w:val="31"/>
  </w:num>
  <w:num w:numId="90">
    <w:abstractNumId w:val="91"/>
  </w:num>
  <w:num w:numId="91">
    <w:abstractNumId w:val="79"/>
  </w:num>
  <w:num w:numId="92">
    <w:abstractNumId w:val="64"/>
  </w:num>
  <w:num w:numId="93">
    <w:abstractNumId w:val="28"/>
  </w:num>
  <w:num w:numId="94">
    <w:abstractNumId w:val="88"/>
  </w:num>
  <w:num w:numId="95">
    <w:abstractNumId w:val="38"/>
  </w:num>
  <w:num w:numId="96">
    <w:abstractNumId w:val="76"/>
  </w:num>
  <w:num w:numId="97">
    <w:abstractNumId w:val="62"/>
  </w:num>
  <w:num w:numId="98">
    <w:abstractNumId w:val="43"/>
  </w:num>
  <w:num w:numId="99">
    <w:abstractNumId w:val="65"/>
  </w:num>
  <w:num w:numId="100">
    <w:abstractNumId w:val="24"/>
  </w:num>
  <w:num w:numId="101">
    <w:abstractNumId w:val="41"/>
  </w:num>
  <w:num w:numId="102">
    <w:abstractNumId w:val="52"/>
  </w:num>
  <w:num w:numId="103">
    <w:abstractNumId w:val="98"/>
  </w:num>
  <w:num w:numId="104">
    <w:abstractNumId w:val="7"/>
  </w:num>
  <w:num w:numId="105">
    <w:abstractNumId w:val="57"/>
  </w:num>
  <w:num w:numId="106">
    <w:abstractNumId w:val="13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NTAxMzMzMLE0tTRT0lEKTi0uzszPAykwrAUAbhkhbiwAAAA="/>
  </w:docVars>
  <w:rsids>
    <w:rsidRoot w:val="00C43928"/>
    <w:rsid w:val="005974CD"/>
    <w:rsid w:val="00B50FD1"/>
    <w:rsid w:val="00C43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ACA74"/>
  <w15:docId w15:val="{E766345D-0EA3-496B-9EF7-08BAFD33D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SOC@VSI-company.com" TargetMode="External"/><Relationship Id="rId21" Type="http://schemas.openxmlformats.org/officeDocument/2006/relationships/image" Target="media/image12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89" Type="http://schemas.openxmlformats.org/officeDocument/2006/relationships/image" Target="media/image78.png"/><Relationship Id="rId16" Type="http://schemas.openxmlformats.org/officeDocument/2006/relationships/image" Target="media/image7.png"/><Relationship Id="rId11" Type="http://schemas.openxmlformats.org/officeDocument/2006/relationships/image" Target="media/image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5" Type="http://schemas.openxmlformats.org/officeDocument/2006/relationships/footnotes" Target="footnotes.xml"/><Relationship Id="rId90" Type="http://schemas.openxmlformats.org/officeDocument/2006/relationships/image" Target="media/image79.png"/><Relationship Id="rId95" Type="http://schemas.openxmlformats.org/officeDocument/2006/relationships/image" Target="media/image84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3" Type="http://schemas.openxmlformats.org/officeDocument/2006/relationships/settings" Target="settings.xml"/><Relationship Id="rId12" Type="http://schemas.openxmlformats.org/officeDocument/2006/relationships/hyperlink" Target="mailto:SOC@VSI-company.com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11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image" Target="media/image77.png"/><Relationship Id="rId91" Type="http://schemas.openxmlformats.org/officeDocument/2006/relationships/image" Target="media/image80.png"/><Relationship Id="rId9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yperlink" Target="mailto:SOC@VSI-company.com" TargetMode="External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hyperlink" Target="mailto:SOC@VSI-company.com" TargetMode="Externa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image" Target="media/image75.png"/><Relationship Id="rId94" Type="http://schemas.openxmlformats.org/officeDocument/2006/relationships/image" Target="media/image8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97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image" Target="media/image60.png"/><Relationship Id="rId92" Type="http://schemas.openxmlformats.org/officeDocument/2006/relationships/image" Target="media/image81.png"/><Relationship Id="rId2" Type="http://schemas.openxmlformats.org/officeDocument/2006/relationships/styles" Target="styles.xml"/><Relationship Id="rId29" Type="http://schemas.openxmlformats.org/officeDocument/2006/relationships/image" Target="media/image18.png"/><Relationship Id="rId24" Type="http://schemas.openxmlformats.org/officeDocument/2006/relationships/image" Target="media/image15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image" Target="media/image76.png"/><Relationship Id="rId61" Type="http://schemas.openxmlformats.org/officeDocument/2006/relationships/image" Target="media/image50.png"/><Relationship Id="rId82" Type="http://schemas.openxmlformats.org/officeDocument/2006/relationships/image" Target="media/image71.png"/><Relationship Id="rId19" Type="http://schemas.openxmlformats.org/officeDocument/2006/relationships/image" Target="media/image10.png"/><Relationship Id="rId14" Type="http://schemas.openxmlformats.org/officeDocument/2006/relationships/hyperlink" Target="mailto:SOC@VSI-company.com" TargetMode="External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56" Type="http://schemas.openxmlformats.org/officeDocument/2006/relationships/image" Target="media/image45.png"/><Relationship Id="rId77" Type="http://schemas.openxmlformats.org/officeDocument/2006/relationships/image" Target="media/image66.png"/><Relationship Id="rId8" Type="http://schemas.openxmlformats.org/officeDocument/2006/relationships/image" Target="media/image2.png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93" Type="http://schemas.openxmlformats.org/officeDocument/2006/relationships/image" Target="media/image82.png"/><Relationship Id="rId9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2</Pages>
  <Words>4030</Words>
  <Characters>22976</Characters>
  <Application>Microsoft Office Word</Application>
  <DocSecurity>0</DocSecurity>
  <Lines>191</Lines>
  <Paragraphs>53</Paragraphs>
  <ScaleCrop>false</ScaleCrop>
  <Company/>
  <LinksUpToDate>false</LinksUpToDate>
  <CharactersWithSpaces>26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seph Mossman</cp:lastModifiedBy>
  <cp:revision>2</cp:revision>
  <dcterms:created xsi:type="dcterms:W3CDTF">2021-01-24T08:27:00Z</dcterms:created>
  <dcterms:modified xsi:type="dcterms:W3CDTF">2021-01-24T08:29:00Z</dcterms:modified>
</cp:coreProperties>
</file>